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D6F48" w14:textId="266EF93F" w:rsidR="00142807" w:rsidRPr="007E10B4" w:rsidRDefault="00142807" w:rsidP="00142807">
      <w:pPr>
        <w:tabs>
          <w:tab w:val="right" w:pos="9639"/>
        </w:tabs>
        <w:spacing w:after="0"/>
        <w:rPr>
          <w:rFonts w:ascii="Arial" w:eastAsia="宋体" w:hAnsi="Arial" w:cs="Arial"/>
          <w:b/>
          <w:i/>
          <w:noProof/>
          <w:sz w:val="22"/>
        </w:rPr>
      </w:pPr>
      <w:r w:rsidRPr="007E10B4">
        <w:rPr>
          <w:rFonts w:ascii="Arial" w:eastAsia="宋体" w:hAnsi="Arial" w:cs="Arial"/>
          <w:b/>
          <w:noProof/>
          <w:sz w:val="22"/>
        </w:rPr>
        <w:t>3GPP TSG-SA3 Meeting #124</w:t>
      </w:r>
      <w:r w:rsidRPr="007E10B4">
        <w:rPr>
          <w:rFonts w:ascii="Arial" w:eastAsia="宋体" w:hAnsi="Arial" w:cs="Arial"/>
          <w:b/>
          <w:i/>
          <w:noProof/>
          <w:sz w:val="22"/>
        </w:rPr>
        <w:tab/>
      </w:r>
      <w:r w:rsidRPr="007D468B">
        <w:rPr>
          <w:rFonts w:ascii="Arial" w:eastAsia="宋体" w:hAnsi="Arial" w:cs="Arial"/>
          <w:b/>
          <w:i/>
          <w:noProof/>
          <w:sz w:val="22"/>
        </w:rPr>
        <w:t>S3-253</w:t>
      </w:r>
      <w:r w:rsidR="00735B2D">
        <w:rPr>
          <w:rFonts w:ascii="Arial" w:eastAsia="宋体" w:hAnsi="Arial" w:cs="Arial"/>
          <w:b/>
          <w:i/>
          <w:noProof/>
          <w:sz w:val="22"/>
        </w:rPr>
        <w:t>763</w:t>
      </w:r>
    </w:p>
    <w:p w14:paraId="2AC2FDE4" w14:textId="77777777" w:rsidR="00142807" w:rsidRPr="00546764" w:rsidRDefault="00142807" w:rsidP="00142807">
      <w:pPr>
        <w:pStyle w:val="CRCoverPage"/>
        <w:outlineLvl w:val="0"/>
        <w:rPr>
          <w:b/>
          <w:bCs/>
          <w:noProof/>
          <w:sz w:val="24"/>
        </w:rPr>
      </w:pPr>
      <w:r w:rsidRPr="007E10B4">
        <w:rPr>
          <w:rFonts w:eastAsia="宋体" w:cs="Arial"/>
          <w:b/>
          <w:bCs/>
          <w:sz w:val="22"/>
        </w:rPr>
        <w:t>Wuhan, China, 13 - 17 October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F23C961" w:rsidR="001E41F3" w:rsidRPr="00410371" w:rsidRDefault="00562116" w:rsidP="00E13F3D">
            <w:pPr>
              <w:pStyle w:val="CRCoverPage"/>
              <w:spacing w:after="0"/>
              <w:jc w:val="right"/>
              <w:rPr>
                <w:b/>
                <w:noProof/>
                <w:sz w:val="28"/>
              </w:rPr>
            </w:pPr>
            <w:r>
              <w:fldChar w:fldCharType="begin"/>
            </w:r>
            <w:r>
              <w:instrText xml:space="preserve"> DOCPROPERTY  Spec#  \* MERGEFORMAT </w:instrText>
            </w:r>
            <w:r>
              <w:fldChar w:fldCharType="separate"/>
            </w:r>
            <w:r w:rsidR="00AD63FB">
              <w:rPr>
                <w:b/>
                <w:noProof/>
                <w:sz w:val="28"/>
              </w:rPr>
              <w:t>33.514</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C1A752D" w:rsidR="001E41F3" w:rsidRPr="00410371" w:rsidRDefault="00562116" w:rsidP="00547111">
            <w:pPr>
              <w:pStyle w:val="CRCoverPage"/>
              <w:spacing w:after="0"/>
              <w:rPr>
                <w:noProof/>
              </w:rPr>
            </w:pPr>
            <w:r>
              <w:fldChar w:fldCharType="begin"/>
            </w:r>
            <w:r>
              <w:instrText xml:space="preserve"> DOCPROPERTY  Cr#  \* MERGEFORMAT </w:instrText>
            </w:r>
            <w:r>
              <w:fldChar w:fldCharType="separate"/>
            </w:r>
            <w:r w:rsidR="00857687">
              <w:rPr>
                <w:b/>
                <w:noProof/>
                <w:sz w:val="28"/>
              </w:rPr>
              <w:t xml:space="preserve">Draft </w:t>
            </w:r>
            <w:r w:rsidR="00E13F3D" w:rsidRPr="00410371">
              <w:rPr>
                <w:b/>
                <w:noProof/>
                <w:sz w:val="28"/>
              </w:rPr>
              <w: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5C591" w:rsidR="001E41F3" w:rsidRPr="00410371" w:rsidRDefault="00562116" w:rsidP="00E13F3D">
            <w:pPr>
              <w:pStyle w:val="CRCoverPage"/>
              <w:spacing w:after="0"/>
              <w:jc w:val="center"/>
              <w:rPr>
                <w:b/>
                <w:noProof/>
              </w:rPr>
            </w:pPr>
            <w:r>
              <w:fldChar w:fldCharType="begin"/>
            </w:r>
            <w:r>
              <w:instrText xml:space="preserve"> DOCPROPERTY  Revision  \* MERGEFORMAT </w:instrText>
            </w:r>
            <w:r>
              <w:fldChar w:fldCharType="separate"/>
            </w:r>
            <w:r w:rsidR="00AD63F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005107" w:rsidR="001E41F3" w:rsidRPr="00410371" w:rsidRDefault="00562116">
            <w:pPr>
              <w:pStyle w:val="CRCoverPage"/>
              <w:spacing w:after="0"/>
              <w:jc w:val="center"/>
              <w:rPr>
                <w:noProof/>
                <w:sz w:val="28"/>
              </w:rPr>
            </w:pPr>
            <w:r>
              <w:fldChar w:fldCharType="begin"/>
            </w:r>
            <w:r>
              <w:instrText xml:space="preserve"> DOCPROPERTY  Version  \* MERGEFORMAT </w:instrText>
            </w:r>
            <w:r>
              <w:fldChar w:fldCharType="separate"/>
            </w:r>
            <w:r w:rsidR="00AD63FB">
              <w:rPr>
                <w:b/>
                <w:noProof/>
                <w:sz w:val="28"/>
              </w:rPr>
              <w:t>19.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7332" w14:paraId="58300953" w14:textId="77777777" w:rsidTr="00547111">
        <w:tc>
          <w:tcPr>
            <w:tcW w:w="1843" w:type="dxa"/>
            <w:tcBorders>
              <w:top w:val="single" w:sz="4" w:space="0" w:color="auto"/>
              <w:left w:val="single" w:sz="4" w:space="0" w:color="auto"/>
            </w:tcBorders>
          </w:tcPr>
          <w:p w14:paraId="05B2F3A2" w14:textId="77777777" w:rsidR="00A47332" w:rsidRDefault="00A47332" w:rsidP="00A473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F2431EB" w:rsidR="00A47332" w:rsidRDefault="00142807" w:rsidP="00A47332">
            <w:pPr>
              <w:pStyle w:val="CRCoverPage"/>
              <w:spacing w:after="0"/>
              <w:ind w:left="100"/>
              <w:rPr>
                <w:noProof/>
              </w:rPr>
            </w:pPr>
            <w:r w:rsidRPr="00142807">
              <w:rPr>
                <w:noProof/>
                <w:lang w:eastAsia="zh-CN"/>
              </w:rPr>
              <w:t>living document to TS 33.514</w:t>
            </w:r>
          </w:p>
        </w:tc>
      </w:tr>
      <w:tr w:rsidR="00A47332" w14:paraId="05C08479" w14:textId="77777777" w:rsidTr="00547111">
        <w:tc>
          <w:tcPr>
            <w:tcW w:w="1843" w:type="dxa"/>
            <w:tcBorders>
              <w:left w:val="single" w:sz="4" w:space="0" w:color="auto"/>
            </w:tcBorders>
          </w:tcPr>
          <w:p w14:paraId="45E29F53"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22071BC1" w14:textId="77777777" w:rsidR="00A47332" w:rsidRDefault="00A47332" w:rsidP="00A47332">
            <w:pPr>
              <w:pStyle w:val="CRCoverPage"/>
              <w:spacing w:after="0"/>
              <w:rPr>
                <w:noProof/>
                <w:sz w:val="8"/>
                <w:szCs w:val="8"/>
              </w:rPr>
            </w:pPr>
          </w:p>
        </w:tc>
      </w:tr>
      <w:tr w:rsidR="00A47332" w14:paraId="46D5D7C2" w14:textId="77777777" w:rsidTr="00547111">
        <w:tc>
          <w:tcPr>
            <w:tcW w:w="1843" w:type="dxa"/>
            <w:tcBorders>
              <w:left w:val="single" w:sz="4" w:space="0" w:color="auto"/>
            </w:tcBorders>
          </w:tcPr>
          <w:p w14:paraId="45A6C2C4" w14:textId="77777777" w:rsidR="00A47332" w:rsidRDefault="00A47332" w:rsidP="00A473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88756EF" w:rsidR="00A47332" w:rsidRDefault="00A47332" w:rsidP="00A47332">
            <w:pPr>
              <w:pStyle w:val="CRCoverPage"/>
              <w:spacing w:after="0"/>
              <w:ind w:left="100"/>
              <w:rPr>
                <w:noProof/>
              </w:rPr>
            </w:pPr>
            <w:r>
              <w:rPr>
                <w:rFonts w:hint="eastAsia"/>
                <w:noProof/>
                <w:lang w:eastAsia="zh-CN"/>
              </w:rPr>
              <w:t>Huaw</w:t>
            </w:r>
            <w:r>
              <w:rPr>
                <w:noProof/>
                <w:lang w:eastAsia="zh-CN"/>
              </w:rPr>
              <w:t>ei, HiSilicon</w:t>
            </w:r>
            <w:r w:rsidR="003026C1">
              <w:rPr>
                <w:noProof/>
                <w:lang w:eastAsia="zh-CN"/>
              </w:rPr>
              <w:t>, CAICT</w:t>
            </w:r>
          </w:p>
        </w:tc>
      </w:tr>
      <w:tr w:rsidR="00A47332" w14:paraId="4196B218" w14:textId="77777777" w:rsidTr="00547111">
        <w:tc>
          <w:tcPr>
            <w:tcW w:w="1843" w:type="dxa"/>
            <w:tcBorders>
              <w:left w:val="single" w:sz="4" w:space="0" w:color="auto"/>
            </w:tcBorders>
          </w:tcPr>
          <w:p w14:paraId="14C300BA" w14:textId="77777777" w:rsidR="00A47332" w:rsidRDefault="00A47332" w:rsidP="00A473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FFEC48" w:rsidR="00A47332" w:rsidRDefault="00A47332" w:rsidP="00A47332">
            <w:pPr>
              <w:pStyle w:val="CRCoverPage"/>
              <w:spacing w:after="0"/>
              <w:ind w:left="100"/>
              <w:rPr>
                <w:noProof/>
              </w:rPr>
            </w:pPr>
            <w:r>
              <w:t>S3</w:t>
            </w:r>
          </w:p>
        </w:tc>
      </w:tr>
      <w:tr w:rsidR="00A47332" w14:paraId="76303739" w14:textId="77777777" w:rsidTr="00547111">
        <w:tc>
          <w:tcPr>
            <w:tcW w:w="1843" w:type="dxa"/>
            <w:tcBorders>
              <w:left w:val="single" w:sz="4" w:space="0" w:color="auto"/>
            </w:tcBorders>
          </w:tcPr>
          <w:p w14:paraId="4D3B1657"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6ED4D65A" w14:textId="77777777" w:rsidR="00A47332" w:rsidRDefault="00A47332" w:rsidP="00A47332">
            <w:pPr>
              <w:pStyle w:val="CRCoverPage"/>
              <w:spacing w:after="0"/>
              <w:rPr>
                <w:noProof/>
                <w:sz w:val="8"/>
                <w:szCs w:val="8"/>
              </w:rPr>
            </w:pPr>
          </w:p>
        </w:tc>
      </w:tr>
      <w:tr w:rsidR="00A47332" w14:paraId="50563E52" w14:textId="77777777" w:rsidTr="00547111">
        <w:tc>
          <w:tcPr>
            <w:tcW w:w="1843" w:type="dxa"/>
            <w:tcBorders>
              <w:left w:val="single" w:sz="4" w:space="0" w:color="auto"/>
            </w:tcBorders>
          </w:tcPr>
          <w:p w14:paraId="32C381B7" w14:textId="77777777" w:rsidR="00A47332" w:rsidRDefault="00A47332" w:rsidP="00A4733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627FDC01" w:rsidR="00A47332" w:rsidRDefault="00562116" w:rsidP="00A47332">
            <w:pPr>
              <w:pStyle w:val="CRCoverPage"/>
              <w:spacing w:after="0"/>
              <w:ind w:left="100"/>
              <w:rPr>
                <w:noProof/>
              </w:rPr>
            </w:pPr>
            <w:r>
              <w:fldChar w:fldCharType="begin"/>
            </w:r>
            <w:r>
              <w:instrText xml:space="preserve"> DOCPROPERTY  RelatedWis  \* MERGEFORMAT </w:instrText>
            </w:r>
            <w:r>
              <w:fldChar w:fldCharType="separate"/>
            </w:r>
            <w:fldSimple w:instr=" DOCPROPERTY  RelatedWis  \* MERGEFORMAT ">
              <w:fldSimple w:instr=" DOCPROPERTY  RelatedWis  \* MERGEFORMAT ">
                <w:r w:rsidR="000C7536">
                  <w:rPr>
                    <w:noProof/>
                  </w:rPr>
                  <w:t>SCAS_5GA</w:t>
                </w:r>
              </w:fldSimple>
            </w:fldSimple>
            <w:r>
              <w:rPr>
                <w:noProof/>
              </w:rPr>
              <w:fldChar w:fldCharType="end"/>
            </w:r>
          </w:p>
        </w:tc>
        <w:tc>
          <w:tcPr>
            <w:tcW w:w="567" w:type="dxa"/>
            <w:tcBorders>
              <w:left w:val="nil"/>
            </w:tcBorders>
          </w:tcPr>
          <w:p w14:paraId="61A86BCF" w14:textId="77777777" w:rsidR="00A47332" w:rsidRDefault="00A47332" w:rsidP="00A47332">
            <w:pPr>
              <w:pStyle w:val="CRCoverPage"/>
              <w:spacing w:after="0"/>
              <w:ind w:right="100"/>
              <w:rPr>
                <w:noProof/>
              </w:rPr>
            </w:pPr>
          </w:p>
        </w:tc>
        <w:tc>
          <w:tcPr>
            <w:tcW w:w="1417" w:type="dxa"/>
            <w:gridSpan w:val="3"/>
            <w:tcBorders>
              <w:left w:val="nil"/>
            </w:tcBorders>
          </w:tcPr>
          <w:p w14:paraId="153CBFB1" w14:textId="77777777" w:rsidR="00A47332" w:rsidRDefault="00A47332" w:rsidP="00A473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BE44094" w:rsidR="00A47332" w:rsidRDefault="00A47332" w:rsidP="00A47332">
            <w:pPr>
              <w:pStyle w:val="CRCoverPage"/>
              <w:spacing w:after="0"/>
              <w:ind w:left="100"/>
              <w:rPr>
                <w:noProof/>
              </w:rPr>
            </w:pPr>
            <w:r>
              <w:t>2025-</w:t>
            </w:r>
            <w:r w:rsidR="00142807">
              <w:t>10</w:t>
            </w:r>
            <w:r>
              <w:t>-1</w:t>
            </w:r>
            <w:r w:rsidR="00142807">
              <w:t>3</w:t>
            </w:r>
          </w:p>
        </w:tc>
      </w:tr>
      <w:tr w:rsidR="00A47332" w14:paraId="690C7843" w14:textId="77777777" w:rsidTr="00547111">
        <w:tc>
          <w:tcPr>
            <w:tcW w:w="1843" w:type="dxa"/>
            <w:tcBorders>
              <w:left w:val="single" w:sz="4" w:space="0" w:color="auto"/>
            </w:tcBorders>
          </w:tcPr>
          <w:p w14:paraId="17A1A642" w14:textId="77777777" w:rsidR="00A47332" w:rsidRDefault="00A47332" w:rsidP="00A47332">
            <w:pPr>
              <w:pStyle w:val="CRCoverPage"/>
              <w:spacing w:after="0"/>
              <w:rPr>
                <w:b/>
                <w:i/>
                <w:noProof/>
                <w:sz w:val="8"/>
                <w:szCs w:val="8"/>
              </w:rPr>
            </w:pPr>
          </w:p>
        </w:tc>
        <w:tc>
          <w:tcPr>
            <w:tcW w:w="1986" w:type="dxa"/>
            <w:gridSpan w:val="4"/>
          </w:tcPr>
          <w:p w14:paraId="2F73FCFB" w14:textId="77777777" w:rsidR="00A47332" w:rsidRDefault="00A47332" w:rsidP="00A47332">
            <w:pPr>
              <w:pStyle w:val="CRCoverPage"/>
              <w:spacing w:after="0"/>
              <w:rPr>
                <w:noProof/>
                <w:sz w:val="8"/>
                <w:szCs w:val="8"/>
              </w:rPr>
            </w:pPr>
          </w:p>
        </w:tc>
        <w:tc>
          <w:tcPr>
            <w:tcW w:w="2267" w:type="dxa"/>
            <w:gridSpan w:val="2"/>
          </w:tcPr>
          <w:p w14:paraId="0FBCFC35" w14:textId="77777777" w:rsidR="00A47332" w:rsidRDefault="00A47332" w:rsidP="00A47332">
            <w:pPr>
              <w:pStyle w:val="CRCoverPage"/>
              <w:spacing w:after="0"/>
              <w:rPr>
                <w:noProof/>
                <w:sz w:val="8"/>
                <w:szCs w:val="8"/>
              </w:rPr>
            </w:pPr>
          </w:p>
        </w:tc>
        <w:tc>
          <w:tcPr>
            <w:tcW w:w="1417" w:type="dxa"/>
            <w:gridSpan w:val="3"/>
          </w:tcPr>
          <w:p w14:paraId="60243A9E" w14:textId="77777777" w:rsidR="00A47332" w:rsidRDefault="00A47332" w:rsidP="00A47332">
            <w:pPr>
              <w:pStyle w:val="CRCoverPage"/>
              <w:spacing w:after="0"/>
              <w:rPr>
                <w:noProof/>
                <w:sz w:val="8"/>
                <w:szCs w:val="8"/>
              </w:rPr>
            </w:pPr>
          </w:p>
        </w:tc>
        <w:tc>
          <w:tcPr>
            <w:tcW w:w="2127" w:type="dxa"/>
            <w:tcBorders>
              <w:right w:val="single" w:sz="4" w:space="0" w:color="auto"/>
            </w:tcBorders>
          </w:tcPr>
          <w:p w14:paraId="68E9B688" w14:textId="77777777" w:rsidR="00A47332" w:rsidRDefault="00A47332" w:rsidP="00A47332">
            <w:pPr>
              <w:pStyle w:val="CRCoverPage"/>
              <w:spacing w:after="0"/>
              <w:rPr>
                <w:noProof/>
                <w:sz w:val="8"/>
                <w:szCs w:val="8"/>
              </w:rPr>
            </w:pPr>
          </w:p>
        </w:tc>
      </w:tr>
      <w:tr w:rsidR="00A47332" w14:paraId="13D4AF59" w14:textId="77777777" w:rsidTr="00547111">
        <w:trPr>
          <w:cantSplit/>
        </w:trPr>
        <w:tc>
          <w:tcPr>
            <w:tcW w:w="1843" w:type="dxa"/>
            <w:tcBorders>
              <w:left w:val="single" w:sz="4" w:space="0" w:color="auto"/>
            </w:tcBorders>
          </w:tcPr>
          <w:p w14:paraId="1E6EA205" w14:textId="77777777" w:rsidR="00A47332" w:rsidRDefault="00A47332" w:rsidP="00A47332">
            <w:pPr>
              <w:pStyle w:val="CRCoverPage"/>
              <w:tabs>
                <w:tab w:val="right" w:pos="1759"/>
              </w:tabs>
              <w:spacing w:after="0"/>
              <w:rPr>
                <w:b/>
                <w:i/>
                <w:noProof/>
              </w:rPr>
            </w:pPr>
            <w:r>
              <w:rPr>
                <w:b/>
                <w:i/>
                <w:noProof/>
              </w:rPr>
              <w:t>Category:</w:t>
            </w:r>
          </w:p>
        </w:tc>
        <w:tc>
          <w:tcPr>
            <w:tcW w:w="851" w:type="dxa"/>
            <w:shd w:val="pct30" w:color="FFFF00" w:fill="auto"/>
          </w:tcPr>
          <w:p w14:paraId="154A6113" w14:textId="7A7A5117" w:rsidR="00A47332" w:rsidRDefault="005D4FB7" w:rsidP="00A47332">
            <w:pPr>
              <w:pStyle w:val="CRCoverPage"/>
              <w:spacing w:after="0"/>
              <w:ind w:left="100" w:right="-609"/>
              <w:rPr>
                <w:b/>
                <w:noProof/>
              </w:rPr>
            </w:pPr>
            <w:r>
              <w:rPr>
                <w:b/>
                <w:noProof/>
              </w:rPr>
              <w:t>F</w:t>
            </w:r>
          </w:p>
        </w:tc>
        <w:tc>
          <w:tcPr>
            <w:tcW w:w="3402" w:type="dxa"/>
            <w:gridSpan w:val="5"/>
            <w:tcBorders>
              <w:left w:val="nil"/>
            </w:tcBorders>
          </w:tcPr>
          <w:p w14:paraId="617AE5C6" w14:textId="77777777" w:rsidR="00A47332" w:rsidRDefault="00A47332" w:rsidP="00A47332">
            <w:pPr>
              <w:pStyle w:val="CRCoverPage"/>
              <w:spacing w:after="0"/>
              <w:rPr>
                <w:noProof/>
              </w:rPr>
            </w:pPr>
          </w:p>
        </w:tc>
        <w:tc>
          <w:tcPr>
            <w:tcW w:w="1417" w:type="dxa"/>
            <w:gridSpan w:val="3"/>
            <w:tcBorders>
              <w:left w:val="nil"/>
            </w:tcBorders>
          </w:tcPr>
          <w:p w14:paraId="42CDCEE5" w14:textId="77777777" w:rsidR="00A47332" w:rsidRDefault="00A47332" w:rsidP="00A473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C68A7C" w:rsidR="00A47332" w:rsidRDefault="00A47332" w:rsidP="00A47332">
            <w:pPr>
              <w:pStyle w:val="CRCoverPage"/>
              <w:spacing w:after="0"/>
              <w:ind w:left="100"/>
              <w:rPr>
                <w:noProof/>
              </w:rPr>
            </w:pPr>
            <w:r>
              <w:t>Rel-20</w:t>
            </w:r>
          </w:p>
        </w:tc>
      </w:tr>
      <w:tr w:rsidR="00A47332" w14:paraId="30122F0C" w14:textId="77777777" w:rsidTr="00547111">
        <w:tc>
          <w:tcPr>
            <w:tcW w:w="1843" w:type="dxa"/>
            <w:tcBorders>
              <w:left w:val="single" w:sz="4" w:space="0" w:color="auto"/>
              <w:bottom w:val="single" w:sz="4" w:space="0" w:color="auto"/>
            </w:tcBorders>
          </w:tcPr>
          <w:p w14:paraId="615796D0" w14:textId="77777777" w:rsidR="00A47332" w:rsidRDefault="00A47332" w:rsidP="00A47332">
            <w:pPr>
              <w:pStyle w:val="CRCoverPage"/>
              <w:spacing w:after="0"/>
              <w:rPr>
                <w:b/>
                <w:i/>
                <w:noProof/>
              </w:rPr>
            </w:pPr>
          </w:p>
        </w:tc>
        <w:tc>
          <w:tcPr>
            <w:tcW w:w="4677" w:type="dxa"/>
            <w:gridSpan w:val="8"/>
            <w:tcBorders>
              <w:bottom w:val="single" w:sz="4" w:space="0" w:color="auto"/>
            </w:tcBorders>
          </w:tcPr>
          <w:p w14:paraId="78418D37" w14:textId="77777777" w:rsidR="00A47332" w:rsidRDefault="00A47332" w:rsidP="00A473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7332" w:rsidRDefault="00A47332" w:rsidP="00A47332">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A47332" w:rsidRPr="007C2097" w:rsidRDefault="00A47332" w:rsidP="00A473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A47332" w14:paraId="7FBEB8E7" w14:textId="77777777" w:rsidTr="00547111">
        <w:tc>
          <w:tcPr>
            <w:tcW w:w="1843" w:type="dxa"/>
          </w:tcPr>
          <w:p w14:paraId="44A3A604" w14:textId="77777777" w:rsidR="00A47332" w:rsidRDefault="00A47332" w:rsidP="00A47332">
            <w:pPr>
              <w:pStyle w:val="CRCoverPage"/>
              <w:spacing w:after="0"/>
              <w:rPr>
                <w:b/>
                <w:i/>
                <w:noProof/>
                <w:sz w:val="8"/>
                <w:szCs w:val="8"/>
              </w:rPr>
            </w:pPr>
          </w:p>
        </w:tc>
        <w:tc>
          <w:tcPr>
            <w:tcW w:w="7797" w:type="dxa"/>
            <w:gridSpan w:val="10"/>
          </w:tcPr>
          <w:p w14:paraId="5524CC4E" w14:textId="77777777" w:rsidR="00A47332" w:rsidRDefault="00A47332" w:rsidP="00A47332">
            <w:pPr>
              <w:pStyle w:val="CRCoverPage"/>
              <w:spacing w:after="0"/>
              <w:rPr>
                <w:noProof/>
                <w:sz w:val="8"/>
                <w:szCs w:val="8"/>
              </w:rPr>
            </w:pPr>
          </w:p>
        </w:tc>
      </w:tr>
      <w:tr w:rsidR="00A47332" w14:paraId="1256F52C" w14:textId="77777777" w:rsidTr="00547111">
        <w:tc>
          <w:tcPr>
            <w:tcW w:w="2694" w:type="dxa"/>
            <w:gridSpan w:val="2"/>
            <w:tcBorders>
              <w:top w:val="single" w:sz="4" w:space="0" w:color="auto"/>
              <w:left w:val="single" w:sz="4" w:space="0" w:color="auto"/>
            </w:tcBorders>
          </w:tcPr>
          <w:p w14:paraId="52C87DB0" w14:textId="77777777" w:rsidR="00A47332" w:rsidRDefault="00A47332" w:rsidP="00A473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59122D2" w14:textId="77777777" w:rsidR="00A47332" w:rsidRDefault="00A47332" w:rsidP="00A47332">
            <w:pPr>
              <w:pStyle w:val="CRCoverPage"/>
              <w:spacing w:after="0"/>
              <w:ind w:left="100"/>
              <w:rPr>
                <w:noProof/>
              </w:rPr>
            </w:pPr>
            <w:r w:rsidRPr="00A47332">
              <w:rPr>
                <w:noProof/>
              </w:rPr>
              <w:t xml:space="preserve">According to GSMA NESASG agreements, </w:t>
            </w:r>
            <w:r w:rsidR="000C7536">
              <w:rPr>
                <w:noProof/>
              </w:rPr>
              <w:t>several corrections to 33.514 are needed.</w:t>
            </w:r>
            <w:r w:rsidR="00857687">
              <w:rPr>
                <w:noProof/>
              </w:rPr>
              <w:t xml:space="preserve"> Besides, the execution steps in 4.2.2.1 are not written in the view of tester like that in 4.2.2.2, making it hard for </w:t>
            </w:r>
            <w:r w:rsidR="009330C5">
              <w:rPr>
                <w:noProof/>
              </w:rPr>
              <w:t>testers</w:t>
            </w:r>
            <w:r w:rsidR="00857687">
              <w:rPr>
                <w:noProof/>
              </w:rPr>
              <w:t xml:space="preserve"> to conduct.</w:t>
            </w:r>
          </w:p>
          <w:p w14:paraId="708AA7DE" w14:textId="4BF1A310" w:rsidR="00F07531" w:rsidRDefault="00F07531" w:rsidP="00A47332">
            <w:pPr>
              <w:pStyle w:val="CRCoverPage"/>
              <w:spacing w:after="0"/>
              <w:ind w:left="100"/>
              <w:rPr>
                <w:noProof/>
              </w:rPr>
            </w:pPr>
            <w:r w:rsidRPr="00A47332">
              <w:rPr>
                <w:noProof/>
              </w:rPr>
              <w:t xml:space="preserve">According to GSMA NESASG </w:t>
            </w:r>
            <w:r>
              <w:rPr>
                <w:noProof/>
              </w:rPr>
              <w:t>review</w:t>
            </w:r>
            <w:r w:rsidRPr="00A47332">
              <w:rPr>
                <w:noProof/>
              </w:rPr>
              <w:t xml:space="preserve">, </w:t>
            </w:r>
            <w:r>
              <w:rPr>
                <w:noProof/>
              </w:rPr>
              <w:t>clauses 4.2.7 and 4.2.8 share the same heading “User plane security procedures”, and need to be distinguished without impact their potential references. Besides, the execution steps in 4.2.7.1 and 4.2.8.1 are not written in the view of tester like that in 4.2.2.2, making it hard for testers to conduct.</w:t>
            </w:r>
          </w:p>
        </w:tc>
      </w:tr>
      <w:tr w:rsidR="00A47332" w14:paraId="4CA74D09" w14:textId="77777777" w:rsidTr="00547111">
        <w:tc>
          <w:tcPr>
            <w:tcW w:w="2694" w:type="dxa"/>
            <w:gridSpan w:val="2"/>
            <w:tcBorders>
              <w:left w:val="single" w:sz="4" w:space="0" w:color="auto"/>
            </w:tcBorders>
          </w:tcPr>
          <w:p w14:paraId="2D0866D6"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365DEF04" w14:textId="77777777" w:rsidR="00A47332" w:rsidRDefault="00A47332" w:rsidP="00A47332">
            <w:pPr>
              <w:pStyle w:val="CRCoverPage"/>
              <w:spacing w:after="0"/>
              <w:rPr>
                <w:noProof/>
                <w:sz w:val="8"/>
                <w:szCs w:val="8"/>
              </w:rPr>
            </w:pPr>
          </w:p>
        </w:tc>
      </w:tr>
      <w:tr w:rsidR="00A47332" w14:paraId="21016551" w14:textId="77777777" w:rsidTr="00547111">
        <w:tc>
          <w:tcPr>
            <w:tcW w:w="2694" w:type="dxa"/>
            <w:gridSpan w:val="2"/>
            <w:tcBorders>
              <w:left w:val="single" w:sz="4" w:space="0" w:color="auto"/>
            </w:tcBorders>
          </w:tcPr>
          <w:p w14:paraId="49433147" w14:textId="77777777" w:rsidR="00A47332" w:rsidRDefault="00A47332" w:rsidP="00A473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019692" w14:textId="7FD0F298" w:rsidR="00A47332" w:rsidRDefault="000C7536" w:rsidP="00F07531">
            <w:pPr>
              <w:pStyle w:val="CRCoverPage"/>
              <w:numPr>
                <w:ilvl w:val="0"/>
                <w:numId w:val="5"/>
              </w:numPr>
              <w:spacing w:after="0"/>
              <w:rPr>
                <w:noProof/>
                <w:lang w:eastAsia="zh-CN"/>
              </w:rPr>
            </w:pPr>
            <w:r>
              <w:rPr>
                <w:noProof/>
                <w:lang w:eastAsia="zh-CN"/>
              </w:rPr>
              <w:t>Correcting wrong font styles.</w:t>
            </w:r>
          </w:p>
          <w:p w14:paraId="0DF79F11" w14:textId="46C46DC2" w:rsidR="0019153B" w:rsidRDefault="0019153B" w:rsidP="00F07531">
            <w:pPr>
              <w:pStyle w:val="CRCoverPage"/>
              <w:numPr>
                <w:ilvl w:val="0"/>
                <w:numId w:val="5"/>
              </w:numPr>
              <w:spacing w:after="0"/>
              <w:rPr>
                <w:noProof/>
                <w:lang w:eastAsia="zh-CN"/>
              </w:rPr>
            </w:pPr>
            <w:r>
              <w:rPr>
                <w:rFonts w:hint="eastAsia"/>
                <w:noProof/>
                <w:lang w:eastAsia="zh-CN"/>
              </w:rPr>
              <w:t>Com</w:t>
            </w:r>
            <w:r>
              <w:rPr>
                <w:noProof/>
                <w:lang w:eastAsia="zh-CN"/>
              </w:rPr>
              <w:t>plementing the missing referenced document in the main text.</w:t>
            </w:r>
          </w:p>
          <w:p w14:paraId="1FFD88DA" w14:textId="77777777" w:rsidR="001B0F24" w:rsidRDefault="001B0F24" w:rsidP="00F07531">
            <w:pPr>
              <w:pStyle w:val="CRCoverPage"/>
              <w:numPr>
                <w:ilvl w:val="0"/>
                <w:numId w:val="5"/>
              </w:numPr>
              <w:spacing w:after="0"/>
              <w:rPr>
                <w:noProof/>
                <w:lang w:eastAsia="zh-CN"/>
              </w:rPr>
            </w:pPr>
            <w:r>
              <w:rPr>
                <w:noProof/>
                <w:lang w:eastAsia="zh-CN"/>
              </w:rPr>
              <w:t>Rephrasing execution steps in 4.2.2.1 in the view of tester.</w:t>
            </w:r>
          </w:p>
          <w:p w14:paraId="5C77E8FD" w14:textId="77777777" w:rsidR="00F07531" w:rsidRDefault="00F07531" w:rsidP="00F07531">
            <w:pPr>
              <w:pStyle w:val="CRCoverPage"/>
              <w:numPr>
                <w:ilvl w:val="0"/>
                <w:numId w:val="5"/>
              </w:numPr>
              <w:spacing w:after="0"/>
              <w:rPr>
                <w:noProof/>
                <w:lang w:eastAsia="zh-CN"/>
              </w:rPr>
            </w:pPr>
            <w:r>
              <w:rPr>
                <w:rFonts w:hint="eastAsia"/>
                <w:noProof/>
                <w:lang w:eastAsia="zh-CN"/>
              </w:rPr>
              <w:t>D</w:t>
            </w:r>
            <w:r>
              <w:rPr>
                <w:noProof/>
                <w:lang w:eastAsia="zh-CN"/>
              </w:rPr>
              <w:t>istinguish headings of 4.2.7 and 4.2.8.</w:t>
            </w:r>
          </w:p>
          <w:p w14:paraId="31C656EC" w14:textId="7F320AEC" w:rsidR="00F07531" w:rsidRDefault="00F07531" w:rsidP="00F07531">
            <w:pPr>
              <w:pStyle w:val="CRCoverPage"/>
              <w:numPr>
                <w:ilvl w:val="0"/>
                <w:numId w:val="5"/>
              </w:numPr>
              <w:spacing w:after="0"/>
              <w:rPr>
                <w:noProof/>
                <w:lang w:eastAsia="zh-CN"/>
              </w:rPr>
            </w:pPr>
            <w:r>
              <w:rPr>
                <w:noProof/>
                <w:lang w:eastAsia="zh-CN"/>
              </w:rPr>
              <w:t>Rephrasing execution steps in aforementioned clauses in the view of tester.</w:t>
            </w:r>
          </w:p>
        </w:tc>
      </w:tr>
      <w:tr w:rsidR="00A47332" w14:paraId="1F886379" w14:textId="77777777" w:rsidTr="00547111">
        <w:tc>
          <w:tcPr>
            <w:tcW w:w="2694" w:type="dxa"/>
            <w:gridSpan w:val="2"/>
            <w:tcBorders>
              <w:left w:val="single" w:sz="4" w:space="0" w:color="auto"/>
            </w:tcBorders>
          </w:tcPr>
          <w:p w14:paraId="4D989623"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71C4A204" w14:textId="77777777" w:rsidR="00A47332" w:rsidRDefault="00A47332" w:rsidP="00A47332">
            <w:pPr>
              <w:pStyle w:val="CRCoverPage"/>
              <w:spacing w:after="0"/>
              <w:rPr>
                <w:noProof/>
                <w:sz w:val="8"/>
                <w:szCs w:val="8"/>
              </w:rPr>
            </w:pPr>
          </w:p>
        </w:tc>
      </w:tr>
      <w:tr w:rsidR="00A47332" w14:paraId="678D7BF9" w14:textId="77777777" w:rsidTr="00547111">
        <w:tc>
          <w:tcPr>
            <w:tcW w:w="2694" w:type="dxa"/>
            <w:gridSpan w:val="2"/>
            <w:tcBorders>
              <w:left w:val="single" w:sz="4" w:space="0" w:color="auto"/>
              <w:bottom w:val="single" w:sz="4" w:space="0" w:color="auto"/>
            </w:tcBorders>
          </w:tcPr>
          <w:p w14:paraId="4E5CE1B6" w14:textId="77777777" w:rsidR="00A47332" w:rsidRDefault="00A47332" w:rsidP="00A473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4859332" w14:textId="77777777" w:rsidR="00A47332" w:rsidRDefault="00A47332" w:rsidP="00A47332">
            <w:pPr>
              <w:pStyle w:val="CRCoverPage"/>
              <w:spacing w:after="0"/>
              <w:ind w:left="100"/>
              <w:rPr>
                <w:noProof/>
                <w:lang w:eastAsia="zh-CN"/>
              </w:rPr>
            </w:pPr>
            <w:r>
              <w:rPr>
                <w:rFonts w:hint="eastAsia"/>
                <w:noProof/>
                <w:lang w:eastAsia="zh-CN"/>
              </w:rPr>
              <w:t>L</w:t>
            </w:r>
            <w:r>
              <w:rPr>
                <w:noProof/>
                <w:lang w:eastAsia="zh-CN"/>
              </w:rPr>
              <w:t>ow quality of SCAS documents.</w:t>
            </w:r>
            <w:r w:rsidR="009330C5">
              <w:rPr>
                <w:noProof/>
                <w:lang w:eastAsia="zh-CN"/>
              </w:rPr>
              <w:t xml:space="preserve"> Hard for testers to conduct.</w:t>
            </w:r>
          </w:p>
          <w:p w14:paraId="5C4BEB44" w14:textId="7EA39484" w:rsidR="00F07531" w:rsidRDefault="00F07531" w:rsidP="00A47332">
            <w:pPr>
              <w:pStyle w:val="CRCoverPage"/>
              <w:spacing w:after="0"/>
              <w:ind w:left="100"/>
              <w:rPr>
                <w:noProof/>
              </w:rPr>
            </w:pPr>
          </w:p>
        </w:tc>
      </w:tr>
      <w:tr w:rsidR="00A47332" w14:paraId="034AF533" w14:textId="77777777" w:rsidTr="00547111">
        <w:tc>
          <w:tcPr>
            <w:tcW w:w="2694" w:type="dxa"/>
            <w:gridSpan w:val="2"/>
          </w:tcPr>
          <w:p w14:paraId="39D9EB5B" w14:textId="77777777" w:rsidR="00A47332" w:rsidRDefault="00A47332" w:rsidP="00A47332">
            <w:pPr>
              <w:pStyle w:val="CRCoverPage"/>
              <w:spacing w:after="0"/>
              <w:rPr>
                <w:b/>
                <w:i/>
                <w:noProof/>
                <w:sz w:val="8"/>
                <w:szCs w:val="8"/>
              </w:rPr>
            </w:pPr>
          </w:p>
        </w:tc>
        <w:tc>
          <w:tcPr>
            <w:tcW w:w="6946" w:type="dxa"/>
            <w:gridSpan w:val="9"/>
          </w:tcPr>
          <w:p w14:paraId="7826CB1C" w14:textId="77777777" w:rsidR="00A47332" w:rsidRDefault="00A47332" w:rsidP="00A47332">
            <w:pPr>
              <w:pStyle w:val="CRCoverPage"/>
              <w:spacing w:after="0"/>
              <w:rPr>
                <w:noProof/>
                <w:sz w:val="8"/>
                <w:szCs w:val="8"/>
              </w:rPr>
            </w:pPr>
          </w:p>
        </w:tc>
      </w:tr>
      <w:tr w:rsidR="00A47332" w14:paraId="6A17D7AC" w14:textId="77777777" w:rsidTr="00547111">
        <w:tc>
          <w:tcPr>
            <w:tcW w:w="2694" w:type="dxa"/>
            <w:gridSpan w:val="2"/>
            <w:tcBorders>
              <w:top w:val="single" w:sz="4" w:space="0" w:color="auto"/>
              <w:left w:val="single" w:sz="4" w:space="0" w:color="auto"/>
            </w:tcBorders>
          </w:tcPr>
          <w:p w14:paraId="6DAD5B19" w14:textId="77777777" w:rsidR="00A47332" w:rsidRDefault="00A47332" w:rsidP="00A473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68EECD7" w:rsidR="00A47332" w:rsidRDefault="001B0F24" w:rsidP="00A47332">
            <w:pPr>
              <w:pStyle w:val="CRCoverPage"/>
              <w:spacing w:after="0"/>
              <w:ind w:left="100"/>
              <w:rPr>
                <w:noProof/>
                <w:lang w:eastAsia="zh-CN"/>
              </w:rPr>
            </w:pPr>
            <w:r>
              <w:rPr>
                <w:noProof/>
                <w:lang w:eastAsia="zh-CN"/>
              </w:rPr>
              <w:t xml:space="preserve">4.2.1.1, </w:t>
            </w:r>
            <w:r w:rsidR="00D369A8">
              <w:rPr>
                <w:noProof/>
                <w:lang w:eastAsia="zh-CN"/>
              </w:rPr>
              <w:t xml:space="preserve">4.2.1.2, </w:t>
            </w:r>
            <w:r w:rsidR="00C4483D">
              <w:rPr>
                <w:noProof/>
                <w:lang w:eastAsia="zh-CN"/>
              </w:rPr>
              <w:t xml:space="preserve">4.2.1.3, </w:t>
            </w:r>
            <w:r w:rsidR="00C11FFC">
              <w:rPr>
                <w:rFonts w:hint="eastAsia"/>
                <w:noProof/>
                <w:lang w:eastAsia="zh-CN"/>
              </w:rPr>
              <w:t>4</w:t>
            </w:r>
            <w:r w:rsidR="00C11FFC">
              <w:rPr>
                <w:noProof/>
                <w:lang w:eastAsia="zh-CN"/>
              </w:rPr>
              <w:t>.2.</w:t>
            </w:r>
            <w:r w:rsidR="005C0928">
              <w:rPr>
                <w:noProof/>
                <w:lang w:eastAsia="zh-CN"/>
              </w:rPr>
              <w:t>2</w:t>
            </w:r>
            <w:r w:rsidR="00C11FFC">
              <w:rPr>
                <w:noProof/>
                <w:lang w:eastAsia="zh-CN"/>
              </w:rPr>
              <w:t xml:space="preserve">.1, </w:t>
            </w:r>
            <w:r w:rsidR="000C7536">
              <w:rPr>
                <w:noProof/>
                <w:lang w:eastAsia="zh-CN"/>
              </w:rPr>
              <w:t>4.2.2.2</w:t>
            </w:r>
            <w:r w:rsidR="00CA1E5B">
              <w:rPr>
                <w:noProof/>
                <w:lang w:eastAsia="zh-CN"/>
              </w:rPr>
              <w:t xml:space="preserve">,4.2.7, </w:t>
            </w:r>
            <w:ins w:id="1" w:author="Huawei-2" w:date="2025-10-21T11:25:00Z">
              <w:r w:rsidR="000C0E6F">
                <w:rPr>
                  <w:noProof/>
                  <w:lang w:eastAsia="zh-CN"/>
                </w:rPr>
                <w:t>4.2.7.1,</w:t>
              </w:r>
            </w:ins>
            <w:r w:rsidR="00CA1E5B">
              <w:rPr>
                <w:noProof/>
                <w:lang w:eastAsia="zh-CN"/>
              </w:rPr>
              <w:t>4.2.8, 4.2.8.1</w:t>
            </w:r>
          </w:p>
        </w:tc>
      </w:tr>
      <w:tr w:rsidR="00A47332" w14:paraId="56E1E6C3" w14:textId="77777777" w:rsidTr="00547111">
        <w:tc>
          <w:tcPr>
            <w:tcW w:w="2694" w:type="dxa"/>
            <w:gridSpan w:val="2"/>
            <w:tcBorders>
              <w:left w:val="single" w:sz="4" w:space="0" w:color="auto"/>
            </w:tcBorders>
          </w:tcPr>
          <w:p w14:paraId="2FB9DE77"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0898542D" w14:textId="77777777" w:rsidR="00A47332" w:rsidRDefault="00A47332" w:rsidP="00A47332">
            <w:pPr>
              <w:pStyle w:val="CRCoverPage"/>
              <w:spacing w:after="0"/>
              <w:rPr>
                <w:noProof/>
                <w:sz w:val="8"/>
                <w:szCs w:val="8"/>
              </w:rPr>
            </w:pPr>
          </w:p>
        </w:tc>
      </w:tr>
      <w:tr w:rsidR="00A47332" w14:paraId="76F95A8B" w14:textId="77777777" w:rsidTr="00547111">
        <w:tc>
          <w:tcPr>
            <w:tcW w:w="2694" w:type="dxa"/>
            <w:gridSpan w:val="2"/>
            <w:tcBorders>
              <w:left w:val="single" w:sz="4" w:space="0" w:color="auto"/>
            </w:tcBorders>
          </w:tcPr>
          <w:p w14:paraId="335EAB52" w14:textId="77777777" w:rsidR="00A47332" w:rsidRDefault="00A47332" w:rsidP="00A473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A47332" w:rsidRDefault="00A47332" w:rsidP="00A473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A47332" w:rsidRDefault="00A47332" w:rsidP="00A47332">
            <w:pPr>
              <w:pStyle w:val="CRCoverPage"/>
              <w:spacing w:after="0"/>
              <w:jc w:val="center"/>
              <w:rPr>
                <w:b/>
                <w:caps/>
                <w:noProof/>
              </w:rPr>
            </w:pPr>
            <w:r>
              <w:rPr>
                <w:b/>
                <w:caps/>
                <w:noProof/>
              </w:rPr>
              <w:t>N</w:t>
            </w:r>
          </w:p>
        </w:tc>
        <w:tc>
          <w:tcPr>
            <w:tcW w:w="2977" w:type="dxa"/>
            <w:gridSpan w:val="4"/>
          </w:tcPr>
          <w:p w14:paraId="304CCBCB" w14:textId="77777777" w:rsidR="00A47332" w:rsidRDefault="00A47332" w:rsidP="00A473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7332" w:rsidRDefault="00A47332" w:rsidP="00A47332">
            <w:pPr>
              <w:pStyle w:val="CRCoverPage"/>
              <w:spacing w:after="0"/>
              <w:ind w:left="99"/>
              <w:rPr>
                <w:noProof/>
              </w:rPr>
            </w:pPr>
          </w:p>
        </w:tc>
      </w:tr>
      <w:tr w:rsidR="00A47332" w14:paraId="34ACE2EB" w14:textId="77777777" w:rsidTr="00547111">
        <w:tc>
          <w:tcPr>
            <w:tcW w:w="2694" w:type="dxa"/>
            <w:gridSpan w:val="2"/>
            <w:tcBorders>
              <w:left w:val="single" w:sz="4" w:space="0" w:color="auto"/>
            </w:tcBorders>
          </w:tcPr>
          <w:p w14:paraId="571382F3" w14:textId="77777777" w:rsidR="00A47332" w:rsidRDefault="00A47332" w:rsidP="00A473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A47332" w:rsidRDefault="00A47332" w:rsidP="00A47332">
            <w:pPr>
              <w:pStyle w:val="CRCoverPage"/>
              <w:spacing w:after="0"/>
              <w:jc w:val="center"/>
              <w:rPr>
                <w:b/>
                <w:caps/>
                <w:noProof/>
              </w:rPr>
            </w:pPr>
            <w:r>
              <w:rPr>
                <w:b/>
                <w:caps/>
                <w:noProof/>
              </w:rPr>
              <w:t>x</w:t>
            </w:r>
          </w:p>
        </w:tc>
        <w:tc>
          <w:tcPr>
            <w:tcW w:w="2977" w:type="dxa"/>
            <w:gridSpan w:val="4"/>
          </w:tcPr>
          <w:p w14:paraId="7DB274D8" w14:textId="77777777" w:rsidR="00A47332" w:rsidRDefault="00A47332" w:rsidP="00A473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7332" w:rsidRDefault="00A47332" w:rsidP="00A47332">
            <w:pPr>
              <w:pStyle w:val="CRCoverPage"/>
              <w:spacing w:after="0"/>
              <w:ind w:left="99"/>
              <w:rPr>
                <w:noProof/>
              </w:rPr>
            </w:pPr>
            <w:r>
              <w:rPr>
                <w:noProof/>
              </w:rPr>
              <w:t xml:space="preserve">TS/TR ... CR ... </w:t>
            </w:r>
          </w:p>
        </w:tc>
      </w:tr>
      <w:tr w:rsidR="00A47332" w14:paraId="446DDBAC" w14:textId="77777777" w:rsidTr="00547111">
        <w:tc>
          <w:tcPr>
            <w:tcW w:w="2694" w:type="dxa"/>
            <w:gridSpan w:val="2"/>
            <w:tcBorders>
              <w:left w:val="single" w:sz="4" w:space="0" w:color="auto"/>
            </w:tcBorders>
          </w:tcPr>
          <w:p w14:paraId="678A1AA6" w14:textId="77777777" w:rsidR="00A47332" w:rsidRDefault="00A47332" w:rsidP="00A473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A47332" w:rsidRDefault="00A47332" w:rsidP="00A47332">
            <w:pPr>
              <w:pStyle w:val="CRCoverPage"/>
              <w:spacing w:after="0"/>
              <w:jc w:val="center"/>
              <w:rPr>
                <w:b/>
                <w:caps/>
                <w:noProof/>
              </w:rPr>
            </w:pPr>
            <w:r>
              <w:rPr>
                <w:b/>
                <w:caps/>
                <w:noProof/>
              </w:rPr>
              <w:t>x</w:t>
            </w:r>
          </w:p>
        </w:tc>
        <w:tc>
          <w:tcPr>
            <w:tcW w:w="2977" w:type="dxa"/>
            <w:gridSpan w:val="4"/>
          </w:tcPr>
          <w:p w14:paraId="1A4306D9" w14:textId="77777777" w:rsidR="00A47332" w:rsidRDefault="00A47332" w:rsidP="00A473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7332" w:rsidRDefault="00A47332" w:rsidP="00A47332">
            <w:pPr>
              <w:pStyle w:val="CRCoverPage"/>
              <w:spacing w:after="0"/>
              <w:ind w:left="99"/>
              <w:rPr>
                <w:noProof/>
              </w:rPr>
            </w:pPr>
            <w:r>
              <w:rPr>
                <w:noProof/>
              </w:rPr>
              <w:t xml:space="preserve">TS/TR ... CR ... </w:t>
            </w:r>
          </w:p>
        </w:tc>
      </w:tr>
      <w:tr w:rsidR="00A47332" w14:paraId="55C714D2" w14:textId="77777777" w:rsidTr="00547111">
        <w:tc>
          <w:tcPr>
            <w:tcW w:w="2694" w:type="dxa"/>
            <w:gridSpan w:val="2"/>
            <w:tcBorders>
              <w:left w:val="single" w:sz="4" w:space="0" w:color="auto"/>
            </w:tcBorders>
          </w:tcPr>
          <w:p w14:paraId="45913E62" w14:textId="77777777" w:rsidR="00A47332" w:rsidRDefault="00A47332" w:rsidP="00A473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A47332" w:rsidRDefault="00A47332" w:rsidP="00A47332">
            <w:pPr>
              <w:pStyle w:val="CRCoverPage"/>
              <w:spacing w:after="0"/>
              <w:jc w:val="center"/>
              <w:rPr>
                <w:b/>
                <w:caps/>
                <w:noProof/>
              </w:rPr>
            </w:pPr>
            <w:r>
              <w:rPr>
                <w:b/>
                <w:caps/>
                <w:noProof/>
              </w:rPr>
              <w:t>x</w:t>
            </w:r>
          </w:p>
        </w:tc>
        <w:tc>
          <w:tcPr>
            <w:tcW w:w="2977" w:type="dxa"/>
            <w:gridSpan w:val="4"/>
          </w:tcPr>
          <w:p w14:paraId="1B4FF921" w14:textId="77777777" w:rsidR="00A47332" w:rsidRDefault="00A47332" w:rsidP="00A473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A47332" w:rsidRDefault="00A47332" w:rsidP="00A47332">
            <w:pPr>
              <w:pStyle w:val="CRCoverPage"/>
              <w:spacing w:after="0"/>
              <w:ind w:left="99"/>
              <w:rPr>
                <w:noProof/>
              </w:rPr>
            </w:pPr>
            <w:r>
              <w:rPr>
                <w:noProof/>
              </w:rPr>
              <w:t xml:space="preserve">TS/TR ... CR ... </w:t>
            </w:r>
          </w:p>
        </w:tc>
      </w:tr>
      <w:tr w:rsidR="00A47332" w14:paraId="60DF82CC" w14:textId="77777777" w:rsidTr="008863B9">
        <w:tc>
          <w:tcPr>
            <w:tcW w:w="2694" w:type="dxa"/>
            <w:gridSpan w:val="2"/>
            <w:tcBorders>
              <w:left w:val="single" w:sz="4" w:space="0" w:color="auto"/>
            </w:tcBorders>
          </w:tcPr>
          <w:p w14:paraId="517696CD" w14:textId="77777777" w:rsidR="00A47332" w:rsidRDefault="00A47332" w:rsidP="00A47332">
            <w:pPr>
              <w:pStyle w:val="CRCoverPage"/>
              <w:spacing w:after="0"/>
              <w:rPr>
                <w:b/>
                <w:i/>
                <w:noProof/>
              </w:rPr>
            </w:pPr>
          </w:p>
        </w:tc>
        <w:tc>
          <w:tcPr>
            <w:tcW w:w="6946" w:type="dxa"/>
            <w:gridSpan w:val="9"/>
            <w:tcBorders>
              <w:right w:val="single" w:sz="4" w:space="0" w:color="auto"/>
            </w:tcBorders>
          </w:tcPr>
          <w:p w14:paraId="4D84207F" w14:textId="77777777" w:rsidR="00A47332" w:rsidRDefault="00A47332" w:rsidP="00A47332">
            <w:pPr>
              <w:pStyle w:val="CRCoverPage"/>
              <w:spacing w:after="0"/>
              <w:rPr>
                <w:noProof/>
              </w:rPr>
            </w:pPr>
          </w:p>
        </w:tc>
      </w:tr>
      <w:tr w:rsidR="00A47332" w14:paraId="556B87B6" w14:textId="77777777" w:rsidTr="008863B9">
        <w:tc>
          <w:tcPr>
            <w:tcW w:w="2694" w:type="dxa"/>
            <w:gridSpan w:val="2"/>
            <w:tcBorders>
              <w:left w:val="single" w:sz="4" w:space="0" w:color="auto"/>
              <w:bottom w:val="single" w:sz="4" w:space="0" w:color="auto"/>
            </w:tcBorders>
          </w:tcPr>
          <w:p w14:paraId="79A9C411" w14:textId="77777777" w:rsidR="00A47332" w:rsidRDefault="00A47332" w:rsidP="00A473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A47332" w:rsidRDefault="00A47332" w:rsidP="00A47332">
            <w:pPr>
              <w:pStyle w:val="CRCoverPage"/>
              <w:spacing w:after="0"/>
              <w:ind w:left="100"/>
              <w:rPr>
                <w:noProof/>
              </w:rPr>
            </w:pPr>
          </w:p>
        </w:tc>
      </w:tr>
      <w:tr w:rsidR="00A47332" w:rsidRPr="008863B9" w14:paraId="45BFE792" w14:textId="77777777" w:rsidTr="008863B9">
        <w:tc>
          <w:tcPr>
            <w:tcW w:w="2694" w:type="dxa"/>
            <w:gridSpan w:val="2"/>
            <w:tcBorders>
              <w:top w:val="single" w:sz="4" w:space="0" w:color="auto"/>
              <w:bottom w:val="single" w:sz="4" w:space="0" w:color="auto"/>
            </w:tcBorders>
          </w:tcPr>
          <w:p w14:paraId="194242DD" w14:textId="77777777" w:rsidR="00A47332" w:rsidRPr="008863B9" w:rsidRDefault="00A47332" w:rsidP="00A473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7332" w:rsidRPr="008863B9" w:rsidRDefault="00A47332" w:rsidP="00A47332">
            <w:pPr>
              <w:pStyle w:val="CRCoverPage"/>
              <w:spacing w:after="0"/>
              <w:ind w:left="100"/>
              <w:rPr>
                <w:noProof/>
                <w:sz w:val="8"/>
                <w:szCs w:val="8"/>
              </w:rPr>
            </w:pPr>
          </w:p>
        </w:tc>
      </w:tr>
      <w:tr w:rsidR="00A4733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7332" w:rsidRDefault="00A47332" w:rsidP="00A473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28F9060" w:rsidR="00A47332" w:rsidRDefault="00AF7996" w:rsidP="00A47332">
            <w:pPr>
              <w:pStyle w:val="CRCoverPage"/>
              <w:spacing w:after="0"/>
              <w:ind w:left="100"/>
              <w:rPr>
                <w:noProof/>
                <w:lang w:eastAsia="zh-CN"/>
              </w:rPr>
            </w:pPr>
            <w:ins w:id="2" w:author="Huawei-2" w:date="2025-10-21T11:23:00Z">
              <w:r>
                <w:rPr>
                  <w:rFonts w:hint="eastAsia"/>
                  <w:noProof/>
                  <w:lang w:eastAsia="zh-CN"/>
                </w:rPr>
                <w:t>T</w:t>
              </w:r>
              <w:r>
                <w:rPr>
                  <w:noProof/>
                  <w:lang w:eastAsia="zh-CN"/>
                </w:rPr>
                <w:t xml:space="preserve">he merger of </w:t>
              </w:r>
            </w:ins>
            <w:ins w:id="3" w:author="Huawei-2" w:date="2025-10-21T11:24:00Z">
              <w:r>
                <w:rPr>
                  <w:noProof/>
                  <w:lang w:eastAsia="zh-CN"/>
                </w:rPr>
                <w:t>S3-253030, S3-253031,</w:t>
              </w:r>
            </w:ins>
            <w:ins w:id="4" w:author="Huawei-2" w:date="2025-10-21T11:23:00Z">
              <w:r>
                <w:rPr>
                  <w:noProof/>
                  <w:lang w:eastAsia="zh-CN"/>
                </w:rPr>
                <w:t>S3-253322</w:t>
              </w:r>
            </w:ins>
          </w:p>
        </w:tc>
      </w:tr>
    </w:tbl>
    <w:p w14:paraId="17759814" w14:textId="77777777" w:rsidR="001E41F3" w:rsidRDefault="001E41F3">
      <w:pPr>
        <w:pStyle w:val="CRCoverPage"/>
        <w:spacing w:after="0"/>
        <w:rPr>
          <w:noProof/>
          <w:sz w:val="8"/>
          <w:szCs w:val="8"/>
        </w:rPr>
      </w:pPr>
    </w:p>
    <w:p w14:paraId="1557EA72" w14:textId="77777777" w:rsidR="001E41F3" w:rsidRPr="000C0E6F" w:rsidRDefault="001E41F3">
      <w:pPr>
        <w:rPr>
          <w:noProof/>
        </w:rPr>
        <w:sectPr w:rsidR="001E41F3" w:rsidRPr="000C0E6F">
          <w:headerReference w:type="even" r:id="rId12"/>
          <w:footnotePr>
            <w:numRestart w:val="eachSect"/>
          </w:footnotePr>
          <w:pgSz w:w="11907" w:h="16840" w:code="9"/>
          <w:pgMar w:top="1418" w:right="1134" w:bottom="1134" w:left="1134" w:header="680" w:footer="567" w:gutter="0"/>
          <w:cols w:space="720"/>
        </w:sectPr>
      </w:pPr>
    </w:p>
    <w:p w14:paraId="457C15E7" w14:textId="0F283C05"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A74D107" w14:textId="77777777" w:rsidR="000C7536" w:rsidRDefault="000C7536" w:rsidP="000C7536">
      <w:pPr>
        <w:pStyle w:val="40"/>
      </w:pPr>
      <w:bookmarkStart w:id="5" w:name="_Toc22022974"/>
      <w:bookmarkStart w:id="6" w:name="_Toc22565476"/>
      <w:bookmarkStart w:id="7" w:name="_Toc26877907"/>
      <w:bookmarkStart w:id="8" w:name="_Toc153454909"/>
      <w:r>
        <w:t>4.2.1.1</w:t>
      </w:r>
      <w:r>
        <w:tab/>
        <w:t>De-concealment of SUPI from the SUCI based on the protection scheme used to generate the SUCI</w:t>
      </w:r>
      <w:bookmarkEnd w:id="5"/>
      <w:bookmarkEnd w:id="6"/>
      <w:bookmarkEnd w:id="7"/>
      <w:bookmarkEnd w:id="8"/>
    </w:p>
    <w:p w14:paraId="6E83EDC1" w14:textId="77777777" w:rsidR="000C7536" w:rsidRDefault="000C7536" w:rsidP="000C7536">
      <w:pPr>
        <w:rPr>
          <w:lang w:eastAsia="ja-JP"/>
        </w:rPr>
      </w:pPr>
      <w:r>
        <w:rPr>
          <w:i/>
        </w:rPr>
        <w:t>Requirement Name:</w:t>
      </w:r>
      <w:r>
        <w:t xml:space="preserve"> </w:t>
      </w:r>
      <w:r>
        <w:rPr>
          <w:lang w:eastAsia="ja-JP"/>
        </w:rPr>
        <w:t xml:space="preserve">De-concealment of SUPI from the SUCI based on the protection scheme used to generate the SUCI. </w:t>
      </w:r>
    </w:p>
    <w:p w14:paraId="5644FAD3" w14:textId="77777777" w:rsidR="000C7536" w:rsidRDefault="000C7536" w:rsidP="000C7536">
      <w:r>
        <w:rPr>
          <w:i/>
        </w:rPr>
        <w:t>Requirement Reference:</w:t>
      </w:r>
      <w:r>
        <w:t xml:space="preserve"> TS 33.501 [2], clause 5.8.2.</w:t>
      </w:r>
    </w:p>
    <w:p w14:paraId="2F575848" w14:textId="77777777" w:rsidR="000C7536" w:rsidRDefault="000C7536" w:rsidP="000C7536">
      <w:r>
        <w:rPr>
          <w:i/>
        </w:rPr>
        <w:t>Requirement Description:</w:t>
      </w:r>
      <w:r>
        <w:t xml:space="preserve"> The SIDF resolves the SUPI from the SUCI based on the protection scheme used to generate the SUCI as specified in TS 33.501 [2], clause 5.8.2. </w:t>
      </w:r>
    </w:p>
    <w:p w14:paraId="44E27DA6" w14:textId="77777777" w:rsidR="000C7536" w:rsidRDefault="000C7536" w:rsidP="000C7536">
      <w:r>
        <w:rPr>
          <w:i/>
        </w:rPr>
        <w:t>Threat References</w:t>
      </w:r>
      <w:r>
        <w:t>: TR 33.926 [4], clause E.2.2.1, Incorrect SUCI de-concealment.</w:t>
      </w:r>
    </w:p>
    <w:p w14:paraId="3FFB2BB0" w14:textId="77777777" w:rsidR="000C7536" w:rsidRPr="00A47332" w:rsidRDefault="000C7536" w:rsidP="000C7536">
      <w:pPr>
        <w:rPr>
          <w:bCs/>
          <w:i/>
          <w:iCs/>
        </w:rPr>
      </w:pPr>
      <w:del w:id="9" w:author="Huawei" w:date="2025-07-22T18:57:00Z">
        <w:r w:rsidDel="00A47332">
          <w:rPr>
            <w:b/>
          </w:rPr>
          <w:delText>Test Case:</w:delText>
        </w:r>
      </w:del>
      <w:ins w:id="10" w:author="Huawei" w:date="2025-07-22T18:57:00Z">
        <w:r>
          <w:rPr>
            <w:bCs/>
            <w:i/>
            <w:iCs/>
          </w:rPr>
          <w:t>Test Case:</w:t>
        </w:r>
      </w:ins>
    </w:p>
    <w:p w14:paraId="21C7C55F" w14:textId="77777777" w:rsidR="000C7536" w:rsidRDefault="000C7536" w:rsidP="000C7536">
      <w:r>
        <w:rPr>
          <w:b/>
        </w:rPr>
        <w:t xml:space="preserve">Test Name: </w:t>
      </w:r>
      <w:r>
        <w:t>TC_DE-</w:t>
      </w:r>
      <w:proofErr w:type="spellStart"/>
      <w:r>
        <w:t>CONCEAL_SUPI_from_SUCI_UDM</w:t>
      </w:r>
      <w:proofErr w:type="spellEnd"/>
    </w:p>
    <w:p w14:paraId="07EB9D77" w14:textId="77777777" w:rsidR="000C7536" w:rsidRDefault="000C7536" w:rsidP="000C7536">
      <w:pPr>
        <w:rPr>
          <w:b/>
          <w:bCs/>
        </w:rPr>
      </w:pPr>
      <w:r>
        <w:rPr>
          <w:b/>
          <w:bCs/>
        </w:rPr>
        <w:t>Purpose:</w:t>
      </w:r>
    </w:p>
    <w:p w14:paraId="75048A6F" w14:textId="77777777" w:rsidR="000C7536" w:rsidRDefault="000C7536" w:rsidP="000C7536">
      <w:r>
        <w:t>Verify that the SIDF De-conceals the SUPI from the SUCI based on the protection scheme used to generate the SUCI.</w:t>
      </w:r>
    </w:p>
    <w:p w14:paraId="4A3FCAF8" w14:textId="77777777" w:rsidR="000C7536" w:rsidRDefault="000C7536" w:rsidP="000C7536">
      <w:pPr>
        <w:rPr>
          <w:b/>
          <w:bCs/>
          <w:lang w:eastAsia="zh-CN"/>
        </w:rPr>
      </w:pPr>
      <w:r>
        <w:rPr>
          <w:b/>
          <w:bCs/>
          <w:lang w:eastAsia="zh-CN"/>
        </w:rPr>
        <w:t>Procedure and execution steps:</w:t>
      </w:r>
    </w:p>
    <w:p w14:paraId="0C5A75AC" w14:textId="77777777" w:rsidR="000C7536" w:rsidRDefault="000C7536" w:rsidP="000C7536">
      <w:pPr>
        <w:rPr>
          <w:b/>
        </w:rPr>
      </w:pPr>
      <w:r>
        <w:rPr>
          <w:b/>
        </w:rPr>
        <w:t>Pre-Condition:</w:t>
      </w:r>
    </w:p>
    <w:p w14:paraId="0560F857" w14:textId="77777777" w:rsidR="000C7536" w:rsidRDefault="000C7536" w:rsidP="000C7536">
      <w:pPr>
        <w:pStyle w:val="B1"/>
      </w:pPr>
      <w:r>
        <w:t>-</w:t>
      </w:r>
      <w:r>
        <w:tab/>
        <w:t>UDM network product is connected in simulated/real network environment including an AUSF and AMF.</w:t>
      </w:r>
    </w:p>
    <w:p w14:paraId="7423E590" w14:textId="77777777" w:rsidR="000C7536" w:rsidRDefault="000C7536" w:rsidP="000C7536">
      <w:pPr>
        <w:pStyle w:val="B1"/>
      </w:pPr>
      <w:r>
        <w:t>-</w:t>
      </w:r>
      <w:r>
        <w:tab/>
        <w:t>Tester shall have access to the subscription data stored in UDR.</w:t>
      </w:r>
    </w:p>
    <w:p w14:paraId="202ABBDA" w14:textId="77777777" w:rsidR="000C7536" w:rsidRDefault="000C7536" w:rsidP="000C7536">
      <w:pPr>
        <w:pStyle w:val="B1"/>
      </w:pPr>
      <w:r>
        <w:t>-</w:t>
      </w:r>
      <w:r>
        <w:tab/>
        <w:t>Tester shall record the SUPI from the UE.</w:t>
      </w:r>
    </w:p>
    <w:p w14:paraId="22755B76" w14:textId="77777777" w:rsidR="000C7536" w:rsidRDefault="000C7536" w:rsidP="000C7536">
      <w:pPr>
        <w:rPr>
          <w:b/>
        </w:rPr>
      </w:pPr>
      <w:r>
        <w:rPr>
          <w:b/>
        </w:rPr>
        <w:t>Execution Steps:</w:t>
      </w:r>
    </w:p>
    <w:p w14:paraId="0B42795D" w14:textId="3309E3B4" w:rsidR="000C7536" w:rsidRDefault="000C7536" w:rsidP="000C7536">
      <w:r>
        <w:t xml:space="preserve">Tester shall capture the </w:t>
      </w:r>
      <w:del w:id="11" w:author="Huawei-2" w:date="2025-10-21T10:59:00Z">
        <w:r w:rsidDel="006D46D1">
          <w:delText xml:space="preserve">entire authentication </w:delText>
        </w:r>
      </w:del>
      <w:r>
        <w:t xml:space="preserve">procedure between </w:t>
      </w:r>
      <w:ins w:id="12" w:author="Huawei-2" w:date="2025-10-21T10:59:00Z">
        <w:r w:rsidR="006D46D1">
          <w:t>U</w:t>
        </w:r>
        <w:r w:rsidR="006D46D1">
          <w:rPr>
            <w:rFonts w:hint="eastAsia"/>
            <w:lang w:val="en-US" w:eastAsia="zh-CN"/>
          </w:rPr>
          <w:t>DM</w:t>
        </w:r>
        <w:r w:rsidR="006D46D1">
          <w:t xml:space="preserve"> and A</w:t>
        </w:r>
        <w:r w:rsidR="006D46D1">
          <w:rPr>
            <w:rFonts w:hint="eastAsia"/>
            <w:lang w:val="en-US" w:eastAsia="zh-CN"/>
          </w:rPr>
          <w:t>USF</w:t>
        </w:r>
        <w:r w:rsidR="006D46D1">
          <w:t xml:space="preserve"> over N</w:t>
        </w:r>
        <w:r w:rsidR="006D46D1">
          <w:rPr>
            <w:rFonts w:hint="eastAsia"/>
            <w:lang w:val="en-US" w:eastAsia="zh-CN"/>
          </w:rPr>
          <w:t>13 interface</w:t>
        </w:r>
        <w:r w:rsidR="006D46D1">
          <w:t xml:space="preserve">, </w:t>
        </w:r>
        <w:r w:rsidR="006D46D1">
          <w:rPr>
            <w:rFonts w:hint="eastAsia"/>
            <w:lang w:val="en-US" w:eastAsia="zh-CN"/>
          </w:rPr>
          <w:t>AMF</w:t>
        </w:r>
        <w:r w:rsidR="006D46D1">
          <w:t xml:space="preserve"> and A</w:t>
        </w:r>
        <w:r w:rsidR="006D46D1">
          <w:rPr>
            <w:rFonts w:hint="eastAsia"/>
            <w:lang w:val="en-US" w:eastAsia="zh-CN"/>
          </w:rPr>
          <w:t>USF</w:t>
        </w:r>
        <w:r w:rsidR="006D46D1">
          <w:t xml:space="preserve"> over N</w:t>
        </w:r>
        <w:r w:rsidR="006D46D1">
          <w:rPr>
            <w:rFonts w:hint="eastAsia"/>
            <w:lang w:val="en-US" w:eastAsia="zh-CN"/>
          </w:rPr>
          <w:t>12</w:t>
        </w:r>
      </w:ins>
      <w:del w:id="13" w:author="Huawei-2" w:date="2025-10-21T10:59:00Z">
        <w:r w:rsidDel="006D46D1">
          <w:delText xml:space="preserve">UE and AMF over N1, N12 and N13 </w:delText>
        </w:r>
      </w:del>
      <w:r>
        <w:t xml:space="preserve">interface using any network analyser. </w:t>
      </w:r>
    </w:p>
    <w:p w14:paraId="1036A0CE" w14:textId="77777777" w:rsidR="000C7536" w:rsidRDefault="000C7536" w:rsidP="000C7536">
      <w:pPr>
        <w:pStyle w:val="B1"/>
      </w:pPr>
      <w:r>
        <w:t>1.</w:t>
      </w:r>
      <w:r>
        <w:tab/>
        <w:t>Tester shall filter the Nudm_UEAuthentication_Get Response message sent from UDM to AUSF over N13 interface containing the SUPI.</w:t>
      </w:r>
    </w:p>
    <w:p w14:paraId="1AC3C545" w14:textId="77777777" w:rsidR="000C7536" w:rsidRDefault="000C7536" w:rsidP="000C7536">
      <w:pPr>
        <w:pStyle w:val="B1"/>
      </w:pPr>
      <w:r>
        <w:t>2.</w:t>
      </w:r>
      <w:r>
        <w:tab/>
        <w:t xml:space="preserve">Tester shall compare the SUPI </w:t>
      </w:r>
      <w:r>
        <w:rPr>
          <w:rFonts w:eastAsia="宋体"/>
          <w:lang w:eastAsia="zh-CN"/>
        </w:rPr>
        <w:t xml:space="preserve">gotten </w:t>
      </w:r>
      <w:r>
        <w:t>from UE and the SUPI retrieved from Nudm_UEAuthentication_Get Response message.</w:t>
      </w:r>
    </w:p>
    <w:p w14:paraId="6373B803" w14:textId="77777777" w:rsidR="000C7536" w:rsidRDefault="000C7536" w:rsidP="000C7536">
      <w:pPr>
        <w:pStyle w:val="NO"/>
      </w:pPr>
      <w:r>
        <w:t>NOTE:</w:t>
      </w:r>
      <w:r>
        <w:tab/>
        <w:t xml:space="preserve">The tester may filter the </w:t>
      </w:r>
      <w:proofErr w:type="spellStart"/>
      <w:r>
        <w:t>Nausf_UEAutentication_Authenticate</w:t>
      </w:r>
      <w:proofErr w:type="spellEnd"/>
      <w:r>
        <w:t xml:space="preserve"> Response message sent from the UDM/AUSF to the AMF over N12 interface containing the SUPI, if the UDM and AUSF network products are collocated without an open N13 interface.</w:t>
      </w:r>
    </w:p>
    <w:p w14:paraId="69674406" w14:textId="77777777" w:rsidR="000C7536" w:rsidRDefault="000C7536" w:rsidP="000C7536">
      <w:r>
        <w:rPr>
          <w:b/>
        </w:rPr>
        <w:t>Expected Results:</w:t>
      </w:r>
    </w:p>
    <w:p w14:paraId="39A97A77" w14:textId="77777777" w:rsidR="000C7536" w:rsidRDefault="000C7536" w:rsidP="000C7536">
      <w:r>
        <w:t>SIDF resolves the SUPI from the SUCI based on the protection scheme used to generate the SUCI.</w:t>
      </w:r>
    </w:p>
    <w:p w14:paraId="35CBEA5E" w14:textId="77777777" w:rsidR="000C7536" w:rsidRDefault="000C7536" w:rsidP="000C7536">
      <w:pPr>
        <w:rPr>
          <w:b/>
        </w:rPr>
      </w:pPr>
      <w:r>
        <w:rPr>
          <w:b/>
        </w:rPr>
        <w:t>Expected format of evidence:</w:t>
      </w:r>
    </w:p>
    <w:p w14:paraId="6AEAE865" w14:textId="77777777" w:rsidR="000C7536" w:rsidRDefault="000C7536" w:rsidP="000C7536">
      <w:r>
        <w:t>Evidence suitable for the interface, e.g., evidence can be presented in the form of screenshot/screen-capture.</w:t>
      </w:r>
    </w:p>
    <w:p w14:paraId="50E25923" w14:textId="1BA96239" w:rsidR="000C7536" w:rsidRDefault="000C7536" w:rsidP="000C7536">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1</w:t>
      </w:r>
      <w:r w:rsidR="00D335C2">
        <w:rPr>
          <w:noProof/>
          <w:sz w:val="36"/>
          <w:vertAlign w:val="superscript"/>
          <w:lang w:eastAsia="zh-CN"/>
        </w:rPr>
        <w:t>st</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C46FD6B" w14:textId="04EF3654" w:rsidR="000C7536" w:rsidRPr="000C7536" w:rsidRDefault="000C7536" w:rsidP="000C7536">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2</w:t>
      </w:r>
      <w:r w:rsidR="00D335C2">
        <w:rPr>
          <w:noProof/>
          <w:sz w:val="36"/>
          <w:vertAlign w:val="superscript"/>
          <w:lang w:eastAsia="zh-CN"/>
        </w:rPr>
        <w:t>n</w:t>
      </w:r>
      <w:r w:rsidRPr="000364CD">
        <w:rPr>
          <w:noProof/>
          <w:sz w:val="36"/>
          <w:vertAlign w:val="superscript"/>
          <w:lang w:eastAsia="zh-CN"/>
        </w:rPr>
        <w:t>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A2EC969" w14:textId="77777777" w:rsidR="00D369A8" w:rsidRDefault="00D369A8" w:rsidP="00D369A8">
      <w:pPr>
        <w:pStyle w:val="40"/>
      </w:pPr>
      <w:bookmarkStart w:id="14" w:name="_Toc75342010"/>
      <w:bookmarkStart w:id="15" w:name="_Toc153454910"/>
      <w:r>
        <w:t>4.2.1.2</w:t>
      </w:r>
      <w:r>
        <w:tab/>
      </w:r>
      <w:bookmarkEnd w:id="14"/>
      <w:r>
        <w:t>Rejection of SUCIs using an ECIES protection scheme with an invalid public key.</w:t>
      </w:r>
      <w:bookmarkEnd w:id="15"/>
    </w:p>
    <w:p w14:paraId="6FF1CCE2" w14:textId="77777777" w:rsidR="00D369A8" w:rsidRDefault="00D369A8" w:rsidP="00D369A8">
      <w:pPr>
        <w:rPr>
          <w:lang w:eastAsia="ja-JP"/>
        </w:rPr>
      </w:pPr>
      <w:r>
        <w:rPr>
          <w:i/>
        </w:rPr>
        <w:t>Requirement Name:</w:t>
      </w:r>
      <w:r>
        <w:t xml:space="preserve"> Rejection of SUCIs using an ECIES protection scheme with an invalid public key.</w:t>
      </w:r>
      <w:r>
        <w:rPr>
          <w:lang w:eastAsia="ja-JP"/>
        </w:rPr>
        <w:t xml:space="preserve"> </w:t>
      </w:r>
    </w:p>
    <w:p w14:paraId="2A4DF12A" w14:textId="77777777" w:rsidR="00D369A8" w:rsidRDefault="00D369A8" w:rsidP="00D369A8">
      <w:r>
        <w:rPr>
          <w:i/>
        </w:rPr>
        <w:lastRenderedPageBreak/>
        <w:t>Requirement Reference:</w:t>
      </w:r>
      <w:r>
        <w:t xml:space="preserve"> TS 33.501 [2], clause C.3.3 with reference to SECG SEC 1 [8] clause 2.3.4.</w:t>
      </w:r>
    </w:p>
    <w:p w14:paraId="0B29A3DD" w14:textId="0C3E5ED5" w:rsidR="00D369A8" w:rsidRDefault="00D369A8" w:rsidP="00D369A8">
      <w:r>
        <w:rPr>
          <w:i/>
        </w:rPr>
        <w:t>Requirement Description:</w:t>
      </w:r>
      <w:r>
        <w:t xml:space="preserve"> Output: An elliptic curve point P, or "invalid" as specified </w:t>
      </w:r>
      <w:ins w:id="16" w:author="Huawei" w:date="2025-07-22T20:34:00Z">
        <w:r>
          <w:t>in SECG SEC 1</w:t>
        </w:r>
      </w:ins>
      <w:ins w:id="17" w:author="Huawei" w:date="2025-07-23T10:51:00Z">
        <w:r w:rsidR="00D85F85">
          <w:t xml:space="preserve"> </w:t>
        </w:r>
      </w:ins>
      <w:r>
        <w:t>[8], clause 2.3.4.</w:t>
      </w:r>
    </w:p>
    <w:p w14:paraId="57801353" w14:textId="77777777" w:rsidR="00D369A8" w:rsidRDefault="00D369A8" w:rsidP="00D369A8">
      <w:r>
        <w:rPr>
          <w:i/>
        </w:rPr>
        <w:t>Threat References</w:t>
      </w:r>
      <w:r>
        <w:t>: TR 33.926 [4], clause E.2.2.6, Invalid public key.</w:t>
      </w:r>
    </w:p>
    <w:p w14:paraId="67724046" w14:textId="77777777" w:rsidR="00D369A8" w:rsidRDefault="00D369A8" w:rsidP="00D369A8">
      <w:pPr>
        <w:rPr>
          <w:b/>
        </w:rPr>
      </w:pPr>
      <w:r>
        <w:rPr>
          <w:bCs/>
          <w:i/>
          <w:iCs/>
        </w:rPr>
        <w:t>Test Case:</w:t>
      </w:r>
    </w:p>
    <w:p w14:paraId="2518B791" w14:textId="77777777" w:rsidR="00D369A8" w:rsidRDefault="00D369A8" w:rsidP="00D369A8">
      <w:r>
        <w:rPr>
          <w:b/>
        </w:rPr>
        <w:t>Test Name</w:t>
      </w:r>
      <w:r>
        <w:rPr>
          <w:bCs/>
        </w:rPr>
        <w:t>: T</w:t>
      </w:r>
      <w:r>
        <w:t>C_REJECT_SUCI_PROFILE_B_INVALID_PUBKEY_UDM</w:t>
      </w:r>
    </w:p>
    <w:p w14:paraId="4046EC00" w14:textId="77777777" w:rsidR="00D369A8" w:rsidRDefault="00D369A8" w:rsidP="00D369A8">
      <w:pPr>
        <w:rPr>
          <w:b/>
        </w:rPr>
      </w:pPr>
      <w:r>
        <w:rPr>
          <w:b/>
        </w:rPr>
        <w:t>Purpose:</w:t>
      </w:r>
    </w:p>
    <w:p w14:paraId="7BD889EC" w14:textId="77777777" w:rsidR="00D369A8" w:rsidRDefault="00D369A8" w:rsidP="00D369A8">
      <w:r>
        <w:t>Verify that the SIDF rejects the SUCI if it uses an ECIES protection scheme and contains an invalid point as the UE’s public key for Profile B.</w:t>
      </w:r>
    </w:p>
    <w:p w14:paraId="3D301F57" w14:textId="77777777" w:rsidR="00D369A8" w:rsidRDefault="00D369A8" w:rsidP="00D369A8">
      <w:pPr>
        <w:keepNext/>
        <w:keepLines/>
        <w:spacing w:before="180"/>
        <w:rPr>
          <w:b/>
          <w:lang w:eastAsia="zh-CN"/>
        </w:rPr>
      </w:pPr>
      <w:r>
        <w:rPr>
          <w:b/>
          <w:lang w:eastAsia="zh-CN"/>
        </w:rPr>
        <w:t>Procedure and execution steps:</w:t>
      </w:r>
    </w:p>
    <w:p w14:paraId="7A2F2924" w14:textId="77777777" w:rsidR="00D369A8" w:rsidRDefault="00D369A8" w:rsidP="00D369A8">
      <w:pPr>
        <w:rPr>
          <w:b/>
        </w:rPr>
      </w:pPr>
      <w:r>
        <w:rPr>
          <w:b/>
        </w:rPr>
        <w:t>Pre-Condition:</w:t>
      </w:r>
    </w:p>
    <w:p w14:paraId="7E4A306D" w14:textId="77777777" w:rsidR="00D369A8" w:rsidRDefault="00D369A8" w:rsidP="00D369A8">
      <w:pPr>
        <w:pStyle w:val="B1"/>
      </w:pPr>
      <w:r>
        <w:t>-</w:t>
      </w:r>
      <w:r>
        <w:tab/>
        <w:t>The tester has access to the public information of the SUCI profile (e.g., profile type, public key …) of the UDM/SIDF under test.</w:t>
      </w:r>
    </w:p>
    <w:p w14:paraId="7F30CA98" w14:textId="77777777" w:rsidR="00D369A8" w:rsidRDefault="00D369A8" w:rsidP="00D369A8">
      <w:pPr>
        <w:pStyle w:val="B1"/>
      </w:pPr>
      <w:r>
        <w:t>-</w:t>
      </w:r>
      <w:r>
        <w:tab/>
        <w:t xml:space="preserve">The tester has configured the UDM to use Profile B. </w:t>
      </w:r>
    </w:p>
    <w:p w14:paraId="0DD912F2" w14:textId="77777777" w:rsidR="00D369A8" w:rsidRDefault="00D369A8" w:rsidP="00D369A8">
      <w:pPr>
        <w:pStyle w:val="B1"/>
        <w:ind w:left="0" w:firstLine="284"/>
      </w:pPr>
      <w:r>
        <w:t>-</w:t>
      </w:r>
      <w:r>
        <w:tab/>
        <w:t>The tester has access to a SUPI of provisioned subscriber.</w:t>
      </w:r>
    </w:p>
    <w:p w14:paraId="5BB88CC7" w14:textId="77777777" w:rsidR="00D369A8" w:rsidRDefault="00D369A8" w:rsidP="00D369A8">
      <w:pPr>
        <w:rPr>
          <w:b/>
        </w:rPr>
      </w:pPr>
      <w:r>
        <w:rPr>
          <w:b/>
        </w:rPr>
        <w:t>Execution Steps</w:t>
      </w:r>
    </w:p>
    <w:p w14:paraId="51FD9757" w14:textId="77777777" w:rsidR="00D369A8" w:rsidRDefault="00D369A8" w:rsidP="00D369A8">
      <w:pPr>
        <w:pStyle w:val="B1"/>
        <w:rPr>
          <w:b/>
        </w:rPr>
      </w:pPr>
      <w:r>
        <w:t>1.</w:t>
      </w:r>
      <w:r>
        <w:tab/>
        <w:t>The tester selects an invalid point (NOTE 1) and uses the point as a public key to encrypt the SUPI based on the encryption defined in Annex C of 33.501 [2] and SECG SEC 1 [8] (NOTE 2).</w:t>
      </w:r>
    </w:p>
    <w:p w14:paraId="08A3D7C6" w14:textId="77777777" w:rsidR="00D369A8" w:rsidRDefault="00D369A8" w:rsidP="00D369A8">
      <w:pPr>
        <w:pStyle w:val="B1"/>
      </w:pPr>
      <w:r>
        <w:t>2.</w:t>
      </w:r>
      <w:r>
        <w:tab/>
        <w:t>The tester sends the SUCI to the Nudm_UEAuthentication_Get service of the UDM/ SIDF under test.</w:t>
      </w:r>
    </w:p>
    <w:p w14:paraId="10998161" w14:textId="77777777" w:rsidR="00D369A8" w:rsidRDefault="00D369A8" w:rsidP="00D369A8">
      <w:pPr>
        <w:pStyle w:val="NO"/>
      </w:pPr>
      <w:r>
        <w:t xml:space="preserve">NOTE 1: </w:t>
      </w:r>
      <w:r>
        <w:tab/>
        <w:t>An example invalid point for Profile B (of order 47) is: 0x049af0190d4e237c462c94c447052c770f6d348866f1dbbe29a0ee889f18835d6a973457a6730323716ef2c8a3723793be64b54cec40eb86ab194057c95baf8cfe.</w:t>
      </w:r>
    </w:p>
    <w:p w14:paraId="6C050D6C" w14:textId="77777777" w:rsidR="00D369A8" w:rsidRDefault="00D369A8" w:rsidP="00D369A8">
      <w:pPr>
        <w:pStyle w:val="NO"/>
      </w:pPr>
      <w:r>
        <w:t xml:space="preserve">NOTE 2: </w:t>
      </w:r>
      <w:r>
        <w:tab/>
        <w:t>An example SUCI encrypted with the invalid point (above) for the MCC|MNC (274012) and MSIN (001002086) for Profile B (Annex C of 33.501 [2]) is:  suci-0-274-012-0-2-2-049af0190d4e237c462c94c447052c770f6d348866f1dbbe29a0ee889f18835d6a973457a6730323716ef2c8a3723793be64b54cec40eb86ab194057c95baf8cfe8cf9a0959454b74e31a331018b.</w:t>
      </w:r>
    </w:p>
    <w:p w14:paraId="18E0E85D" w14:textId="77777777" w:rsidR="00D369A8" w:rsidRDefault="00D369A8" w:rsidP="00D369A8">
      <w:pPr>
        <w:rPr>
          <w:b/>
          <w:bCs/>
        </w:rPr>
      </w:pPr>
      <w:r>
        <w:rPr>
          <w:b/>
          <w:bCs/>
        </w:rPr>
        <w:t>Expected Results:</w:t>
      </w:r>
    </w:p>
    <w:p w14:paraId="073F02A4" w14:textId="77777777" w:rsidR="00D369A8" w:rsidRDefault="00D369A8" w:rsidP="00D369A8">
      <w:r>
        <w:t>The UDM/SIDF rejects the SUCI, and the UDM sends a Nudm_UEAuthentication_Get Response message with an HTTP status code "403 Forbidden" and may include additional error information in the response body (in "</w:t>
      </w:r>
      <w:proofErr w:type="spellStart"/>
      <w:r>
        <w:t>ProblemDetails</w:t>
      </w:r>
      <w:proofErr w:type="spellEnd"/>
      <w:r>
        <w:t>" element) as specified in TS 29.503 [9], clause 5.4.2.2.2, 2b.</w:t>
      </w:r>
    </w:p>
    <w:p w14:paraId="175512AA" w14:textId="77777777" w:rsidR="00D369A8" w:rsidRDefault="00D369A8" w:rsidP="00D369A8">
      <w:pPr>
        <w:pStyle w:val="NO"/>
      </w:pPr>
      <w:r>
        <w:t xml:space="preserve">NOTE 3:  </w:t>
      </w:r>
      <w:r>
        <w:tab/>
        <w:t>Values for "</w:t>
      </w:r>
      <w:proofErr w:type="spellStart"/>
      <w:r>
        <w:t>ProblemDetails</w:t>
      </w:r>
      <w:proofErr w:type="spellEnd"/>
      <w:r>
        <w:t>" may be AUTHENTICATION_REJECTED or INVALID_SCHEME_OUTPUT as specified in TS 29.503 [9], clause 6.3.3.2.4.2.2-2.</w:t>
      </w:r>
    </w:p>
    <w:p w14:paraId="35B9C95E" w14:textId="77777777" w:rsidR="00D369A8" w:rsidRDefault="00D369A8" w:rsidP="00D369A8">
      <w:pPr>
        <w:rPr>
          <w:b/>
        </w:rPr>
      </w:pPr>
      <w:r>
        <w:rPr>
          <w:b/>
        </w:rPr>
        <w:t>Expected format of evidence:</w:t>
      </w:r>
    </w:p>
    <w:p w14:paraId="336EEB2C" w14:textId="77777777" w:rsidR="00D369A8" w:rsidRDefault="00D369A8" w:rsidP="00D369A8">
      <w:r>
        <w:t>Evidence suitable for the interface, e.g., evidence can be presented in the form of packet trace (e.g., pcap file).</w:t>
      </w:r>
    </w:p>
    <w:p w14:paraId="2BA3325B" w14:textId="3B26AE17" w:rsidR="00D369A8" w:rsidRDefault="00D369A8" w:rsidP="00D369A8">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2</w:t>
      </w:r>
      <w:r w:rsidR="00D335C2">
        <w:rPr>
          <w:noProof/>
          <w:sz w:val="36"/>
          <w:vertAlign w:val="superscript"/>
          <w:lang w:eastAsia="zh-CN"/>
        </w:rPr>
        <w:t>n</w:t>
      </w:r>
      <w:r w:rsidR="005D591A">
        <w:rPr>
          <w:noProof/>
          <w:sz w:val="36"/>
          <w:vertAlign w:val="superscript"/>
          <w:lang w:eastAsia="zh-CN"/>
        </w:rPr>
        <w:t>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4500EE0" w14:textId="53311E46" w:rsidR="00D369A8" w:rsidRDefault="00D369A8" w:rsidP="00D369A8">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3</w:t>
      </w:r>
      <w:r w:rsidR="00D335C2">
        <w:rPr>
          <w:noProof/>
          <w:sz w:val="36"/>
          <w:vertAlign w:val="superscript"/>
          <w:lang w:eastAsia="zh-CN"/>
        </w:rPr>
        <w:t>r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56989E3" w14:textId="77777777" w:rsidR="00D85F85" w:rsidRDefault="00D85F85" w:rsidP="00D85F85">
      <w:pPr>
        <w:pStyle w:val="40"/>
        <w:ind w:left="0" w:firstLine="0"/>
      </w:pPr>
      <w:bookmarkStart w:id="18" w:name="_Toc153454911"/>
      <w:r>
        <w:t>4.2.1.3</w:t>
      </w:r>
      <w:r>
        <w:tab/>
        <w:t>Rejection of SUCIs using an uncompressed point with Profile B.</w:t>
      </w:r>
      <w:bookmarkEnd w:id="18"/>
    </w:p>
    <w:p w14:paraId="2CDBA0D5" w14:textId="77777777" w:rsidR="00D85F85" w:rsidRDefault="00D85F85" w:rsidP="00D85F85">
      <w:pPr>
        <w:rPr>
          <w:lang w:eastAsia="ja-JP"/>
        </w:rPr>
      </w:pPr>
      <w:r>
        <w:rPr>
          <w:i/>
        </w:rPr>
        <w:t>Requirement Name:</w:t>
      </w:r>
      <w:r>
        <w:t xml:space="preserve"> Rejection of SUCIs using an uncompressed point with Profile B.</w:t>
      </w:r>
      <w:r>
        <w:rPr>
          <w:lang w:eastAsia="ja-JP"/>
        </w:rPr>
        <w:t xml:space="preserve"> </w:t>
      </w:r>
    </w:p>
    <w:p w14:paraId="00B5DD48" w14:textId="77777777" w:rsidR="00D85F85" w:rsidRDefault="00D85F85" w:rsidP="00D85F85">
      <w:r>
        <w:rPr>
          <w:i/>
        </w:rPr>
        <w:t>Requirement Reference:</w:t>
      </w:r>
      <w:r>
        <w:t xml:space="preserve"> TS 33.501 [2], clause C.3.4.0.</w:t>
      </w:r>
    </w:p>
    <w:p w14:paraId="5BF6B4B9" w14:textId="77777777" w:rsidR="00D85F85" w:rsidRDefault="00D85F85" w:rsidP="00D85F85">
      <w:r>
        <w:rPr>
          <w:i/>
        </w:rPr>
        <w:lastRenderedPageBreak/>
        <w:t>Requirement Description:</w:t>
      </w:r>
      <w:r>
        <w:t xml:space="preserve"> Profile B shall use point compression to save overhead as specified in TS 33.501 [2], clause C.3.4.0. </w:t>
      </w:r>
    </w:p>
    <w:p w14:paraId="22800570" w14:textId="77777777" w:rsidR="00D85F85" w:rsidRDefault="00D85F85" w:rsidP="00D85F85">
      <w:r>
        <w:rPr>
          <w:i/>
        </w:rPr>
        <w:t>Threat References</w:t>
      </w:r>
      <w:r>
        <w:t>: TR 33.926 [4], clause E.2.2.6, Invalid public key.</w:t>
      </w:r>
    </w:p>
    <w:p w14:paraId="245D4BAB" w14:textId="77777777" w:rsidR="00D85F85" w:rsidRDefault="00D85F85" w:rsidP="00D85F85">
      <w:pPr>
        <w:rPr>
          <w:b/>
        </w:rPr>
      </w:pPr>
      <w:r>
        <w:rPr>
          <w:bCs/>
          <w:i/>
          <w:iCs/>
        </w:rPr>
        <w:t>Test Case:</w:t>
      </w:r>
    </w:p>
    <w:p w14:paraId="2A2C9885" w14:textId="77777777" w:rsidR="00D85F85" w:rsidRDefault="00D85F85" w:rsidP="00D85F85">
      <w:r>
        <w:rPr>
          <w:b/>
        </w:rPr>
        <w:t xml:space="preserve">Test Name: </w:t>
      </w:r>
      <w:r>
        <w:t>TC_REJECT_SUCI_PROFILE_B_NO_COMPRESSION_UDM</w:t>
      </w:r>
    </w:p>
    <w:p w14:paraId="0BE3DF0A" w14:textId="77777777" w:rsidR="00D85F85" w:rsidRDefault="00D85F85" w:rsidP="00D85F85">
      <w:pPr>
        <w:rPr>
          <w:b/>
        </w:rPr>
      </w:pPr>
      <w:r>
        <w:rPr>
          <w:b/>
        </w:rPr>
        <w:t>Purpose:</w:t>
      </w:r>
    </w:p>
    <w:p w14:paraId="3FF0495E" w14:textId="77777777" w:rsidR="00D85F85" w:rsidRDefault="00D85F85" w:rsidP="00D85F85">
      <w:r>
        <w:t>Verify that the SIDF rejects the SUCI if it uses the ECIES Profile B protection scheme and contains an uncompressed point as the UE's public key.</w:t>
      </w:r>
    </w:p>
    <w:p w14:paraId="003B609C" w14:textId="77777777" w:rsidR="00D85F85" w:rsidRDefault="00D85F85" w:rsidP="00D85F85">
      <w:pPr>
        <w:rPr>
          <w:b/>
          <w:lang w:eastAsia="zh-CN"/>
        </w:rPr>
      </w:pPr>
      <w:r>
        <w:rPr>
          <w:b/>
          <w:lang w:eastAsia="zh-CN"/>
        </w:rPr>
        <w:t>Procedure and execution steps:</w:t>
      </w:r>
    </w:p>
    <w:p w14:paraId="00F602C3" w14:textId="77777777" w:rsidR="00D85F85" w:rsidRDefault="00D85F85" w:rsidP="00D85F85">
      <w:pPr>
        <w:rPr>
          <w:b/>
        </w:rPr>
      </w:pPr>
      <w:r>
        <w:rPr>
          <w:b/>
        </w:rPr>
        <w:t>Pre-Condition:</w:t>
      </w:r>
    </w:p>
    <w:p w14:paraId="78D4AE42" w14:textId="77777777" w:rsidR="00D85F85" w:rsidRDefault="00D85F85" w:rsidP="00D85F85">
      <w:r>
        <w:t>Tester shall have access to the HN’s public key for SUCI decryption with Profile B.</w:t>
      </w:r>
    </w:p>
    <w:p w14:paraId="122E03C4" w14:textId="77777777" w:rsidR="00D85F85" w:rsidRDefault="00D85F85" w:rsidP="00D85F85">
      <w:pPr>
        <w:pStyle w:val="B1"/>
        <w:ind w:left="0" w:firstLine="0"/>
        <w:rPr>
          <w:b/>
        </w:rPr>
      </w:pPr>
      <w:r>
        <w:rPr>
          <w:b/>
        </w:rPr>
        <w:t>Execution Steps</w:t>
      </w:r>
    </w:p>
    <w:p w14:paraId="0A5330BA" w14:textId="0E4125D4" w:rsidR="00D85F85" w:rsidRDefault="00D85F85" w:rsidP="00D85F85">
      <w:pPr>
        <w:pStyle w:val="B1"/>
      </w:pPr>
      <w:r>
        <w:t>1.</w:t>
      </w:r>
      <w:r>
        <w:tab/>
        <w:t>The tester shall generate a SUCI for a registered SUPI with the protection scheme output for Profile B. The</w:t>
      </w:r>
      <w:ins w:id="19" w:author="Huawei-r1" w:date="2025-08-28T10:20:00Z">
        <w:r w:rsidR="0094249D">
          <w:t xml:space="preserve"> </w:t>
        </w:r>
      </w:ins>
      <w:r>
        <w:t xml:space="preserve">ephemeral public key of the UE should be in the uncompressed point format specified in </w:t>
      </w:r>
      <w:ins w:id="20" w:author="Huawei" w:date="2025-07-23T10:53:00Z">
        <w:r>
          <w:t xml:space="preserve">SECG SEC 1 </w:t>
        </w:r>
      </w:ins>
      <w:r>
        <w:t>[</w:t>
      </w:r>
      <w:del w:id="21" w:author="Huawei" w:date="2025-07-23T10:53:00Z">
        <w:r w:rsidDel="00D85F85">
          <w:delText>x</w:delText>
        </w:r>
      </w:del>
      <w:ins w:id="22" w:author="Huawei" w:date="2025-07-23T10:53:00Z">
        <w:r>
          <w:t>8</w:t>
        </w:r>
      </w:ins>
      <w:r>
        <w:t xml:space="preserve">] clause 2.3.3. The remaining parts of the protection scheme output retain their format </w:t>
      </w:r>
      <w:ins w:id="23" w:author="Huawei" w:date="2025-07-23T10:53:00Z">
        <w:r>
          <w:t xml:space="preserve">specified in </w:t>
        </w:r>
      </w:ins>
      <w:ins w:id="24" w:author="Huawei" w:date="2025-07-23T10:54:00Z">
        <w:r>
          <w:t xml:space="preserve">SECG SEC 1 </w:t>
        </w:r>
      </w:ins>
      <w:r>
        <w:t>[</w:t>
      </w:r>
      <w:ins w:id="25" w:author="Huawei" w:date="2025-07-23T10:54:00Z">
        <w:r>
          <w:t>8</w:t>
        </w:r>
      </w:ins>
      <w:del w:id="26" w:author="Huawei" w:date="2025-07-23T10:54:00Z">
        <w:r w:rsidDel="00D85F85">
          <w:delText>x</w:delText>
        </w:r>
      </w:del>
      <w:r>
        <w:t>].</w:t>
      </w:r>
    </w:p>
    <w:p w14:paraId="3480FDBA" w14:textId="77777777" w:rsidR="00D85F85" w:rsidRDefault="00D85F85" w:rsidP="00D85F85">
      <w:pPr>
        <w:pStyle w:val="NO"/>
      </w:pPr>
      <w:r>
        <w:t xml:space="preserve">NOTE 1: </w:t>
      </w:r>
      <w:r>
        <w:tab/>
        <w:t>The uncompressed point format shall have a size of 65 bytes, and the most significant byte shall be 0x04. The compressed point format shall have a size of 33 bytes, with 0x02 or 0x03 as the most significant byte. Test data in TS 33.501 [2], clause C.4.4.1.</w:t>
      </w:r>
    </w:p>
    <w:p w14:paraId="53929E36" w14:textId="77777777" w:rsidR="00D85F85" w:rsidRDefault="00D85F85" w:rsidP="00D85F85">
      <w:pPr>
        <w:pStyle w:val="B1"/>
      </w:pPr>
      <w:r>
        <w:t>2.</w:t>
      </w:r>
      <w:r>
        <w:tab/>
        <w:t>The tester shall send the SUCI to the Nudm_UEAuthentication_Get service of the UDM/ SIDF under test.</w:t>
      </w:r>
    </w:p>
    <w:p w14:paraId="3ACC6F0F" w14:textId="77777777" w:rsidR="00D85F85" w:rsidRDefault="00D85F85" w:rsidP="00D85F85">
      <w:pPr>
        <w:rPr>
          <w:b/>
          <w:bCs/>
        </w:rPr>
      </w:pPr>
      <w:r>
        <w:rPr>
          <w:b/>
          <w:bCs/>
        </w:rPr>
        <w:t>Expected Results:</w:t>
      </w:r>
    </w:p>
    <w:p w14:paraId="4FCD6C70" w14:textId="77777777" w:rsidR="00D85F85" w:rsidRDefault="00D85F85" w:rsidP="00D85F85">
      <w:r>
        <w:t>The SIDF rejects the SUCI, and the UDM sends a Nudm_UEAuthentication_Get Response message with an HTTP status code "403 Forbidden" and may include additional error information in the response body (in "</w:t>
      </w:r>
      <w:proofErr w:type="spellStart"/>
      <w:r>
        <w:t>ProblemDetails</w:t>
      </w:r>
      <w:proofErr w:type="spellEnd"/>
      <w:r>
        <w:t>" element) as specified in TS 29.503 [9], clause 5.4.2.2.2, 2b.</w:t>
      </w:r>
    </w:p>
    <w:p w14:paraId="16C5E44D" w14:textId="77777777" w:rsidR="00D85F85" w:rsidRDefault="00D85F85" w:rsidP="00D85F85">
      <w:pPr>
        <w:pStyle w:val="NO"/>
      </w:pPr>
      <w:r>
        <w:t>NOTE 2:  Values for "</w:t>
      </w:r>
      <w:proofErr w:type="spellStart"/>
      <w:r>
        <w:t>ProblemDetails</w:t>
      </w:r>
      <w:proofErr w:type="spellEnd"/>
      <w:r>
        <w:t>" may be AUTHENTICATION_REJECTED or INVALID_SCHEME_OUTPUT as specified in TS 29.503 [9], clause 6.3.3.2.4.2.2-2.</w:t>
      </w:r>
    </w:p>
    <w:p w14:paraId="40D408C2" w14:textId="77777777" w:rsidR="00D85F85" w:rsidRDefault="00D85F85" w:rsidP="00D85F85">
      <w:pPr>
        <w:rPr>
          <w:b/>
        </w:rPr>
      </w:pPr>
      <w:r>
        <w:rPr>
          <w:b/>
        </w:rPr>
        <w:t>Expected format of evidence:</w:t>
      </w:r>
    </w:p>
    <w:p w14:paraId="2160C974" w14:textId="77777777" w:rsidR="00D85F85" w:rsidRDefault="00D85F85" w:rsidP="00D85F85">
      <w:r>
        <w:t>Evidence suitable for the interface, e.g., evidence can be presented in the form of packet trace (e.g., pcap file).</w:t>
      </w:r>
    </w:p>
    <w:p w14:paraId="3E0E1A8F" w14:textId="5F9C7BEF" w:rsidR="00D85F85" w:rsidRDefault="00D85F85" w:rsidP="00D85F85">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3</w:t>
      </w:r>
      <w:r w:rsidR="00D335C2">
        <w:rPr>
          <w:noProof/>
          <w:sz w:val="36"/>
          <w:vertAlign w:val="superscript"/>
          <w:lang w:eastAsia="zh-CN"/>
        </w:rPr>
        <w:t>r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F5194C9" w14:textId="15E91BD5" w:rsidR="00D85F85" w:rsidRDefault="00D85F85" w:rsidP="00D85F85">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4</w:t>
      </w:r>
      <w:r w:rsidR="005D591A">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921C359" w14:textId="77777777" w:rsidR="001B0F24" w:rsidRDefault="001B0F24" w:rsidP="001B0F24">
      <w:pPr>
        <w:pStyle w:val="40"/>
      </w:pPr>
      <w:bookmarkStart w:id="27" w:name="_Toc22022976"/>
      <w:bookmarkStart w:id="28" w:name="_Toc22565478"/>
      <w:bookmarkStart w:id="29" w:name="_Toc26877909"/>
      <w:bookmarkStart w:id="30" w:name="_Toc153454913"/>
      <w:r>
        <w:t>4.2.2.1</w:t>
      </w:r>
      <w:r>
        <w:tab/>
        <w:t>Synchronization failure handling</w:t>
      </w:r>
      <w:bookmarkEnd w:id="27"/>
      <w:bookmarkEnd w:id="28"/>
      <w:bookmarkEnd w:id="29"/>
      <w:bookmarkEnd w:id="30"/>
    </w:p>
    <w:p w14:paraId="5F5001ED" w14:textId="77777777" w:rsidR="001B0F24" w:rsidRDefault="001B0F24" w:rsidP="001B0F24">
      <w:pPr>
        <w:rPr>
          <w:lang w:eastAsia="zh-CN"/>
        </w:rPr>
      </w:pPr>
      <w:r>
        <w:rPr>
          <w:i/>
        </w:rPr>
        <w:t>Requirement Name</w:t>
      </w:r>
      <w:r>
        <w:t>: Synchronization failure handling</w:t>
      </w:r>
    </w:p>
    <w:p w14:paraId="1B66BDB6" w14:textId="77777777" w:rsidR="001B0F24" w:rsidRDefault="001B0F24" w:rsidP="001B0F24">
      <w:r>
        <w:rPr>
          <w:i/>
        </w:rPr>
        <w:t xml:space="preserve">Requirement Reference: </w:t>
      </w:r>
      <w:r>
        <w:t>TS 33.501 [2], clause 6.1.3.3.2.</w:t>
      </w:r>
    </w:p>
    <w:p w14:paraId="4F88B613" w14:textId="77777777" w:rsidR="001B0F24" w:rsidRDefault="001B0F24" w:rsidP="001B0F24">
      <w:r>
        <w:rPr>
          <w:i/>
        </w:rPr>
        <w:t>Requirement Description</w:t>
      </w:r>
      <w:r>
        <w:t>: When the UDM/ARPF receives an Nudm_UEAuthentication_Get Request message with a "synchronisation failure indication" it acts as described in TS 33.102 [7], clause 6.3.5 where ARPF is mapped to HE/</w:t>
      </w:r>
      <w:proofErr w:type="spellStart"/>
      <w:r>
        <w:t>AuC</w:t>
      </w:r>
      <w:proofErr w:type="spellEnd"/>
      <w:r>
        <w:t xml:space="preserve">. The UDM/ARPF sends an Nudm_UEAuthentication_Get Response message with a new authentication vector for either EAP-AKA' or 5G-AKA depending on the authentication method applicable for the user to the AUSF </w:t>
      </w:r>
      <w:r>
        <w:rPr>
          <w:lang w:eastAsia="zh-CN"/>
        </w:rPr>
        <w:t xml:space="preserve">as specified in </w:t>
      </w:r>
      <w:r>
        <w:t>TS 33.501 [2], clause 6.1.3.3.2.</w:t>
      </w:r>
    </w:p>
    <w:p w14:paraId="4ABDD144" w14:textId="77777777" w:rsidR="001B0F24" w:rsidRDefault="001B0F24" w:rsidP="001B0F24">
      <w:r>
        <w:rPr>
          <w:i/>
        </w:rPr>
        <w:t>Threat References</w:t>
      </w:r>
      <w:r>
        <w:t>: TR 33.926 [4], clause E.2.2.2, Synchronization failure.</w:t>
      </w:r>
    </w:p>
    <w:p w14:paraId="6F11F9CA" w14:textId="77777777" w:rsidR="001B0F24" w:rsidRDefault="001B0F24" w:rsidP="001B0F24">
      <w:r>
        <w:rPr>
          <w:i/>
        </w:rPr>
        <w:t>Test Case</w:t>
      </w:r>
      <w:r>
        <w:t xml:space="preserve">: </w:t>
      </w:r>
    </w:p>
    <w:p w14:paraId="1FA89D4A" w14:textId="77777777" w:rsidR="001B0F24" w:rsidRDefault="001B0F24" w:rsidP="001B0F24">
      <w:pPr>
        <w:rPr>
          <w:b/>
          <w:lang w:eastAsia="zh-CN"/>
        </w:rPr>
      </w:pPr>
      <w:del w:id="31" w:author="Huawei" w:date="2025-07-22T19:06:00Z">
        <w:r w:rsidDel="00DE71FB">
          <w:lastRenderedPageBreak/>
          <w:delText>Test Name:</w:delText>
        </w:r>
      </w:del>
      <w:ins w:id="32" w:author="Huawei" w:date="2025-07-22T19:05:00Z">
        <w:r>
          <w:rPr>
            <w:b/>
            <w:bCs/>
          </w:rPr>
          <w:t>Test Name:</w:t>
        </w:r>
      </w:ins>
      <w:r>
        <w:t xml:space="preserve"> TC_SYNC_FAILURE_HANDLING_UDM</w:t>
      </w:r>
    </w:p>
    <w:p w14:paraId="22A6F0BC" w14:textId="77777777" w:rsidR="001B0F24" w:rsidRDefault="001B0F24" w:rsidP="001B0F24">
      <w:pPr>
        <w:rPr>
          <w:b/>
          <w:lang w:eastAsia="zh-CN"/>
        </w:rPr>
      </w:pPr>
      <w:r>
        <w:rPr>
          <w:b/>
          <w:lang w:eastAsia="zh-CN"/>
        </w:rPr>
        <w:t>Purpose:</w:t>
      </w:r>
    </w:p>
    <w:p w14:paraId="796E0F65" w14:textId="77777777" w:rsidR="001B0F24" w:rsidRDefault="001B0F24" w:rsidP="001B0F24">
      <w:pPr>
        <w:rPr>
          <w:lang w:eastAsia="zh-CN"/>
        </w:rPr>
      </w:pPr>
      <w:r>
        <w:rPr>
          <w:lang w:eastAsia="zh-CN"/>
        </w:rPr>
        <w:t xml:space="preserve">Verify that </w:t>
      </w:r>
      <w:r>
        <w:t>synchronization failure is recovered correctly in the home network</w:t>
      </w:r>
      <w:r>
        <w:rPr>
          <w:lang w:eastAsia="zh-CN"/>
        </w:rPr>
        <w:t xml:space="preserve">. </w:t>
      </w:r>
    </w:p>
    <w:p w14:paraId="0E519140" w14:textId="77777777" w:rsidR="001B0F24" w:rsidRDefault="001B0F24" w:rsidP="001B0F24">
      <w:pPr>
        <w:rPr>
          <w:b/>
          <w:lang w:eastAsia="zh-CN"/>
        </w:rPr>
      </w:pPr>
      <w:r>
        <w:rPr>
          <w:b/>
          <w:lang w:eastAsia="zh-CN"/>
        </w:rPr>
        <w:t>Pre-Conditions:</w:t>
      </w:r>
    </w:p>
    <w:p w14:paraId="6A3E0BF4" w14:textId="77777777" w:rsidR="001B0F24" w:rsidRDefault="001B0F24" w:rsidP="001B0F24">
      <w:pPr>
        <w:rPr>
          <w:lang w:eastAsia="zh-CN"/>
        </w:rPr>
      </w:pPr>
      <w:r>
        <w:rPr>
          <w:lang w:eastAsia="zh-CN"/>
        </w:rPr>
        <w:t xml:space="preserve">Test environment with an AUSF. The AUSF or AMF may be simulated. </w:t>
      </w:r>
    </w:p>
    <w:p w14:paraId="695D8952" w14:textId="75FC5BF3" w:rsidR="001B0F24" w:rsidRDefault="001B0F24" w:rsidP="001B0F24">
      <w:pPr>
        <w:rPr>
          <w:b/>
          <w:lang w:eastAsia="zh-CN"/>
        </w:rPr>
      </w:pPr>
      <w:r>
        <w:rPr>
          <w:b/>
          <w:lang w:eastAsia="zh-CN"/>
        </w:rPr>
        <w:t>Execution Steps</w:t>
      </w:r>
      <w:ins w:id="33" w:author="Huawei" w:date="2025-07-25T11:00:00Z">
        <w:r>
          <w:rPr>
            <w:b/>
            <w:lang w:eastAsia="zh-CN"/>
          </w:rPr>
          <w:t>:</w:t>
        </w:r>
      </w:ins>
    </w:p>
    <w:p w14:paraId="57020B65" w14:textId="1BD46920" w:rsidR="001B0F24" w:rsidRDefault="001B0F24" w:rsidP="001B0F24">
      <w:pPr>
        <w:pStyle w:val="B1"/>
        <w:rPr>
          <w:lang w:eastAsia="zh-CN"/>
        </w:rPr>
      </w:pPr>
      <w:r>
        <w:rPr>
          <w:lang w:eastAsia="zh-CN"/>
        </w:rPr>
        <w:t>1.</w:t>
      </w:r>
      <w:r>
        <w:rPr>
          <w:lang w:eastAsia="zh-CN"/>
        </w:rPr>
        <w:tab/>
        <w:t xml:space="preserve">The </w:t>
      </w:r>
      <w:del w:id="34" w:author="Huawei-Wurong (raina)" w:date="2025-08-08T15:03:00Z">
        <w:r w:rsidDel="001C366B">
          <w:rPr>
            <w:lang w:eastAsia="zh-CN"/>
          </w:rPr>
          <w:delText xml:space="preserve">AUSF </w:delText>
        </w:r>
      </w:del>
      <w:ins w:id="35" w:author="Huawei-Wurong (raina)" w:date="2025-08-08T15:03:00Z">
        <w:r w:rsidR="001C366B">
          <w:rPr>
            <w:lang w:eastAsia="zh-CN"/>
          </w:rPr>
          <w:t xml:space="preserve">tester </w:t>
        </w:r>
      </w:ins>
      <w:r>
        <w:rPr>
          <w:lang w:eastAsia="zh-CN"/>
        </w:rPr>
        <w:t xml:space="preserve">sends </w:t>
      </w:r>
      <w:r>
        <w:t xml:space="preserve">an Nudm_UEAuthentication_Get Request message to the UDM </w:t>
      </w:r>
      <w:ins w:id="36" w:author="Huawei-Wurong (raina)" w:date="2025-08-08T15:03:00Z">
        <w:r w:rsidR="001C366B">
          <w:t xml:space="preserve">under test </w:t>
        </w:r>
      </w:ins>
      <w:r>
        <w:t>with a "synchronisation failure indication" and parameters RAND and AUTS</w:t>
      </w:r>
      <w:r>
        <w:rPr>
          <w:lang w:eastAsia="zh-CN"/>
        </w:rPr>
        <w:t>.</w:t>
      </w:r>
    </w:p>
    <w:p w14:paraId="047BF4B7" w14:textId="76ADC978" w:rsidR="001B0F24" w:rsidDel="00587FF3" w:rsidRDefault="001B0F24" w:rsidP="00587FF3">
      <w:pPr>
        <w:pStyle w:val="B1"/>
        <w:rPr>
          <w:del w:id="37" w:author="253030-r1" w:date="2025-08-29T09:38:00Z"/>
        </w:rPr>
      </w:pPr>
      <w:r>
        <w:rPr>
          <w:lang w:eastAsia="zh-CN"/>
        </w:rPr>
        <w:t>2.</w:t>
      </w:r>
      <w:r>
        <w:rPr>
          <w:lang w:eastAsia="zh-CN"/>
        </w:rPr>
        <w:tab/>
        <w:t xml:space="preserve">The UDM/ARPF performs steps 1-5 as described in </w:t>
      </w:r>
      <w:r>
        <w:t>TS 33.102, clause 6.3.5</w:t>
      </w:r>
      <w:ins w:id="38" w:author="253030-r1" w:date="2025-08-29T09:38:00Z">
        <w:r w:rsidR="00587FF3">
          <w:t>, and sends the Nudm_UEAuthentication_Get Response message to the AUSF</w:t>
        </w:r>
      </w:ins>
      <w:r>
        <w:t>.</w:t>
      </w:r>
      <w:ins w:id="39" w:author="Huawei-Wurong (raina)" w:date="2025-08-08T15:03:00Z">
        <w:del w:id="40" w:author="Huawei-r1" w:date="2025-08-28T10:24:00Z">
          <w:r w:rsidR="00F61395" w:rsidDel="0094249D">
            <w:delText xml:space="preserve"> </w:delText>
          </w:r>
        </w:del>
      </w:ins>
    </w:p>
    <w:p w14:paraId="7F9020BD" w14:textId="6A9DDD0F" w:rsidR="0094249D" w:rsidRDefault="0094249D" w:rsidP="00587FF3">
      <w:pPr>
        <w:pStyle w:val="B1"/>
        <w:rPr>
          <w:lang w:eastAsia="zh-CN"/>
        </w:rPr>
      </w:pPr>
    </w:p>
    <w:p w14:paraId="0350CE9C" w14:textId="53BFA0C3" w:rsidR="001B0F24" w:rsidRPr="00DF190D" w:rsidRDefault="0094249D" w:rsidP="001B0F24">
      <w:pPr>
        <w:pStyle w:val="B1"/>
        <w:rPr>
          <w:lang w:eastAsia="zh-CN"/>
        </w:rPr>
      </w:pPr>
      <w:ins w:id="41" w:author="Huawei-r1" w:date="2025-08-28T10:23:00Z">
        <w:r>
          <w:rPr>
            <w:lang w:eastAsia="zh-CN"/>
          </w:rPr>
          <w:t>3</w:t>
        </w:r>
      </w:ins>
      <w:ins w:id="42" w:author="Huawei" w:date="2025-07-23T11:44:00Z">
        <w:r w:rsidR="001B0F24">
          <w:rPr>
            <w:lang w:eastAsia="zh-CN"/>
          </w:rPr>
          <w:t>.</w:t>
        </w:r>
        <w:r w:rsidR="001B0F24">
          <w:rPr>
            <w:lang w:eastAsia="zh-CN"/>
          </w:rPr>
          <w:tab/>
          <w:t>The test</w:t>
        </w:r>
      </w:ins>
      <w:ins w:id="43" w:author="Huawei" w:date="2025-07-23T12:30:00Z">
        <w:r w:rsidR="001B0F24">
          <w:rPr>
            <w:lang w:eastAsia="zh-CN"/>
          </w:rPr>
          <w:t>er</w:t>
        </w:r>
      </w:ins>
      <w:ins w:id="44" w:author="Huawei" w:date="2025-07-23T11:44:00Z">
        <w:r w:rsidR="001B0F24">
          <w:rPr>
            <w:lang w:eastAsia="zh-CN"/>
          </w:rPr>
          <w:t xml:space="preserve"> </w:t>
        </w:r>
      </w:ins>
      <w:ins w:id="45" w:author="Huawei" w:date="2025-07-23T14:24:00Z">
        <w:r w:rsidR="001B0F24">
          <w:rPr>
            <w:lang w:eastAsia="zh-CN"/>
          </w:rPr>
          <w:t>checks</w:t>
        </w:r>
      </w:ins>
      <w:ins w:id="46" w:author="Huawei" w:date="2025-07-23T11:44:00Z">
        <w:r w:rsidR="001B0F24">
          <w:rPr>
            <w:lang w:eastAsia="zh-CN"/>
          </w:rPr>
          <w:t xml:space="preserve"> </w:t>
        </w:r>
      </w:ins>
      <w:ins w:id="47" w:author="Huawei" w:date="2025-07-23T12:30:00Z">
        <w:r w:rsidR="001B0F24">
          <w:rPr>
            <w:lang w:eastAsia="zh-CN"/>
          </w:rPr>
          <w:t>whether the</w:t>
        </w:r>
      </w:ins>
      <w:ins w:id="48" w:author="Huawei" w:date="2025-07-25T11:00:00Z">
        <w:r w:rsidR="001B0F24">
          <w:rPr>
            <w:lang w:eastAsia="zh-CN"/>
          </w:rPr>
          <w:t xml:space="preserve"> </w:t>
        </w:r>
        <w:r w:rsidR="001B0F24">
          <w:t>Nudm_UEAuthentication_Get Respons</w:t>
        </w:r>
      </w:ins>
      <w:ins w:id="49" w:author="Huawei" w:date="2025-07-25T11:01:00Z">
        <w:r w:rsidR="001B0F24">
          <w:t>e</w:t>
        </w:r>
      </w:ins>
      <w:ins w:id="50" w:author="Huawei" w:date="2025-07-23T12:30:00Z">
        <w:r w:rsidR="001B0F24">
          <w:rPr>
            <w:lang w:eastAsia="zh-CN"/>
          </w:rPr>
          <w:t xml:space="preserve"> message </w:t>
        </w:r>
      </w:ins>
      <w:ins w:id="51" w:author="Huawei" w:date="2025-07-25T11:01:00Z">
        <w:r w:rsidR="001B0F24">
          <w:rPr>
            <w:lang w:eastAsia="zh-CN"/>
          </w:rPr>
          <w:t xml:space="preserve">sent from the UDM under test </w:t>
        </w:r>
      </w:ins>
      <w:ins w:id="52" w:author="Huawei" w:date="2025-07-23T12:30:00Z">
        <w:r w:rsidR="001B0F24">
          <w:rPr>
            <w:lang w:eastAsia="zh-CN"/>
          </w:rPr>
          <w:t>contains a new</w:t>
        </w:r>
      </w:ins>
      <w:ins w:id="53" w:author="Huawei" w:date="2025-07-23T11:44:00Z">
        <w:r w:rsidR="001B0F24">
          <w:rPr>
            <w:lang w:eastAsia="zh-CN"/>
          </w:rPr>
          <w:t xml:space="preserve"> authentication vector</w:t>
        </w:r>
      </w:ins>
      <w:ins w:id="54" w:author="Huawei" w:date="2025-07-23T12:31:00Z">
        <w:r w:rsidR="001B0F24">
          <w:rPr>
            <w:lang w:eastAsia="zh-CN"/>
          </w:rPr>
          <w:t>.</w:t>
        </w:r>
      </w:ins>
    </w:p>
    <w:p w14:paraId="0D7A892E" w14:textId="77777777" w:rsidR="001B0F24" w:rsidRDefault="001B0F24" w:rsidP="001B0F24">
      <w:pPr>
        <w:rPr>
          <w:b/>
          <w:lang w:eastAsia="zh-CN"/>
        </w:rPr>
      </w:pPr>
      <w:r>
        <w:rPr>
          <w:b/>
          <w:lang w:eastAsia="zh-CN"/>
        </w:rPr>
        <w:t>Expected Results:</w:t>
      </w:r>
    </w:p>
    <w:p w14:paraId="30ED74F1" w14:textId="77777777" w:rsidR="001B0F24" w:rsidRDefault="001B0F24" w:rsidP="001B0F24">
      <w:pPr>
        <w:rPr>
          <w:lang w:eastAsia="zh-CN"/>
        </w:rPr>
      </w:pPr>
      <w:r>
        <w:t>The UDM sends an Nudm_UEAuthentication_Get Response message with a new authentication vector to the AUSF</w:t>
      </w:r>
      <w:r>
        <w:rPr>
          <w:lang w:eastAsia="zh-CN"/>
        </w:rPr>
        <w:t>.</w:t>
      </w:r>
    </w:p>
    <w:p w14:paraId="20AC031E" w14:textId="77777777" w:rsidR="001B0F24" w:rsidRDefault="001B0F24" w:rsidP="001B0F24">
      <w:pPr>
        <w:pStyle w:val="NO"/>
        <w:rPr>
          <w:lang w:eastAsia="zh-CN"/>
        </w:rPr>
      </w:pPr>
      <w:r>
        <w:t>NOTE:</w:t>
      </w:r>
      <w:r>
        <w:tab/>
        <w:t>The expected results would be that the UDM/AUSF sends an Nausf_UEAuthentication_Authenticate Response message with EAP Request/AKA’-Challenge for EAP AKA’, or 5G SE AV for 5G AKA to the AMF, if the UDM and AUSF network products are collocated without an open N13 interface.</w:t>
      </w:r>
    </w:p>
    <w:p w14:paraId="020046E8" w14:textId="77777777" w:rsidR="001B0F24" w:rsidRDefault="001B0F24" w:rsidP="001B0F24">
      <w:pPr>
        <w:rPr>
          <w:b/>
          <w:bCs/>
        </w:rPr>
      </w:pPr>
      <w:r>
        <w:rPr>
          <w:b/>
          <w:bCs/>
        </w:rPr>
        <w:t>Expected format of evidence:</w:t>
      </w:r>
    </w:p>
    <w:p w14:paraId="5FACDDD0" w14:textId="77777777" w:rsidR="001B0F24" w:rsidRDefault="001B0F24" w:rsidP="001B0F24">
      <w:r>
        <w:t>Evidence suitable for the interface, e.g., Screenshot, packet capture or application log containing the operational results.</w:t>
      </w:r>
    </w:p>
    <w:p w14:paraId="710E71AF" w14:textId="0F2D754F" w:rsidR="001B0F24" w:rsidRDefault="001B0F24" w:rsidP="001B0F24">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4</w:t>
      </w:r>
      <w:r w:rsidR="0019153B">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1A34F86" w14:textId="5A8EC5E9" w:rsidR="001B0F24" w:rsidRPr="001B0F24" w:rsidRDefault="001B0F24" w:rsidP="001B0F24">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5</w:t>
      </w:r>
      <w:r w:rsidR="0019153B">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51D1526" w14:textId="77777777" w:rsidR="001B0F24" w:rsidRDefault="001B0F24" w:rsidP="001B0F24">
      <w:pPr>
        <w:pStyle w:val="40"/>
      </w:pPr>
      <w:bookmarkStart w:id="55" w:name="_Toc153454914"/>
      <w:r>
        <w:t>4.2.2.2</w:t>
      </w:r>
      <w:r>
        <w:tab/>
        <w:t>Storing of authentication status of UE by UDM</w:t>
      </w:r>
      <w:bookmarkEnd w:id="55"/>
      <w:r>
        <w:t xml:space="preserve"> </w:t>
      </w:r>
    </w:p>
    <w:p w14:paraId="47C0F845" w14:textId="77777777" w:rsidR="001B0F24" w:rsidRDefault="001B0F24" w:rsidP="001B0F24">
      <w:pPr>
        <w:rPr>
          <w:lang w:eastAsia="ja-JP"/>
        </w:rPr>
      </w:pPr>
      <w:r>
        <w:rPr>
          <w:i/>
        </w:rPr>
        <w:t>Requirement Name:</w:t>
      </w:r>
      <w:r>
        <w:rPr>
          <w:lang w:eastAsia="ja-JP"/>
        </w:rPr>
        <w:t xml:space="preserve"> Storing of authentication status of UE by UDM. </w:t>
      </w:r>
    </w:p>
    <w:p w14:paraId="51014203" w14:textId="77777777" w:rsidR="001B0F24" w:rsidRDefault="001B0F24" w:rsidP="001B0F24">
      <w:r>
        <w:rPr>
          <w:i/>
        </w:rPr>
        <w:t>Requirement Reference:</w:t>
      </w:r>
      <w:r>
        <w:t xml:space="preserve"> TS 33.501 [2], clause 6.1.4.1a</w:t>
      </w:r>
    </w:p>
    <w:p w14:paraId="384E49DA" w14:textId="77777777" w:rsidR="001B0F24" w:rsidRDefault="001B0F24" w:rsidP="001B0F24">
      <w:r>
        <w:rPr>
          <w:i/>
        </w:rPr>
        <w:t>Requirement Description:</w:t>
      </w:r>
      <w:r>
        <w:t xml:space="preserve"> The UDM stores the authentication status of the UE (SUPI, authentication result, time stamp, and the serving network name) after authentication as specified in TS 33.501 [2], clause 6.1.4.1a.</w:t>
      </w:r>
    </w:p>
    <w:p w14:paraId="2E740517" w14:textId="77777777" w:rsidR="001B0F24" w:rsidRDefault="001B0F24" w:rsidP="001B0F24">
      <w:r>
        <w:rPr>
          <w:i/>
        </w:rPr>
        <w:t>Threat References</w:t>
      </w:r>
      <w:r>
        <w:t>: TR 33.926 [4], clause E.2.2.3, Failure to store of authentication status.</w:t>
      </w:r>
    </w:p>
    <w:p w14:paraId="33F4157A" w14:textId="77777777" w:rsidR="001B0F24" w:rsidRPr="00C11FFC" w:rsidRDefault="001B0F24" w:rsidP="001B0F24">
      <w:pPr>
        <w:rPr>
          <w:bCs/>
          <w:i/>
          <w:iCs/>
        </w:rPr>
      </w:pPr>
      <w:del w:id="56" w:author="Huawei" w:date="2025-07-22T19:50:00Z">
        <w:r w:rsidDel="00C11FFC">
          <w:rPr>
            <w:b/>
          </w:rPr>
          <w:delText xml:space="preserve">Test Case: </w:delText>
        </w:r>
      </w:del>
      <w:ins w:id="57" w:author="Huawei" w:date="2025-07-22T19:50:00Z">
        <w:r>
          <w:rPr>
            <w:bCs/>
            <w:i/>
            <w:iCs/>
          </w:rPr>
          <w:t>Test Case:</w:t>
        </w:r>
      </w:ins>
    </w:p>
    <w:p w14:paraId="35E8C628" w14:textId="77777777" w:rsidR="001B0F24" w:rsidRDefault="001B0F24" w:rsidP="001B0F24">
      <w:r>
        <w:rPr>
          <w:b/>
        </w:rPr>
        <w:t xml:space="preserve">Test Name: </w:t>
      </w:r>
      <w:r>
        <w:t>TC_AUTH_STATUS_STORE_UDM</w:t>
      </w:r>
    </w:p>
    <w:p w14:paraId="3E06C865" w14:textId="77777777" w:rsidR="001B0F24" w:rsidRDefault="001B0F24" w:rsidP="001B0F24">
      <w:pPr>
        <w:rPr>
          <w:b/>
        </w:rPr>
      </w:pPr>
      <w:r>
        <w:rPr>
          <w:b/>
        </w:rPr>
        <w:t xml:space="preserve">Purpose: </w:t>
      </w:r>
    </w:p>
    <w:p w14:paraId="254298B2" w14:textId="77777777" w:rsidR="001B0F24" w:rsidRDefault="001B0F24" w:rsidP="001B0F24">
      <w:r>
        <w:t>Verify that the UDM under test stores the authentication status of UE.</w:t>
      </w:r>
    </w:p>
    <w:p w14:paraId="06E89B84" w14:textId="77777777" w:rsidR="001B0F24" w:rsidRDefault="001B0F24" w:rsidP="001B0F24">
      <w:pPr>
        <w:keepNext/>
        <w:keepLines/>
        <w:spacing w:before="180"/>
        <w:rPr>
          <w:b/>
          <w:lang w:eastAsia="zh-CN"/>
        </w:rPr>
      </w:pPr>
      <w:r>
        <w:rPr>
          <w:b/>
          <w:lang w:eastAsia="zh-CN"/>
        </w:rPr>
        <w:t>Procedure and execution steps:</w:t>
      </w:r>
    </w:p>
    <w:p w14:paraId="24A2C8EF" w14:textId="77777777" w:rsidR="001B0F24" w:rsidRDefault="001B0F24" w:rsidP="001B0F24">
      <w:pPr>
        <w:rPr>
          <w:b/>
        </w:rPr>
      </w:pPr>
      <w:r>
        <w:rPr>
          <w:b/>
        </w:rPr>
        <w:t xml:space="preserve">Pre-Condition: </w:t>
      </w:r>
    </w:p>
    <w:p w14:paraId="14033239" w14:textId="77777777" w:rsidR="001B0F24" w:rsidRDefault="001B0F24" w:rsidP="001B0F24">
      <w:pPr>
        <w:pStyle w:val="B1"/>
      </w:pPr>
      <w:r>
        <w:t>-</w:t>
      </w:r>
      <w:r>
        <w:tab/>
        <w:t>UDM network product is connected with an AUSF in simulated/real network environment.</w:t>
      </w:r>
    </w:p>
    <w:p w14:paraId="59AA6D6D" w14:textId="77777777" w:rsidR="001B0F24" w:rsidRDefault="001B0F24" w:rsidP="001B0F24">
      <w:pPr>
        <w:pStyle w:val="B1"/>
      </w:pPr>
      <w:r>
        <w:rPr>
          <w:rFonts w:eastAsia="Calibri"/>
        </w:rPr>
        <w:t>-</w:t>
      </w:r>
      <w:r>
        <w:rPr>
          <w:rFonts w:eastAsia="Calibri"/>
        </w:rPr>
        <w:tab/>
        <w:t>The tester shall have access to the UDM under test.</w:t>
      </w:r>
    </w:p>
    <w:p w14:paraId="7A34DBB1" w14:textId="77777777" w:rsidR="001B0F24" w:rsidRDefault="001B0F24" w:rsidP="001B0F24">
      <w:pPr>
        <w:rPr>
          <w:b/>
        </w:rPr>
      </w:pPr>
      <w:r>
        <w:rPr>
          <w:b/>
        </w:rPr>
        <w:lastRenderedPageBreak/>
        <w:t xml:space="preserve">Execution Steps: </w:t>
      </w:r>
    </w:p>
    <w:p w14:paraId="58DD011F" w14:textId="77777777" w:rsidR="001B0F24" w:rsidRDefault="001B0F24" w:rsidP="001B0F24">
      <w:pPr>
        <w:pStyle w:val="B1"/>
      </w:pPr>
      <w:r>
        <w:t>1.</w:t>
      </w:r>
      <w:r>
        <w:tab/>
        <w:t>The tester shall send an Nudm_UEAuthentication_Get Request message to the UDM with the UE credentials and a selected serving network name.</w:t>
      </w:r>
    </w:p>
    <w:p w14:paraId="3180EACA" w14:textId="77777777" w:rsidR="001B0F24" w:rsidRDefault="001B0F24" w:rsidP="001B0F24">
      <w:pPr>
        <w:pStyle w:val="B1"/>
      </w:pPr>
      <w:r>
        <w:t xml:space="preserve">2. </w:t>
      </w:r>
      <w:r>
        <w:tab/>
        <w:t>The tester shall receive a successful Nudm_UEAuthentication_Get Response from the UDM.</w:t>
      </w:r>
    </w:p>
    <w:p w14:paraId="39BC09C5" w14:textId="77777777" w:rsidR="001B0F24" w:rsidRDefault="001B0F24" w:rsidP="001B0F24">
      <w:pPr>
        <w:pStyle w:val="B1"/>
      </w:pPr>
      <w:r>
        <w:t xml:space="preserve">3. </w:t>
      </w:r>
      <w:r>
        <w:tab/>
        <w:t xml:space="preserve">The tester shall simulate the successful authentication by sending the </w:t>
      </w:r>
      <w:proofErr w:type="spellStart"/>
      <w:r>
        <w:t>Nudm_UEAuthentication_ResultConfirmation</w:t>
      </w:r>
      <w:proofErr w:type="spellEnd"/>
      <w:r>
        <w:t xml:space="preserve"> Request message with a selected timestamp to the UDM.</w:t>
      </w:r>
    </w:p>
    <w:p w14:paraId="7DCFA1DB" w14:textId="77777777" w:rsidR="001B0F24" w:rsidRDefault="001B0F24" w:rsidP="001B0F24">
      <w:pPr>
        <w:pStyle w:val="B1"/>
      </w:pPr>
      <w:r>
        <w:rPr>
          <w:rFonts w:eastAsia="Calibri"/>
        </w:rPr>
        <w:t>4.</w:t>
      </w:r>
      <w:r>
        <w:rPr>
          <w:rFonts w:eastAsia="Calibri"/>
        </w:rPr>
        <w:tab/>
        <w:t xml:space="preserve">The tester shall receive a successful </w:t>
      </w:r>
      <w:proofErr w:type="spellStart"/>
      <w:r>
        <w:rPr>
          <w:rFonts w:eastAsia="Calibri"/>
        </w:rPr>
        <w:t>Nudm_UEAuthentication_ResultConfirmation</w:t>
      </w:r>
      <w:proofErr w:type="spellEnd"/>
      <w:r>
        <w:rPr>
          <w:rFonts w:eastAsia="Calibri"/>
        </w:rPr>
        <w:t xml:space="preserve"> Response message from the UDM.</w:t>
      </w:r>
    </w:p>
    <w:p w14:paraId="21813FDA" w14:textId="77777777" w:rsidR="001B0F24" w:rsidRDefault="001B0F24" w:rsidP="001B0F24">
      <w:pPr>
        <w:pStyle w:val="B1"/>
      </w:pPr>
      <w:r>
        <w:t>5.</w:t>
      </w:r>
      <w:r>
        <w:tab/>
        <w:t xml:space="preserve">The tester shall compare the serving network name stored in the UDM against the serving network name retrieved from the Nudm_UEAuthentication_Get Request message and the serving network name retrieved from the </w:t>
      </w:r>
      <w:proofErr w:type="spellStart"/>
      <w:r>
        <w:t>Nudm_UEAuthentication_ResultConfirmation</w:t>
      </w:r>
      <w:proofErr w:type="spellEnd"/>
      <w:r>
        <w:t xml:space="preserve"> Request message.</w:t>
      </w:r>
    </w:p>
    <w:p w14:paraId="767B5A3F" w14:textId="77777777" w:rsidR="001B0F24" w:rsidRDefault="001B0F24" w:rsidP="001B0F24">
      <w:pPr>
        <w:pStyle w:val="B1"/>
      </w:pPr>
      <w:r>
        <w:t>6.</w:t>
      </w:r>
      <w:r>
        <w:tab/>
        <w:t xml:space="preserve">The tester shall compare the SUPI stored in the UDM (retrieved from the </w:t>
      </w:r>
      <w:proofErr w:type="spellStart"/>
      <w:r>
        <w:t>Nudm_UEAuthentication_ResultConfirmation</w:t>
      </w:r>
      <w:proofErr w:type="spellEnd"/>
      <w:r>
        <w:t xml:space="preserve"> Response message) against the SUPI retrieved from the Nudm_UEAuthentication_Get Response message.</w:t>
      </w:r>
    </w:p>
    <w:p w14:paraId="75420ABC" w14:textId="77777777" w:rsidR="001B0F24" w:rsidRDefault="001B0F24" w:rsidP="001B0F24">
      <w:pPr>
        <w:pStyle w:val="B1"/>
      </w:pPr>
      <w:r>
        <w:t>7.</w:t>
      </w:r>
      <w:r>
        <w:tab/>
        <w:t xml:space="preserve">The tester shall compare the timestamp stored in the UDM against the time of authentication procedure retrieved from the </w:t>
      </w:r>
      <w:proofErr w:type="spellStart"/>
      <w:r>
        <w:t>Nudm_UEAuthentication_ResultConfirmation</w:t>
      </w:r>
      <w:proofErr w:type="spellEnd"/>
      <w:r>
        <w:t xml:space="preserve"> Request message.</w:t>
      </w:r>
    </w:p>
    <w:p w14:paraId="01A2C536" w14:textId="77777777" w:rsidR="001B0F24" w:rsidRDefault="001B0F24" w:rsidP="001B0F24">
      <w:pPr>
        <w:rPr>
          <w:b/>
        </w:rPr>
      </w:pPr>
      <w:r>
        <w:rPr>
          <w:b/>
        </w:rPr>
        <w:t>Expected Results:</w:t>
      </w:r>
    </w:p>
    <w:p w14:paraId="5C746648" w14:textId="77777777" w:rsidR="001B0F24" w:rsidRDefault="001B0F24" w:rsidP="001B0F24">
      <w:r>
        <w:t xml:space="preserve">The storing of authentication status (SUPI, </w:t>
      </w:r>
      <w:del w:id="58" w:author="Huawei" w:date="2025-07-22T19:49:00Z">
        <w:r w:rsidDel="00C11FFC">
          <w:delText xml:space="preserve"> </w:delText>
        </w:r>
      </w:del>
      <w:r>
        <w:t>timestamp, and the serving network name) of UE at the UDM is verified.</w:t>
      </w:r>
    </w:p>
    <w:p w14:paraId="7884C4CD" w14:textId="77777777" w:rsidR="001B0F24" w:rsidRDefault="001B0F24" w:rsidP="001B0F24">
      <w:pPr>
        <w:rPr>
          <w:b/>
        </w:rPr>
      </w:pPr>
      <w:r>
        <w:rPr>
          <w:b/>
        </w:rPr>
        <w:t>Expected format of evidence:</w:t>
      </w:r>
    </w:p>
    <w:p w14:paraId="187EE051" w14:textId="77777777" w:rsidR="001B0F24" w:rsidRDefault="001B0F24" w:rsidP="001B0F24">
      <w:r>
        <w:t>Evidence suitable for the interface, e.g., evidence can be presented in the form of packet capture or screenshot/screen-capture.</w:t>
      </w:r>
    </w:p>
    <w:p w14:paraId="56703002" w14:textId="77777777" w:rsidR="001B0F24" w:rsidRDefault="001B0F24" w:rsidP="001B0F24">
      <w:pPr>
        <w:pStyle w:val="NO"/>
      </w:pPr>
      <w:r>
        <w:t>NOTE:</w:t>
      </w:r>
      <w:r>
        <w:tab/>
        <w:t>Void</w:t>
      </w:r>
    </w:p>
    <w:p w14:paraId="6FE7CFD9" w14:textId="7EF3C9BF" w:rsidR="00142807" w:rsidRDefault="00142807" w:rsidP="00142807">
      <w:pPr>
        <w:jc w:val="center"/>
        <w:rPr>
          <w:noProof/>
          <w:sz w:val="36"/>
          <w:lang w:eastAsia="zh-CN"/>
        </w:rPr>
      </w:pPr>
      <w:r w:rsidRPr="00612597">
        <w:rPr>
          <w:rFonts w:hint="eastAsia"/>
          <w:noProof/>
          <w:sz w:val="36"/>
          <w:lang w:eastAsia="zh-CN"/>
        </w:rPr>
        <w:t>*</w:t>
      </w:r>
      <w:r w:rsidRPr="00612597">
        <w:rPr>
          <w:noProof/>
          <w:sz w:val="36"/>
          <w:lang w:eastAsia="zh-CN"/>
        </w:rPr>
        <w:t xml:space="preserve">*************** START of </w:t>
      </w:r>
      <w:r>
        <w:rPr>
          <w:noProof/>
          <w:sz w:val="36"/>
          <w:lang w:eastAsia="zh-CN"/>
        </w:rPr>
        <w:t>6</w:t>
      </w:r>
      <w:r w:rsidRPr="00142807">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B1DA47B" w14:textId="77777777" w:rsidR="00142807" w:rsidRDefault="00142807" w:rsidP="00142807">
      <w:pPr>
        <w:pStyle w:val="30"/>
      </w:pPr>
      <w:bookmarkStart w:id="59" w:name="_Toc153454930"/>
      <w:r>
        <w:t>4.2.7</w:t>
      </w:r>
      <w:r>
        <w:tab/>
        <w:t>User plane security procedures</w:t>
      </w:r>
      <w:bookmarkEnd w:id="59"/>
      <w:ins w:id="60" w:author="Huawei" w:date="2025-07-25T11:22:00Z">
        <w:r>
          <w:t xml:space="preserve"> for TSC service</w:t>
        </w:r>
      </w:ins>
    </w:p>
    <w:p w14:paraId="2B3BC4D9" w14:textId="77777777" w:rsidR="00142807" w:rsidRDefault="00142807" w:rsidP="00142807">
      <w:pPr>
        <w:pStyle w:val="40"/>
      </w:pPr>
      <w:bookmarkStart w:id="61" w:name="_Toc153454931"/>
      <w:r>
        <w:t>4.2.7.1</w:t>
      </w:r>
      <w:r>
        <w:tab/>
        <w:t>UP Security enforcement configuration for TSC service</w:t>
      </w:r>
      <w:bookmarkEnd w:id="61"/>
    </w:p>
    <w:p w14:paraId="2EFB7B38" w14:textId="77777777" w:rsidR="00142807" w:rsidRDefault="00142807" w:rsidP="00142807">
      <w:pPr>
        <w:rPr>
          <w:lang w:eastAsia="zh-CN"/>
        </w:rPr>
      </w:pPr>
      <w:r>
        <w:rPr>
          <w:i/>
        </w:rPr>
        <w:t>Requirement Name</w:t>
      </w:r>
      <w:r>
        <w:t>: UP security enforcement configuration</w:t>
      </w:r>
    </w:p>
    <w:p w14:paraId="00B2EAA4" w14:textId="77777777" w:rsidR="00142807" w:rsidRDefault="00142807" w:rsidP="00142807">
      <w:r>
        <w:rPr>
          <w:i/>
        </w:rPr>
        <w:t xml:space="preserve">Requirement Reference: </w:t>
      </w:r>
      <w:r>
        <w:t>TS 33.501 [2], clause L.3, TS 23.501 [5], clause 5.10.3.</w:t>
      </w:r>
    </w:p>
    <w:p w14:paraId="6AE03A24" w14:textId="77777777" w:rsidR="00142807" w:rsidRDefault="00142807" w:rsidP="00142807">
      <w:r>
        <w:rPr>
          <w:i/>
        </w:rPr>
        <w:t>Requirement Description</w:t>
      </w:r>
      <w:r>
        <w:t xml:space="preserve">: </w:t>
      </w:r>
    </w:p>
    <w:p w14:paraId="3723697F" w14:textId="77777777" w:rsidR="00142807" w:rsidRDefault="00142807" w:rsidP="00142807">
      <w:r>
        <w:t xml:space="preserve">"After the 5GS TSC-enabled UE is authenticated and data connection is set up, any data received from a TSC bridge or another 5GS TSC-enabled UE shall be transported between DS-TT (in the UE) and NW-TT (in the UPF) in a protected way using the mechanisms for UP security as described in clause 6.6. </w:t>
      </w:r>
    </w:p>
    <w:p w14:paraId="6492FA3C" w14:textId="77777777" w:rsidR="00142807" w:rsidRDefault="00142807" w:rsidP="00142807">
      <w:r>
        <w:t xml:space="preserve">The </w:t>
      </w:r>
      <w:proofErr w:type="gramStart"/>
      <w:r>
        <w:t>UP security</w:t>
      </w:r>
      <w:proofErr w:type="gramEnd"/>
      <w:r>
        <w:t xml:space="preserve"> enforcement information shall be set to "required" for data transferred from gNB to a 5GS TSC-enabled UE. This is also applicable to the </w:t>
      </w:r>
      <w:proofErr w:type="spellStart"/>
      <w:r>
        <w:t>gPTP</w:t>
      </w:r>
      <w:proofErr w:type="spellEnd"/>
      <w:r>
        <w:t xml:space="preserve"> messages sent in the user plane."</w:t>
      </w:r>
    </w:p>
    <w:p w14:paraId="7596CC79" w14:textId="77777777" w:rsidR="00142807" w:rsidRDefault="00142807" w:rsidP="00142807">
      <w:r>
        <w:rPr>
          <w:lang w:eastAsia="zh-CN"/>
        </w:rPr>
        <w:t xml:space="preserve">as specified in </w:t>
      </w:r>
      <w:r>
        <w:t>TS 33.501 [2], clause L.3.</w:t>
      </w:r>
    </w:p>
    <w:p w14:paraId="352F47C0" w14:textId="77777777" w:rsidR="00142807" w:rsidRDefault="00142807" w:rsidP="00142807">
      <w:r>
        <w:t>"The SMF determines at PDU session establishment a User Plane Security Enforcement information for the user plane of a PDU session based on:</w:t>
      </w:r>
    </w:p>
    <w:p w14:paraId="71E06C16" w14:textId="77777777" w:rsidR="00142807" w:rsidRDefault="00142807" w:rsidP="00142807">
      <w:pPr>
        <w:pStyle w:val="B1"/>
      </w:pPr>
      <w:r>
        <w:t>-</w:t>
      </w:r>
      <w:r>
        <w:tab/>
        <w:t>subscribed User Plane Security Policy which is part of SM subscription information received from UDM; and</w:t>
      </w:r>
    </w:p>
    <w:p w14:paraId="499F71F1" w14:textId="77777777" w:rsidR="00142807" w:rsidRDefault="00142807" w:rsidP="00142807">
      <w:pPr>
        <w:pStyle w:val="B1"/>
      </w:pPr>
      <w:r>
        <w:t>-</w:t>
      </w:r>
      <w:r>
        <w:tab/>
        <w:t>User Plane Security Policy locally configured per (DNN, S-NSSAI) in the SMF that is used when the UDM does not provide User Plane Security Policy information.</w:t>
      </w:r>
    </w:p>
    <w:p w14:paraId="04E2FE66" w14:textId="77777777" w:rsidR="00142807" w:rsidRDefault="00142807" w:rsidP="00142807">
      <w:pPr>
        <w:pStyle w:val="B1"/>
      </w:pPr>
      <w:r>
        <w:t>-</w:t>
      </w:r>
      <w:r>
        <w:tab/>
        <w:t xml:space="preserve">The maximum supported data rate per UE for integrity protection for the DRBs, provided by the UE in the Integrity protection maximum data rate IE during PDU Session Establishment. The UE supporting NR as </w:t>
      </w:r>
      <w:r>
        <w:lastRenderedPageBreak/>
        <w:t xml:space="preserve">primary RAT, </w:t>
      </w:r>
      <w:proofErr w:type="gramStart"/>
      <w:r>
        <w:t>i.e.</w:t>
      </w:r>
      <w:proofErr w:type="gramEnd"/>
      <w:r>
        <w:t xml:space="preserve"> NG-RAN access via Standalone NR, shall set the Integrity protection maximum data rate IE for Uplink and Downlink to full rate at PDU Session Establishment as defined in TS 24.501 [47]."</w:t>
      </w:r>
    </w:p>
    <w:p w14:paraId="13464C59" w14:textId="77777777" w:rsidR="00142807" w:rsidRDefault="00142807" w:rsidP="00142807">
      <w:r>
        <w:rPr>
          <w:lang w:eastAsia="zh-CN"/>
        </w:rPr>
        <w:t xml:space="preserve">as specified in </w:t>
      </w:r>
      <w:r>
        <w:t>TS 23.501 [5], clause 5.10.3.</w:t>
      </w:r>
    </w:p>
    <w:p w14:paraId="0AEBBC24" w14:textId="77777777" w:rsidR="00142807" w:rsidRDefault="00142807" w:rsidP="00142807">
      <w:r>
        <w:rPr>
          <w:i/>
        </w:rPr>
        <w:t>Threat References</w:t>
      </w:r>
      <w:r>
        <w:t>: TR 33.926 [4].</w:t>
      </w:r>
    </w:p>
    <w:p w14:paraId="109D6156" w14:textId="77777777" w:rsidR="00142807" w:rsidRDefault="00142807" w:rsidP="00142807">
      <w:pPr>
        <w:pStyle w:val="NO"/>
        <w:rPr>
          <w:lang w:eastAsia="zh-CN"/>
        </w:rPr>
      </w:pPr>
      <w:r>
        <w:rPr>
          <w:lang w:eastAsia="zh-CN"/>
        </w:rPr>
        <w:t>NOTE:</w:t>
      </w:r>
      <w:r>
        <w:rPr>
          <w:lang w:eastAsia="zh-CN"/>
        </w:rPr>
        <w:tab/>
        <w:t xml:space="preserve">The test case below only applies to the UDMs which support the setting and providing of User Plane Security Policy for dedicated TSC service. </w:t>
      </w:r>
    </w:p>
    <w:p w14:paraId="00ABD2D3" w14:textId="77777777" w:rsidR="00142807" w:rsidRDefault="00142807" w:rsidP="00142807">
      <w:r>
        <w:rPr>
          <w:i/>
        </w:rPr>
        <w:t>Test Case</w:t>
      </w:r>
      <w:r>
        <w:t>:</w:t>
      </w:r>
    </w:p>
    <w:p w14:paraId="5AC38D11" w14:textId="77777777" w:rsidR="00142807" w:rsidRDefault="00142807" w:rsidP="00142807">
      <w:pPr>
        <w:rPr>
          <w:b/>
          <w:lang w:eastAsia="zh-CN"/>
        </w:rPr>
      </w:pPr>
      <w:r>
        <w:t xml:space="preserve">Test Name: TC_UP_SECURITY_ENFORCEMENT_CONFIGURATION </w:t>
      </w:r>
    </w:p>
    <w:p w14:paraId="1B07A9A9" w14:textId="77777777" w:rsidR="00142807" w:rsidRDefault="00142807" w:rsidP="00142807">
      <w:pPr>
        <w:rPr>
          <w:b/>
          <w:lang w:eastAsia="zh-CN"/>
        </w:rPr>
      </w:pPr>
      <w:r>
        <w:rPr>
          <w:b/>
          <w:lang w:eastAsia="zh-CN"/>
        </w:rPr>
        <w:t>Purpose:</w:t>
      </w:r>
    </w:p>
    <w:p w14:paraId="1004673A" w14:textId="77777777" w:rsidR="00142807" w:rsidRDefault="00142807" w:rsidP="00142807">
      <w:pPr>
        <w:rPr>
          <w:lang w:eastAsia="zh-CN"/>
        </w:rPr>
      </w:pPr>
      <w:r>
        <w:rPr>
          <w:lang w:eastAsia="zh-CN"/>
        </w:rPr>
        <w:t xml:space="preserve">Verify that </w:t>
      </w:r>
      <w:r>
        <w:t>UP security enforcement information is set to "required" for dedicated TSC service</w:t>
      </w:r>
      <w:r>
        <w:rPr>
          <w:lang w:eastAsia="zh-CN"/>
        </w:rPr>
        <w:t xml:space="preserve">. </w:t>
      </w:r>
    </w:p>
    <w:p w14:paraId="13F8E3B4" w14:textId="77777777" w:rsidR="00142807" w:rsidRDefault="00142807" w:rsidP="00142807">
      <w:pPr>
        <w:rPr>
          <w:b/>
          <w:lang w:eastAsia="zh-CN"/>
        </w:rPr>
      </w:pPr>
      <w:r>
        <w:rPr>
          <w:b/>
          <w:lang w:eastAsia="zh-CN"/>
        </w:rPr>
        <w:t>Pre-Conditions:</w:t>
      </w:r>
    </w:p>
    <w:p w14:paraId="4E443CBE" w14:textId="77777777" w:rsidR="00142807" w:rsidRDefault="00142807" w:rsidP="00142807">
      <w:pPr>
        <w:rPr>
          <w:lang w:eastAsia="zh-CN"/>
        </w:rPr>
      </w:pPr>
      <w:r>
        <w:rPr>
          <w:lang w:eastAsia="zh-CN"/>
        </w:rPr>
        <w:t xml:space="preserve">Test environment with SMF. The SMF may be simulated. </w:t>
      </w:r>
    </w:p>
    <w:p w14:paraId="2ADB2263" w14:textId="77777777" w:rsidR="00142807" w:rsidRDefault="00142807" w:rsidP="00142807">
      <w:pPr>
        <w:rPr>
          <w:lang w:eastAsia="zh-CN"/>
        </w:rPr>
      </w:pPr>
      <w:r>
        <w:rPr>
          <w:lang w:eastAsia="zh-CN"/>
        </w:rPr>
        <w:t>A dedicated DNN/S-NSSAI combination is defined to identify the TSC service.</w:t>
      </w:r>
    </w:p>
    <w:p w14:paraId="33C2EFE1" w14:textId="77777777" w:rsidR="00142807" w:rsidRDefault="00142807" w:rsidP="00142807">
      <w:pPr>
        <w:rPr>
          <w:lang w:eastAsia="zh-CN"/>
        </w:rPr>
      </w:pPr>
      <w:r>
        <w:rPr>
          <w:lang w:eastAsia="zh-CN"/>
        </w:rPr>
        <w:t>The security policy is configured in the UDM.</w:t>
      </w:r>
    </w:p>
    <w:p w14:paraId="58796241" w14:textId="77777777" w:rsidR="00142807" w:rsidRDefault="00142807" w:rsidP="00142807">
      <w:pPr>
        <w:rPr>
          <w:b/>
          <w:lang w:eastAsia="zh-CN"/>
        </w:rPr>
      </w:pPr>
      <w:r>
        <w:rPr>
          <w:b/>
          <w:lang w:eastAsia="zh-CN"/>
        </w:rPr>
        <w:t>Execution Steps</w:t>
      </w:r>
    </w:p>
    <w:p w14:paraId="43BB3772" w14:textId="77777777" w:rsidR="00142807" w:rsidRDefault="00142807" w:rsidP="00142807">
      <w:pPr>
        <w:pStyle w:val="B1"/>
        <w:rPr>
          <w:lang w:eastAsia="zh-CN"/>
        </w:rPr>
      </w:pPr>
      <w:r>
        <w:rPr>
          <w:lang w:eastAsia="zh-CN"/>
        </w:rPr>
        <w:t>1.</w:t>
      </w:r>
      <w:r>
        <w:rPr>
          <w:lang w:eastAsia="zh-CN"/>
        </w:rPr>
        <w:tab/>
        <w:t xml:space="preserve">During the PDU session establishment procedure, the SMF sends </w:t>
      </w:r>
      <w:r>
        <w:t xml:space="preserve">a </w:t>
      </w:r>
      <w:proofErr w:type="spellStart"/>
      <w:r>
        <w:t>Nudm_SDM_Get</w:t>
      </w:r>
      <w:proofErr w:type="spellEnd"/>
      <w:r>
        <w:t xml:space="preserve"> Request message to the UDM under test with a </w:t>
      </w:r>
      <w:r>
        <w:rPr>
          <w:lang w:eastAsia="zh-CN"/>
        </w:rPr>
        <w:t>dedicated DNN/S-NSSAI combination.</w:t>
      </w:r>
    </w:p>
    <w:p w14:paraId="004AF678" w14:textId="77777777" w:rsidR="00142807" w:rsidRPr="00881421" w:rsidRDefault="00142807" w:rsidP="00142807">
      <w:pPr>
        <w:pStyle w:val="B1"/>
        <w:rPr>
          <w:ins w:id="62" w:author="Huawei-Wurong (raina)" w:date="2025-08-08T15:07:00Z"/>
        </w:rPr>
      </w:pPr>
      <w:r>
        <w:rPr>
          <w:lang w:eastAsia="zh-CN"/>
        </w:rPr>
        <w:t>2.</w:t>
      </w:r>
      <w:r>
        <w:rPr>
          <w:lang w:eastAsia="zh-CN"/>
        </w:rPr>
        <w:tab/>
        <w:t xml:space="preserve">The UDM under test sends the </w:t>
      </w:r>
      <w:proofErr w:type="spellStart"/>
      <w:r>
        <w:t>Nudm_SDM_Get</w:t>
      </w:r>
      <w:proofErr w:type="spellEnd"/>
      <w:r>
        <w:t xml:space="preserve"> Response back to the SMF with UP security enforcement information.</w:t>
      </w:r>
    </w:p>
    <w:p w14:paraId="56DE1C34" w14:textId="77777777" w:rsidR="00142807" w:rsidRPr="00A25BDD" w:rsidRDefault="00142807" w:rsidP="00142807">
      <w:pPr>
        <w:pStyle w:val="B1"/>
      </w:pPr>
      <w:ins w:id="63" w:author="Huawei-r1" w:date="2025-08-28T11:39:00Z">
        <w:r>
          <w:rPr>
            <w:lang w:eastAsia="zh-CN"/>
          </w:rPr>
          <w:t>3</w:t>
        </w:r>
      </w:ins>
      <w:ins w:id="64" w:author="Huawei" w:date="2025-07-23T14:29:00Z">
        <w:r>
          <w:rPr>
            <w:lang w:eastAsia="zh-CN"/>
          </w:rPr>
          <w:t>.</w:t>
        </w:r>
        <w:r>
          <w:rPr>
            <w:lang w:eastAsia="zh-CN"/>
          </w:rPr>
          <w:tab/>
          <w:t xml:space="preserve">The </w:t>
        </w:r>
      </w:ins>
      <w:ins w:id="65" w:author="Huawei" w:date="2025-07-23T14:38:00Z">
        <w:r>
          <w:rPr>
            <w:lang w:eastAsia="zh-CN"/>
          </w:rPr>
          <w:t>test</w:t>
        </w:r>
      </w:ins>
      <w:ins w:id="66" w:author="Huawei" w:date="2025-07-23T14:29:00Z">
        <w:r>
          <w:rPr>
            <w:lang w:eastAsia="zh-CN"/>
          </w:rPr>
          <w:t xml:space="preserve">er </w:t>
        </w:r>
      </w:ins>
      <w:ins w:id="67" w:author="Huawei" w:date="2025-07-23T14:30:00Z">
        <w:r>
          <w:rPr>
            <w:lang w:eastAsia="zh-CN"/>
          </w:rPr>
          <w:t>checks</w:t>
        </w:r>
      </w:ins>
      <w:ins w:id="68" w:author="Huawei" w:date="2025-07-23T14:28:00Z">
        <w:r>
          <w:t xml:space="preserve"> </w:t>
        </w:r>
      </w:ins>
      <w:ins w:id="69" w:author="Huawei" w:date="2025-07-23T14:30:00Z">
        <w:r>
          <w:t>the</w:t>
        </w:r>
      </w:ins>
      <w:ins w:id="70" w:author="Huawei" w:date="2025-07-23T14:28:00Z">
        <w:r>
          <w:t xml:space="preserve"> </w:t>
        </w:r>
        <w:proofErr w:type="gramStart"/>
        <w:r>
          <w:t>UP security</w:t>
        </w:r>
        <w:proofErr w:type="gramEnd"/>
        <w:r>
          <w:t xml:space="preserve"> enforcement information</w:t>
        </w:r>
      </w:ins>
      <w:ins w:id="71" w:author="Huawei" w:date="2025-07-23T14:30:00Z">
        <w:r>
          <w:t xml:space="preserve"> contained in the </w:t>
        </w:r>
      </w:ins>
      <w:proofErr w:type="spellStart"/>
      <w:ins w:id="72" w:author="Huawei" w:date="2025-07-23T14:28:00Z">
        <w:r>
          <w:t>Nudm_SDM_Get</w:t>
        </w:r>
        <w:proofErr w:type="spellEnd"/>
        <w:r>
          <w:t xml:space="preserve"> Response</w:t>
        </w:r>
      </w:ins>
      <w:ins w:id="73" w:author="Huawei" w:date="2025-07-23T14:30:00Z">
        <w:r>
          <w:t xml:space="preserve"> message</w:t>
        </w:r>
      </w:ins>
      <w:ins w:id="74" w:author="Huawei" w:date="2025-07-23T14:28:00Z">
        <w:r>
          <w:t>.</w:t>
        </w:r>
      </w:ins>
    </w:p>
    <w:p w14:paraId="21ECE317" w14:textId="77777777" w:rsidR="00142807" w:rsidRDefault="00142807" w:rsidP="00142807">
      <w:pPr>
        <w:rPr>
          <w:b/>
          <w:lang w:eastAsia="zh-CN"/>
        </w:rPr>
      </w:pPr>
      <w:r>
        <w:rPr>
          <w:b/>
          <w:lang w:eastAsia="zh-CN"/>
        </w:rPr>
        <w:t>Expected Results:</w:t>
      </w:r>
    </w:p>
    <w:p w14:paraId="17D0B64F" w14:textId="77777777" w:rsidR="00142807" w:rsidRDefault="00142807" w:rsidP="00142807">
      <w:r>
        <w:t xml:space="preserve">The confidentiality and integrity protection requirements of the </w:t>
      </w:r>
      <w:proofErr w:type="gramStart"/>
      <w:r>
        <w:t>UP security</w:t>
      </w:r>
      <w:proofErr w:type="gramEnd"/>
      <w:r>
        <w:t xml:space="preserve"> enforcement information are set to "required".</w:t>
      </w:r>
    </w:p>
    <w:p w14:paraId="3CEEBD15" w14:textId="77777777" w:rsidR="00142807" w:rsidRDefault="00142807" w:rsidP="00142807">
      <w:pPr>
        <w:rPr>
          <w:rFonts w:cs="Arial"/>
          <w:b/>
          <w:color w:val="000000"/>
        </w:rPr>
      </w:pPr>
      <w:r>
        <w:rPr>
          <w:rFonts w:cs="Arial"/>
          <w:b/>
          <w:color w:val="000000"/>
        </w:rPr>
        <w:t>Expected format of evidence:</w:t>
      </w:r>
    </w:p>
    <w:p w14:paraId="2DD893F0" w14:textId="77777777" w:rsidR="00142807" w:rsidRPr="00DF190D" w:rsidRDefault="00142807" w:rsidP="00142807">
      <w:r>
        <w:t>Save the logs and the communication flow in a .pcap file.</w:t>
      </w:r>
    </w:p>
    <w:p w14:paraId="4B7C150D" w14:textId="48A835F3" w:rsidR="00142807" w:rsidRDefault="00142807" w:rsidP="00142807">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7</w:t>
      </w:r>
      <w:r w:rsidRPr="00142807">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2406E62" w14:textId="77777777" w:rsidR="00142807" w:rsidRDefault="00142807" w:rsidP="00142807">
      <w:pPr>
        <w:pStyle w:val="30"/>
      </w:pPr>
      <w:bookmarkStart w:id="75" w:name="_Toc153454932"/>
      <w:r>
        <w:t>4.2.8</w:t>
      </w:r>
      <w:r>
        <w:tab/>
        <w:t>User plane security procedures</w:t>
      </w:r>
      <w:bookmarkEnd w:id="75"/>
      <w:ins w:id="76" w:author="Huawei" w:date="2025-07-25T11:31:00Z">
        <w:r>
          <w:t xml:space="preserve"> for 5G LAN service</w:t>
        </w:r>
      </w:ins>
    </w:p>
    <w:p w14:paraId="2CD79D90" w14:textId="77777777" w:rsidR="00142807" w:rsidRDefault="00142807" w:rsidP="00142807">
      <w:pPr>
        <w:pStyle w:val="40"/>
      </w:pPr>
      <w:bookmarkStart w:id="77" w:name="_Toc153454933"/>
      <w:r>
        <w:t>4.2.8.1</w:t>
      </w:r>
      <w:r>
        <w:tab/>
        <w:t>UP security policy configuration for 5G LAN service</w:t>
      </w:r>
      <w:bookmarkEnd w:id="77"/>
    </w:p>
    <w:p w14:paraId="66C46FCE" w14:textId="77777777" w:rsidR="00142807" w:rsidRDefault="00142807" w:rsidP="00142807">
      <w:pPr>
        <w:rPr>
          <w:lang w:eastAsia="zh-CN"/>
        </w:rPr>
      </w:pPr>
      <w:r>
        <w:rPr>
          <w:i/>
        </w:rPr>
        <w:t>Requirement Name</w:t>
      </w:r>
      <w:r>
        <w:t>: UP security enforcement configuration</w:t>
      </w:r>
    </w:p>
    <w:p w14:paraId="19023184" w14:textId="77777777" w:rsidR="00142807" w:rsidRDefault="00142807" w:rsidP="00142807">
      <w:r>
        <w:rPr>
          <w:i/>
        </w:rPr>
        <w:t xml:space="preserve">Requirement Reference: </w:t>
      </w:r>
      <w:r>
        <w:t>TS 33.501 [2], clause K.3, TS 23.501 [5], clause 5.10.3.</w:t>
      </w:r>
    </w:p>
    <w:p w14:paraId="04325C37" w14:textId="77777777" w:rsidR="00142807" w:rsidRDefault="00142807" w:rsidP="00142807">
      <w:r>
        <w:rPr>
          <w:i/>
        </w:rPr>
        <w:t>Requirement Description</w:t>
      </w:r>
      <w:r>
        <w:t xml:space="preserve">: "To reduce incremental complexity added by security, </w:t>
      </w:r>
      <w:r>
        <w:rPr>
          <w:lang w:val="en-US"/>
        </w:rPr>
        <w:t xml:space="preserve">all PDU sessions associated with a specific 5G LAN group should have the same UP security policy. </w:t>
      </w:r>
      <w:r>
        <w:t>When generating the policy enforcement information, and to avoid the redundant double protection, the SMF may consider information by a DN-AAA about DN protection mechanisms already applied."</w:t>
      </w:r>
    </w:p>
    <w:p w14:paraId="1B08537E" w14:textId="77777777" w:rsidR="00142807" w:rsidRDefault="00142807" w:rsidP="00142807">
      <w:r>
        <w:rPr>
          <w:lang w:eastAsia="zh-CN"/>
        </w:rPr>
        <w:t xml:space="preserve">as specified in </w:t>
      </w:r>
      <w:r>
        <w:t>TS 33.501 [2], clause K.3.</w:t>
      </w:r>
    </w:p>
    <w:p w14:paraId="2977D461" w14:textId="77777777" w:rsidR="00142807" w:rsidRDefault="00142807" w:rsidP="00142807">
      <w:r>
        <w:t>"The SMF determines at PDU session establishment a User Plane Security Enforcement information for the user plane of a PDU session based on:</w:t>
      </w:r>
    </w:p>
    <w:p w14:paraId="751B4B47" w14:textId="77777777" w:rsidR="00142807" w:rsidRDefault="00142807" w:rsidP="00142807">
      <w:pPr>
        <w:pStyle w:val="B1"/>
      </w:pPr>
      <w:r>
        <w:lastRenderedPageBreak/>
        <w:t>-</w:t>
      </w:r>
      <w:r>
        <w:tab/>
        <w:t>subscribed User Plane Security Policy which is part of SM subscription information received from UDM; and</w:t>
      </w:r>
    </w:p>
    <w:p w14:paraId="3323CBEB" w14:textId="77777777" w:rsidR="00142807" w:rsidRDefault="00142807" w:rsidP="00142807">
      <w:pPr>
        <w:pStyle w:val="B1"/>
      </w:pPr>
      <w:r>
        <w:t>-</w:t>
      </w:r>
      <w:r>
        <w:tab/>
        <w:t>User Plane Security Policy locally configured per (DNN, S-NSSAI) in the SMF that is used when the UDM does not provide User Plane Security Policy information.</w:t>
      </w:r>
    </w:p>
    <w:p w14:paraId="7F52CA36" w14:textId="77777777" w:rsidR="00142807" w:rsidRDefault="00142807" w:rsidP="00142807">
      <w:pPr>
        <w:pStyle w:val="B1"/>
      </w:pPr>
      <w:r>
        <w:t>-</w:t>
      </w:r>
      <w:r>
        <w:tab/>
        <w:t xml:space="preserve">The maximum supported data rate per UE for integrity protection for the DRBs, provided by the UE in the Integrity protection maximum data rate IE during PDU Session Establishment. The UE supporting NR as primary RAT, </w:t>
      </w:r>
      <w:proofErr w:type="gramStart"/>
      <w:r>
        <w:t>i.e.</w:t>
      </w:r>
      <w:proofErr w:type="gramEnd"/>
      <w:r>
        <w:t xml:space="preserve"> NG-RAN access via Standalone NR, shall set the Integrity protection maximum data rate IE for Uplink and Downlink to full rate at PDU Session Establishment as defined in TS 24.501 [47]."</w:t>
      </w:r>
    </w:p>
    <w:p w14:paraId="262483A3" w14:textId="77777777" w:rsidR="00142807" w:rsidRDefault="00142807" w:rsidP="00142807">
      <w:r>
        <w:rPr>
          <w:lang w:eastAsia="zh-CN"/>
        </w:rPr>
        <w:t xml:space="preserve">as specified in </w:t>
      </w:r>
      <w:r>
        <w:t>TS 23.501 [5], clause 5.10.3.</w:t>
      </w:r>
    </w:p>
    <w:p w14:paraId="61DACE2B" w14:textId="77777777" w:rsidR="00142807" w:rsidRDefault="00142807" w:rsidP="00142807">
      <w:r>
        <w:rPr>
          <w:i/>
        </w:rPr>
        <w:t>Threat References</w:t>
      </w:r>
      <w:r>
        <w:t>: TR 33.926 [4].</w:t>
      </w:r>
    </w:p>
    <w:p w14:paraId="22242C2D" w14:textId="77777777" w:rsidR="00142807" w:rsidRDefault="00142807" w:rsidP="00142807">
      <w:pPr>
        <w:pStyle w:val="NO"/>
        <w:rPr>
          <w:lang w:eastAsia="zh-CN"/>
        </w:rPr>
      </w:pPr>
      <w:r>
        <w:rPr>
          <w:lang w:eastAsia="zh-CN"/>
        </w:rPr>
        <w:t>NOTE 1:</w:t>
      </w:r>
      <w:r>
        <w:rPr>
          <w:lang w:eastAsia="zh-CN"/>
        </w:rPr>
        <w:tab/>
        <w:t xml:space="preserve">The test case below only applies to the UDMs which support the setting and providing of User Plane Security Policy for 5G LAN service. </w:t>
      </w:r>
    </w:p>
    <w:p w14:paraId="60BF8B0B" w14:textId="77777777" w:rsidR="00142807" w:rsidRDefault="00142807" w:rsidP="00142807">
      <w:r>
        <w:rPr>
          <w:i/>
        </w:rPr>
        <w:t>Test Case</w:t>
      </w:r>
      <w:r>
        <w:t xml:space="preserve">: </w:t>
      </w:r>
    </w:p>
    <w:p w14:paraId="2F4616E3" w14:textId="77777777" w:rsidR="00142807" w:rsidRDefault="00142807" w:rsidP="00142807">
      <w:pPr>
        <w:rPr>
          <w:b/>
          <w:lang w:eastAsia="zh-CN"/>
        </w:rPr>
      </w:pPr>
      <w:r>
        <w:t>Test Name: TC_UP_SECURITY_ENFORCEMENT_CONFIGURATION_FOR_5G_LAN</w:t>
      </w:r>
    </w:p>
    <w:p w14:paraId="2EE8DFE7" w14:textId="77777777" w:rsidR="00142807" w:rsidRDefault="00142807" w:rsidP="00142807">
      <w:pPr>
        <w:rPr>
          <w:b/>
          <w:lang w:eastAsia="zh-CN"/>
        </w:rPr>
      </w:pPr>
      <w:r>
        <w:rPr>
          <w:b/>
          <w:lang w:eastAsia="zh-CN"/>
        </w:rPr>
        <w:t>Purpose:</w:t>
      </w:r>
    </w:p>
    <w:p w14:paraId="36E267CD" w14:textId="77777777" w:rsidR="00142807" w:rsidRDefault="00142807" w:rsidP="00142807">
      <w:pPr>
        <w:rPr>
          <w:lang w:eastAsia="zh-CN"/>
        </w:rPr>
      </w:pPr>
      <w:r>
        <w:rPr>
          <w:lang w:eastAsia="zh-CN"/>
        </w:rPr>
        <w:t xml:space="preserve">Verify that </w:t>
      </w:r>
      <w:r>
        <w:t>UP security policy is set to the same for all the 5G LAN UEs.</w:t>
      </w:r>
      <w:r>
        <w:rPr>
          <w:lang w:eastAsia="zh-CN"/>
        </w:rPr>
        <w:t xml:space="preserve"> </w:t>
      </w:r>
    </w:p>
    <w:p w14:paraId="26B4F6DF" w14:textId="77777777" w:rsidR="00142807" w:rsidRDefault="00142807" w:rsidP="00142807">
      <w:pPr>
        <w:rPr>
          <w:b/>
          <w:lang w:eastAsia="zh-CN"/>
        </w:rPr>
      </w:pPr>
      <w:r>
        <w:rPr>
          <w:b/>
          <w:lang w:eastAsia="zh-CN"/>
        </w:rPr>
        <w:t>Pre-Conditions:</w:t>
      </w:r>
    </w:p>
    <w:p w14:paraId="076F82DC" w14:textId="77777777" w:rsidR="00142807" w:rsidRDefault="00142807" w:rsidP="00142807">
      <w:pPr>
        <w:rPr>
          <w:lang w:eastAsia="zh-CN"/>
        </w:rPr>
      </w:pPr>
      <w:r>
        <w:rPr>
          <w:lang w:eastAsia="zh-CN"/>
        </w:rPr>
        <w:t xml:space="preserve">Test environment with SMF. The SMF may be simulated. </w:t>
      </w:r>
    </w:p>
    <w:p w14:paraId="5BFBEE17" w14:textId="77777777" w:rsidR="00142807" w:rsidRDefault="00142807" w:rsidP="00142807">
      <w:pPr>
        <w:rPr>
          <w:lang w:eastAsia="zh-CN"/>
        </w:rPr>
      </w:pPr>
      <w:r>
        <w:rPr>
          <w:lang w:eastAsia="zh-CN"/>
        </w:rPr>
        <w:t>A dedicated DNN/S-NSSAI combination is defined to identify the 5G LAN service.</w:t>
      </w:r>
    </w:p>
    <w:p w14:paraId="6AE9BCB9" w14:textId="77777777" w:rsidR="00142807" w:rsidRDefault="00142807" w:rsidP="00142807">
      <w:pPr>
        <w:rPr>
          <w:lang w:eastAsia="zh-CN"/>
        </w:rPr>
      </w:pPr>
      <w:r>
        <w:rPr>
          <w:lang w:eastAsia="zh-CN"/>
        </w:rPr>
        <w:t>The security policy of the 5G LAN service is configured in the UDM.</w:t>
      </w:r>
    </w:p>
    <w:p w14:paraId="23F9F347" w14:textId="77777777" w:rsidR="00142807" w:rsidRDefault="00142807" w:rsidP="00142807">
      <w:pPr>
        <w:rPr>
          <w:b/>
          <w:lang w:eastAsia="zh-CN"/>
        </w:rPr>
      </w:pPr>
      <w:r>
        <w:rPr>
          <w:b/>
          <w:lang w:eastAsia="zh-CN"/>
        </w:rPr>
        <w:t>Execution Steps</w:t>
      </w:r>
    </w:p>
    <w:p w14:paraId="46F6BE30" w14:textId="77777777" w:rsidR="00142807" w:rsidRDefault="00142807" w:rsidP="00142807">
      <w:pPr>
        <w:pStyle w:val="B1"/>
        <w:rPr>
          <w:lang w:eastAsia="zh-CN"/>
        </w:rPr>
      </w:pPr>
      <w:r>
        <w:rPr>
          <w:lang w:eastAsia="zh-CN"/>
        </w:rPr>
        <w:t>1.</w:t>
      </w:r>
      <w:r>
        <w:rPr>
          <w:lang w:eastAsia="zh-CN"/>
        </w:rPr>
        <w:tab/>
        <w:t xml:space="preserve">During the PDU session establishment procedure initiated by the UE1, the SMF1 sends </w:t>
      </w:r>
      <w:r>
        <w:t xml:space="preserve">a </w:t>
      </w:r>
      <w:proofErr w:type="spellStart"/>
      <w:r>
        <w:t>Nudm_SDM_Get</w:t>
      </w:r>
      <w:proofErr w:type="spellEnd"/>
      <w:r>
        <w:t xml:space="preserve"> Request message to the UDM under test with a </w:t>
      </w:r>
      <w:r>
        <w:rPr>
          <w:lang w:eastAsia="zh-CN"/>
        </w:rPr>
        <w:t>dedicated DNN/S-NSSAI combination, and SUPI1.</w:t>
      </w:r>
    </w:p>
    <w:p w14:paraId="02EB17A6" w14:textId="77777777" w:rsidR="00142807" w:rsidRDefault="00142807" w:rsidP="00142807">
      <w:pPr>
        <w:pStyle w:val="B1"/>
      </w:pPr>
      <w:r>
        <w:rPr>
          <w:lang w:eastAsia="zh-CN"/>
        </w:rPr>
        <w:t>2.</w:t>
      </w:r>
      <w:r>
        <w:rPr>
          <w:lang w:eastAsia="zh-CN"/>
        </w:rPr>
        <w:tab/>
        <w:t xml:space="preserve">The UDM under test sends the </w:t>
      </w:r>
      <w:proofErr w:type="spellStart"/>
      <w:r>
        <w:t>Nudm_SDM_Get</w:t>
      </w:r>
      <w:proofErr w:type="spellEnd"/>
      <w:r>
        <w:t xml:space="preserve"> Response back to the SMF1 with UP security policy1.</w:t>
      </w:r>
    </w:p>
    <w:p w14:paraId="0FF6F77A" w14:textId="77777777" w:rsidR="00142807" w:rsidRDefault="00142807" w:rsidP="00142807">
      <w:pPr>
        <w:pStyle w:val="B1"/>
        <w:rPr>
          <w:lang w:eastAsia="zh-CN"/>
        </w:rPr>
      </w:pPr>
      <w:ins w:id="78" w:author="Huawei-r1" w:date="2025-08-28T11:44:00Z">
        <w:r>
          <w:rPr>
            <w:lang w:eastAsia="zh-CN"/>
          </w:rPr>
          <w:t>3</w:t>
        </w:r>
      </w:ins>
      <w:r>
        <w:rPr>
          <w:lang w:eastAsia="zh-CN"/>
        </w:rPr>
        <w:t>.</w:t>
      </w:r>
      <w:r>
        <w:rPr>
          <w:lang w:eastAsia="zh-CN"/>
        </w:rPr>
        <w:tab/>
        <w:t xml:space="preserve">During the PDU session establishment procedure initiated by the UE2, the SMF2 sends </w:t>
      </w:r>
      <w:r>
        <w:t xml:space="preserve">a </w:t>
      </w:r>
      <w:proofErr w:type="spellStart"/>
      <w:r>
        <w:t>Nudm_SDM_Get</w:t>
      </w:r>
      <w:proofErr w:type="spellEnd"/>
      <w:r>
        <w:t xml:space="preserve"> Request message to the UDM under test with a </w:t>
      </w:r>
      <w:r>
        <w:rPr>
          <w:lang w:eastAsia="zh-CN"/>
        </w:rPr>
        <w:t>dedicated DNN/S-NSSAI combination, and SUPI2.</w:t>
      </w:r>
    </w:p>
    <w:p w14:paraId="1080B155" w14:textId="77777777" w:rsidR="00142807" w:rsidRDefault="00142807" w:rsidP="00142807">
      <w:pPr>
        <w:pStyle w:val="B1"/>
        <w:rPr>
          <w:ins w:id="79" w:author="Huawei-Wurong (raina)" w:date="2025-08-08T15:09:00Z"/>
        </w:rPr>
      </w:pPr>
      <w:r>
        <w:rPr>
          <w:lang w:eastAsia="zh-CN"/>
        </w:rPr>
        <w:t>4.</w:t>
      </w:r>
      <w:r>
        <w:rPr>
          <w:lang w:eastAsia="zh-CN"/>
        </w:rPr>
        <w:tab/>
        <w:t xml:space="preserve">The UDM under test sends the </w:t>
      </w:r>
      <w:proofErr w:type="spellStart"/>
      <w:r>
        <w:t>Nudm_SDM_Get</w:t>
      </w:r>
      <w:proofErr w:type="spellEnd"/>
      <w:r>
        <w:t xml:space="preserve"> Response back to the SMF2 with UP security policy2.</w:t>
      </w:r>
    </w:p>
    <w:p w14:paraId="341FC23A" w14:textId="77777777" w:rsidR="00142807" w:rsidDel="00BE412A" w:rsidRDefault="00142807" w:rsidP="00142807">
      <w:pPr>
        <w:pStyle w:val="B1"/>
        <w:rPr>
          <w:del w:id="80" w:author="Huawei-Wurong (raina)" w:date="2025-08-08T15:10:00Z"/>
          <w:lang w:eastAsia="zh-CN"/>
        </w:rPr>
      </w:pPr>
      <w:ins w:id="81" w:author="Huawei-r1" w:date="2025-08-28T11:44:00Z">
        <w:r>
          <w:rPr>
            <w:lang w:eastAsia="zh-CN"/>
          </w:rPr>
          <w:t>5</w:t>
        </w:r>
      </w:ins>
      <w:ins w:id="82" w:author="Huawei" w:date="2025-07-25T11:30:00Z">
        <w:r>
          <w:rPr>
            <w:lang w:eastAsia="zh-CN"/>
          </w:rPr>
          <w:t>.</w:t>
        </w:r>
        <w:r>
          <w:rPr>
            <w:lang w:eastAsia="zh-CN"/>
          </w:rPr>
          <w:tab/>
        </w:r>
      </w:ins>
      <w:ins w:id="83" w:author="Huawei" w:date="2025-07-23T14:39:00Z">
        <w:r>
          <w:rPr>
            <w:lang w:eastAsia="zh-CN"/>
          </w:rPr>
          <w:t xml:space="preserve">The tester compares the </w:t>
        </w:r>
        <w:proofErr w:type="gramStart"/>
        <w:r>
          <w:rPr>
            <w:lang w:eastAsia="zh-CN"/>
          </w:rPr>
          <w:t>UP security</w:t>
        </w:r>
        <w:proofErr w:type="gramEnd"/>
        <w:r>
          <w:rPr>
            <w:lang w:eastAsia="zh-CN"/>
          </w:rPr>
          <w:t xml:space="preserve"> polic</w:t>
        </w:r>
      </w:ins>
      <w:ins w:id="84" w:author="Huawei" w:date="2025-07-25T11:29:00Z">
        <w:r>
          <w:rPr>
            <w:lang w:eastAsia="zh-CN"/>
          </w:rPr>
          <w:t>ies</w:t>
        </w:r>
      </w:ins>
      <w:ins w:id="85" w:author="Huawei" w:date="2025-07-23T14:39:00Z">
        <w:r>
          <w:rPr>
            <w:lang w:eastAsia="zh-CN"/>
          </w:rPr>
          <w:t xml:space="preserve"> contained in the </w:t>
        </w:r>
      </w:ins>
      <w:proofErr w:type="spellStart"/>
      <w:ins w:id="86" w:author="Huawei" w:date="2025-07-25T11:28:00Z">
        <w:r>
          <w:t>Nudm_SDM_Get</w:t>
        </w:r>
        <w:proofErr w:type="spellEnd"/>
        <w:r>
          <w:t xml:space="preserve"> Response</w:t>
        </w:r>
        <w:r>
          <w:rPr>
            <w:lang w:eastAsia="zh-CN"/>
          </w:rPr>
          <w:t xml:space="preserve"> </w:t>
        </w:r>
      </w:ins>
      <w:ins w:id="87" w:author="Huawei" w:date="2025-07-23T14:39:00Z">
        <w:r>
          <w:rPr>
            <w:lang w:eastAsia="zh-CN"/>
          </w:rPr>
          <w:t>message</w:t>
        </w:r>
      </w:ins>
      <w:ins w:id="88" w:author="Huawei-r1" w:date="2025-08-28T11:42:00Z">
        <w:r>
          <w:rPr>
            <w:lang w:eastAsia="zh-CN"/>
          </w:rPr>
          <w:t>s</w:t>
        </w:r>
      </w:ins>
      <w:ins w:id="89" w:author="253031-r1" w:date="2025-08-29T09:46:00Z">
        <w:r>
          <w:rPr>
            <w:lang w:eastAsia="zh-CN"/>
          </w:rPr>
          <w:t xml:space="preserve"> in step 2 and step 4</w:t>
        </w:r>
      </w:ins>
      <w:ins w:id="90" w:author="Huawei" w:date="2025-07-23T14:40:00Z">
        <w:r>
          <w:rPr>
            <w:lang w:eastAsia="zh-CN"/>
          </w:rPr>
          <w:t>.</w:t>
        </w:r>
      </w:ins>
    </w:p>
    <w:p w14:paraId="416AF553" w14:textId="77777777" w:rsidR="00142807" w:rsidRPr="0090519C" w:rsidRDefault="00142807" w:rsidP="00142807">
      <w:pPr>
        <w:pStyle w:val="B1"/>
        <w:rPr>
          <w:ins w:id="91" w:author="Huawei" w:date="2025-07-25T11:30:00Z"/>
          <w:lang w:eastAsia="zh-CN"/>
        </w:rPr>
      </w:pPr>
    </w:p>
    <w:p w14:paraId="3F524B37" w14:textId="77777777" w:rsidR="00142807" w:rsidRDefault="00142807" w:rsidP="00142807">
      <w:pPr>
        <w:pStyle w:val="NO"/>
      </w:pPr>
      <w:r>
        <w:rPr>
          <w:lang w:eastAsia="zh-CN"/>
        </w:rPr>
        <w:t>NOTE 2</w:t>
      </w:r>
      <w:r>
        <w:t>:</w:t>
      </w:r>
      <w:r>
        <w:tab/>
        <w:t>SMF1 and SMF2 could be the same network function.</w:t>
      </w:r>
    </w:p>
    <w:p w14:paraId="531C638E" w14:textId="77777777" w:rsidR="00142807" w:rsidRDefault="00142807" w:rsidP="00142807">
      <w:pPr>
        <w:rPr>
          <w:b/>
          <w:lang w:eastAsia="zh-CN"/>
        </w:rPr>
      </w:pPr>
      <w:r>
        <w:rPr>
          <w:b/>
          <w:lang w:eastAsia="zh-CN"/>
        </w:rPr>
        <w:t>Expected Results:</w:t>
      </w:r>
    </w:p>
    <w:p w14:paraId="032431FB" w14:textId="77777777" w:rsidR="00142807" w:rsidRDefault="00142807" w:rsidP="00142807">
      <w:r>
        <w:t xml:space="preserve">The confidentiality and integrity protection requirements of the </w:t>
      </w:r>
      <w:proofErr w:type="gramStart"/>
      <w:r>
        <w:t>UP security</w:t>
      </w:r>
      <w:proofErr w:type="gramEnd"/>
      <w:r>
        <w:t xml:space="preserve"> </w:t>
      </w:r>
      <w:ins w:id="92" w:author="Huawei" w:date="2025-07-23T14:41:00Z">
        <w:r>
          <w:t xml:space="preserve">policies received </w:t>
        </w:r>
      </w:ins>
      <w:ins w:id="93" w:author="Huawei-r1" w:date="2025-08-28T11:45:00Z">
        <w:r>
          <w:t>in</w:t>
        </w:r>
      </w:ins>
      <w:ins w:id="94" w:author="Huawei" w:date="2025-07-23T14:41:00Z">
        <w:r>
          <w:t xml:space="preserve"> step </w:t>
        </w:r>
      </w:ins>
      <w:ins w:id="95" w:author="Huawei-r1" w:date="2025-08-28T11:43:00Z">
        <w:r>
          <w:t>2</w:t>
        </w:r>
      </w:ins>
      <w:ins w:id="96" w:author="Huawei" w:date="2025-07-23T14:41:00Z">
        <w:r>
          <w:t xml:space="preserve"> and step </w:t>
        </w:r>
      </w:ins>
      <w:ins w:id="97" w:author="Huawei-r1" w:date="2025-08-28T11:44:00Z">
        <w:r>
          <w:t>4</w:t>
        </w:r>
      </w:ins>
      <w:r>
        <w:t xml:space="preserve"> are the same.</w:t>
      </w:r>
    </w:p>
    <w:p w14:paraId="1E9E132C" w14:textId="77777777" w:rsidR="00142807" w:rsidRDefault="00142807" w:rsidP="00142807">
      <w:pPr>
        <w:rPr>
          <w:rFonts w:cs="Arial"/>
          <w:b/>
          <w:color w:val="000000"/>
        </w:rPr>
      </w:pPr>
      <w:r>
        <w:rPr>
          <w:rFonts w:cs="Arial"/>
          <w:b/>
          <w:color w:val="000000"/>
        </w:rPr>
        <w:t>Expected format of evidence:</w:t>
      </w:r>
    </w:p>
    <w:p w14:paraId="3152402D" w14:textId="77777777" w:rsidR="00142807" w:rsidRPr="00DF190D" w:rsidRDefault="00142807" w:rsidP="00142807">
      <w:r>
        <w:t>Save the logs and the communication flow in a .pcap file.</w:t>
      </w:r>
    </w:p>
    <w:p w14:paraId="3B74C9E0" w14:textId="77777777" w:rsidR="00142807" w:rsidRPr="00C11FFC" w:rsidRDefault="00142807" w:rsidP="00142807">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8C9CD36" w14:textId="0CA9F9FB" w:rsidR="001E41F3" w:rsidRPr="00C11FFC" w:rsidRDefault="001E41F3" w:rsidP="00142807">
      <w:pPr>
        <w:jc w:val="center"/>
        <w:rPr>
          <w:noProof/>
          <w:sz w:val="36"/>
          <w:lang w:eastAsia="zh-CN"/>
        </w:rPr>
      </w:pPr>
    </w:p>
    <w:sectPr w:rsidR="001E41F3" w:rsidRPr="00C11FF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F5013" w14:textId="77777777" w:rsidR="00562116" w:rsidRDefault="00562116">
      <w:r>
        <w:separator/>
      </w:r>
    </w:p>
  </w:endnote>
  <w:endnote w:type="continuationSeparator" w:id="0">
    <w:p w14:paraId="1FF81259" w14:textId="77777777" w:rsidR="00562116" w:rsidRDefault="00562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B9BCC" w14:textId="77777777" w:rsidR="00562116" w:rsidRDefault="00562116">
      <w:r>
        <w:separator/>
      </w:r>
    </w:p>
  </w:footnote>
  <w:footnote w:type="continuationSeparator" w:id="0">
    <w:p w14:paraId="2D77DDA8" w14:textId="77777777" w:rsidR="00562116" w:rsidRDefault="005621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75AE7533"/>
    <w:multiLevelType w:val="hybridMultilevel"/>
    <w:tmpl w:val="F45C0B04"/>
    <w:lvl w:ilvl="0" w:tplc="6842233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w15:presenceInfo w15:providerId="None" w15:userId="Huawei-2"/>
  </w15:person>
  <w15:person w15:author="Huawei">
    <w15:presenceInfo w15:providerId="None" w15:userId="Huawei"/>
  </w15:person>
  <w15:person w15:author="Huawei-r1">
    <w15:presenceInfo w15:providerId="None" w15:userId="Huawei-r1"/>
  </w15:person>
  <w15:person w15:author="Huawei-Wurong (raina)">
    <w15:presenceInfo w15:providerId="None" w15:userId="Huawei-Wurong (raina)"/>
  </w15:person>
  <w15:person w15:author="253030-r1">
    <w15:presenceInfo w15:providerId="None" w15:userId="253030-r1"/>
  </w15:person>
  <w15:person w15:author="253031-r1">
    <w15:presenceInfo w15:providerId="None" w15:userId="253031-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0E6F"/>
    <w:rsid w:val="000C6598"/>
    <w:rsid w:val="000C7536"/>
    <w:rsid w:val="000D2509"/>
    <w:rsid w:val="000D44B3"/>
    <w:rsid w:val="000E014D"/>
    <w:rsid w:val="000F5D7A"/>
    <w:rsid w:val="00142807"/>
    <w:rsid w:val="00145D43"/>
    <w:rsid w:val="00156BE0"/>
    <w:rsid w:val="00181701"/>
    <w:rsid w:val="0019153B"/>
    <w:rsid w:val="00192C46"/>
    <w:rsid w:val="001A08B3"/>
    <w:rsid w:val="001A7B60"/>
    <w:rsid w:val="001B0F24"/>
    <w:rsid w:val="001B52F0"/>
    <w:rsid w:val="001B7A65"/>
    <w:rsid w:val="001C366B"/>
    <w:rsid w:val="001E41F3"/>
    <w:rsid w:val="002325A6"/>
    <w:rsid w:val="0026004D"/>
    <w:rsid w:val="002640DD"/>
    <w:rsid w:val="00275D12"/>
    <w:rsid w:val="002814F4"/>
    <w:rsid w:val="00284FEB"/>
    <w:rsid w:val="002860C4"/>
    <w:rsid w:val="00294E31"/>
    <w:rsid w:val="002B5741"/>
    <w:rsid w:val="002E472E"/>
    <w:rsid w:val="003026C1"/>
    <w:rsid w:val="00305409"/>
    <w:rsid w:val="0034108E"/>
    <w:rsid w:val="003609EF"/>
    <w:rsid w:val="0036231A"/>
    <w:rsid w:val="00374DD4"/>
    <w:rsid w:val="003A7B2F"/>
    <w:rsid w:val="003C2DBE"/>
    <w:rsid w:val="003E1A36"/>
    <w:rsid w:val="00410371"/>
    <w:rsid w:val="004242F1"/>
    <w:rsid w:val="00432FF2"/>
    <w:rsid w:val="00434091"/>
    <w:rsid w:val="004355AF"/>
    <w:rsid w:val="0044069F"/>
    <w:rsid w:val="00442979"/>
    <w:rsid w:val="00482288"/>
    <w:rsid w:val="004A52C6"/>
    <w:rsid w:val="004B75B7"/>
    <w:rsid w:val="004D5235"/>
    <w:rsid w:val="004D5892"/>
    <w:rsid w:val="004E52BE"/>
    <w:rsid w:val="005009D9"/>
    <w:rsid w:val="0051580D"/>
    <w:rsid w:val="00546764"/>
    <w:rsid w:val="00547111"/>
    <w:rsid w:val="00550765"/>
    <w:rsid w:val="00562116"/>
    <w:rsid w:val="00587FF3"/>
    <w:rsid w:val="00592D74"/>
    <w:rsid w:val="005A1E8F"/>
    <w:rsid w:val="005C0928"/>
    <w:rsid w:val="005D4783"/>
    <w:rsid w:val="005D4FB7"/>
    <w:rsid w:val="005D591A"/>
    <w:rsid w:val="005E2C44"/>
    <w:rsid w:val="006043D1"/>
    <w:rsid w:val="00621188"/>
    <w:rsid w:val="006257ED"/>
    <w:rsid w:val="0065536E"/>
    <w:rsid w:val="00665C47"/>
    <w:rsid w:val="00695808"/>
    <w:rsid w:val="00695A6C"/>
    <w:rsid w:val="006B46FB"/>
    <w:rsid w:val="006D46D1"/>
    <w:rsid w:val="006E21FB"/>
    <w:rsid w:val="00734830"/>
    <w:rsid w:val="00735B2D"/>
    <w:rsid w:val="00750BE5"/>
    <w:rsid w:val="00781F81"/>
    <w:rsid w:val="0078484F"/>
    <w:rsid w:val="00785599"/>
    <w:rsid w:val="00792342"/>
    <w:rsid w:val="007977A8"/>
    <w:rsid w:val="007B512A"/>
    <w:rsid w:val="007C2097"/>
    <w:rsid w:val="007D6A07"/>
    <w:rsid w:val="007F7259"/>
    <w:rsid w:val="008040A8"/>
    <w:rsid w:val="008215AB"/>
    <w:rsid w:val="008279FA"/>
    <w:rsid w:val="00853F77"/>
    <w:rsid w:val="00857687"/>
    <w:rsid w:val="008626E7"/>
    <w:rsid w:val="00870EE7"/>
    <w:rsid w:val="00880A55"/>
    <w:rsid w:val="008863B9"/>
    <w:rsid w:val="0088765D"/>
    <w:rsid w:val="00887DA0"/>
    <w:rsid w:val="008A45A6"/>
    <w:rsid w:val="008B6911"/>
    <w:rsid w:val="008B7764"/>
    <w:rsid w:val="008C3836"/>
    <w:rsid w:val="008D39FE"/>
    <w:rsid w:val="008F3789"/>
    <w:rsid w:val="008F686C"/>
    <w:rsid w:val="009148DE"/>
    <w:rsid w:val="00921737"/>
    <w:rsid w:val="009330C5"/>
    <w:rsid w:val="00941E30"/>
    <w:rsid w:val="0094249D"/>
    <w:rsid w:val="009777D9"/>
    <w:rsid w:val="00991B88"/>
    <w:rsid w:val="009A5753"/>
    <w:rsid w:val="009A579D"/>
    <w:rsid w:val="009E3297"/>
    <w:rsid w:val="009F734F"/>
    <w:rsid w:val="00A1069F"/>
    <w:rsid w:val="00A11F8F"/>
    <w:rsid w:val="00A246B6"/>
    <w:rsid w:val="00A47332"/>
    <w:rsid w:val="00A47E70"/>
    <w:rsid w:val="00A50CF0"/>
    <w:rsid w:val="00A72F29"/>
    <w:rsid w:val="00A7671C"/>
    <w:rsid w:val="00AA2CBC"/>
    <w:rsid w:val="00AC5820"/>
    <w:rsid w:val="00AD1CD8"/>
    <w:rsid w:val="00AD63FB"/>
    <w:rsid w:val="00AF55C6"/>
    <w:rsid w:val="00AF7996"/>
    <w:rsid w:val="00B13F88"/>
    <w:rsid w:val="00B1513B"/>
    <w:rsid w:val="00B258BB"/>
    <w:rsid w:val="00B34FA7"/>
    <w:rsid w:val="00B67B97"/>
    <w:rsid w:val="00B968C8"/>
    <w:rsid w:val="00BA3EC5"/>
    <w:rsid w:val="00BA51D9"/>
    <w:rsid w:val="00BB5DFC"/>
    <w:rsid w:val="00BD279D"/>
    <w:rsid w:val="00BD6BB8"/>
    <w:rsid w:val="00C11FFC"/>
    <w:rsid w:val="00C12D8A"/>
    <w:rsid w:val="00C4483D"/>
    <w:rsid w:val="00C66BA2"/>
    <w:rsid w:val="00C95985"/>
    <w:rsid w:val="00CA1E5B"/>
    <w:rsid w:val="00CA514A"/>
    <w:rsid w:val="00CC5026"/>
    <w:rsid w:val="00CC68D0"/>
    <w:rsid w:val="00CF5C18"/>
    <w:rsid w:val="00D03F9A"/>
    <w:rsid w:val="00D06D51"/>
    <w:rsid w:val="00D21F0D"/>
    <w:rsid w:val="00D24991"/>
    <w:rsid w:val="00D31C35"/>
    <w:rsid w:val="00D335C2"/>
    <w:rsid w:val="00D369A8"/>
    <w:rsid w:val="00D50255"/>
    <w:rsid w:val="00D55BE4"/>
    <w:rsid w:val="00D66520"/>
    <w:rsid w:val="00D85F85"/>
    <w:rsid w:val="00D900BA"/>
    <w:rsid w:val="00D9340F"/>
    <w:rsid w:val="00DD1219"/>
    <w:rsid w:val="00DE34CF"/>
    <w:rsid w:val="00DE71FB"/>
    <w:rsid w:val="00E070C2"/>
    <w:rsid w:val="00E13F3D"/>
    <w:rsid w:val="00E17DB0"/>
    <w:rsid w:val="00E339EB"/>
    <w:rsid w:val="00E34898"/>
    <w:rsid w:val="00E55C56"/>
    <w:rsid w:val="00EB09B7"/>
    <w:rsid w:val="00EC2425"/>
    <w:rsid w:val="00ED704C"/>
    <w:rsid w:val="00EE7D7C"/>
    <w:rsid w:val="00F0049A"/>
    <w:rsid w:val="00F07531"/>
    <w:rsid w:val="00F25D98"/>
    <w:rsid w:val="00F300FB"/>
    <w:rsid w:val="00F428DB"/>
    <w:rsid w:val="00F61395"/>
    <w:rsid w:val="00F71982"/>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Pages>
  <Words>2999</Words>
  <Characters>17100</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0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6</cp:revision>
  <cp:lastPrinted>1899-12-31T23:00:00Z</cp:lastPrinted>
  <dcterms:created xsi:type="dcterms:W3CDTF">2025-10-21T02:58:00Z</dcterms:created>
  <dcterms:modified xsi:type="dcterms:W3CDTF">2025-10-2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